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91669B" w14:textId="77777777" w:rsidR="00D11B24" w:rsidRPr="00C1100E" w:rsidRDefault="00AD079C">
      <w:pPr>
        <w:rPr>
          <w:rFonts w:cs="Arial"/>
          <w:sz w:val="24"/>
          <w:szCs w:val="24"/>
        </w:rPr>
      </w:pPr>
      <w:r w:rsidRPr="00C1100E">
        <w:rPr>
          <w:rFonts w:cs="Arial"/>
          <w:sz w:val="24"/>
          <w:szCs w:val="24"/>
        </w:rPr>
        <w:t xml:space="preserve">When undertaking a research or enterprise project, </w:t>
      </w:r>
      <w:r w:rsidR="00B816A5" w:rsidRPr="00C1100E">
        <w:rPr>
          <w:rFonts w:cs="Arial"/>
          <w:sz w:val="24"/>
          <w:szCs w:val="24"/>
        </w:rPr>
        <w:t xml:space="preserve">Cardiff Met </w:t>
      </w:r>
      <w:r w:rsidRPr="00C1100E">
        <w:rPr>
          <w:rFonts w:cs="Arial"/>
          <w:sz w:val="24"/>
          <w:szCs w:val="24"/>
        </w:rPr>
        <w:t>staff and student</w:t>
      </w:r>
      <w:r w:rsidR="00B816A5" w:rsidRPr="00C1100E">
        <w:rPr>
          <w:rFonts w:cs="Arial"/>
          <w:sz w:val="24"/>
          <w:szCs w:val="24"/>
        </w:rPr>
        <w:t>s</w:t>
      </w:r>
      <w:r w:rsidRPr="00C1100E">
        <w:rPr>
          <w:rFonts w:cs="Arial"/>
          <w:sz w:val="24"/>
          <w:szCs w:val="24"/>
        </w:rPr>
        <w:t xml:space="preserve"> are obliged to </w:t>
      </w:r>
      <w:r w:rsidR="00B816A5" w:rsidRPr="00C1100E">
        <w:rPr>
          <w:rFonts w:cs="Arial"/>
          <w:sz w:val="24"/>
          <w:szCs w:val="24"/>
        </w:rPr>
        <w:t xml:space="preserve">complete this form in order that the </w:t>
      </w:r>
      <w:r w:rsidRPr="00C1100E">
        <w:rPr>
          <w:rFonts w:cs="Arial"/>
          <w:sz w:val="24"/>
          <w:szCs w:val="24"/>
        </w:rPr>
        <w:t>ethics implications of that project</w:t>
      </w:r>
      <w:r w:rsidR="00B816A5" w:rsidRPr="00C1100E">
        <w:rPr>
          <w:rFonts w:cs="Arial"/>
          <w:sz w:val="24"/>
          <w:szCs w:val="24"/>
        </w:rPr>
        <w:t xml:space="preserve"> may be considered</w:t>
      </w:r>
      <w:r w:rsidRPr="00C1100E">
        <w:rPr>
          <w:rFonts w:cs="Arial"/>
          <w:sz w:val="24"/>
          <w:szCs w:val="24"/>
        </w:rPr>
        <w:t>.</w:t>
      </w:r>
    </w:p>
    <w:p w14:paraId="781A2597" w14:textId="77777777" w:rsidR="002C415C" w:rsidRPr="00C1100E" w:rsidRDefault="000F2FB4">
      <w:pPr>
        <w:rPr>
          <w:sz w:val="24"/>
          <w:szCs w:val="24"/>
        </w:rPr>
      </w:pPr>
      <w:r w:rsidRPr="00C1100E">
        <w:rPr>
          <w:b/>
          <w:sz w:val="24"/>
          <w:szCs w:val="24"/>
        </w:rPr>
        <w:t xml:space="preserve">If </w:t>
      </w:r>
      <w:r w:rsidR="00EA5CDC" w:rsidRPr="00C1100E">
        <w:rPr>
          <w:b/>
          <w:sz w:val="24"/>
          <w:szCs w:val="24"/>
        </w:rPr>
        <w:t>the</w:t>
      </w:r>
      <w:r w:rsidRPr="00C1100E">
        <w:rPr>
          <w:b/>
          <w:sz w:val="24"/>
          <w:szCs w:val="24"/>
        </w:rPr>
        <w:t xml:space="preserve"> project requires ethics approval from an external agency such as the NHS or MoD</w:t>
      </w:r>
      <w:r w:rsidRPr="00C1100E">
        <w:rPr>
          <w:sz w:val="24"/>
          <w:szCs w:val="24"/>
        </w:rPr>
        <w:t xml:space="preserve">, you will not need to seek </w:t>
      </w:r>
      <w:r w:rsidR="00EA5CDC" w:rsidRPr="00C1100E">
        <w:rPr>
          <w:sz w:val="24"/>
          <w:szCs w:val="24"/>
        </w:rPr>
        <w:t xml:space="preserve">additional </w:t>
      </w:r>
      <w:r w:rsidRPr="00C1100E">
        <w:rPr>
          <w:sz w:val="24"/>
          <w:szCs w:val="24"/>
        </w:rPr>
        <w:t>ethics approval from Cardiff Met.  You should however complete Part One of this form</w:t>
      </w:r>
      <w:r w:rsidR="00210BCF">
        <w:rPr>
          <w:sz w:val="24"/>
          <w:szCs w:val="24"/>
        </w:rPr>
        <w:t xml:space="preserve"> and attach a copy of your NHS application</w:t>
      </w:r>
      <w:r w:rsidRPr="00C1100E">
        <w:rPr>
          <w:sz w:val="24"/>
          <w:szCs w:val="24"/>
        </w:rPr>
        <w:t xml:space="preserve"> in order that your School is aware of the project.</w:t>
      </w:r>
    </w:p>
    <w:p w14:paraId="1E211788" w14:textId="77777777" w:rsidR="002C415C" w:rsidRPr="00C1100E" w:rsidRDefault="000F2FB4">
      <w:pPr>
        <w:rPr>
          <w:sz w:val="24"/>
          <w:szCs w:val="24"/>
        </w:rPr>
      </w:pPr>
      <w:r w:rsidRPr="00C1100E">
        <w:rPr>
          <w:sz w:val="24"/>
          <w:szCs w:val="24"/>
        </w:rPr>
        <w:t xml:space="preserve">The document </w:t>
      </w:r>
      <w:r w:rsidRPr="00C1100E">
        <w:rPr>
          <w:b/>
          <w:i/>
          <w:sz w:val="24"/>
          <w:szCs w:val="24"/>
        </w:rPr>
        <w:t>Guidelines for obtaining ethics approval</w:t>
      </w:r>
      <w:r w:rsidRPr="00C1100E">
        <w:rPr>
          <w:sz w:val="24"/>
          <w:szCs w:val="24"/>
        </w:rPr>
        <w:t xml:space="preserve"> will help you complete this f</w:t>
      </w:r>
      <w:r w:rsidR="002504CA">
        <w:rPr>
          <w:sz w:val="24"/>
          <w:szCs w:val="24"/>
        </w:rPr>
        <w:t xml:space="preserve">orm.  It is available from </w:t>
      </w:r>
      <w:r w:rsidR="002504CA">
        <w:rPr>
          <w:rFonts w:ascii="Arial" w:hAnsi="Arial" w:cs="Arial"/>
          <w:color w:val="000000"/>
        </w:rPr>
        <w:t xml:space="preserve">the </w:t>
      </w:r>
      <w:hyperlink r:id="rId8" w:history="1">
        <w:r w:rsidR="002504CA">
          <w:rPr>
            <w:rStyle w:val="Hyperlink"/>
            <w:rFonts w:ascii="Arial" w:hAnsi="Arial" w:cs="Arial"/>
          </w:rPr>
          <w:t>Cardiff Met</w:t>
        </w:r>
        <w:r w:rsidR="002504CA" w:rsidRPr="004E50DE">
          <w:rPr>
            <w:rStyle w:val="Hyperlink"/>
            <w:rFonts w:ascii="Arial" w:hAnsi="Arial" w:cs="Arial"/>
          </w:rPr>
          <w:t xml:space="preserve"> website</w:t>
        </w:r>
      </w:hyperlink>
      <w:r w:rsidR="002504CA">
        <w:t>.</w:t>
      </w:r>
    </w:p>
    <w:p w14:paraId="769071AD" w14:textId="77777777" w:rsidR="00EA5CDC" w:rsidRPr="00C1100E" w:rsidRDefault="00EA5CDC">
      <w:pPr>
        <w:rPr>
          <w:sz w:val="24"/>
          <w:szCs w:val="24"/>
        </w:rPr>
      </w:pPr>
      <w:r w:rsidRPr="00C1100E">
        <w:rPr>
          <w:sz w:val="24"/>
          <w:szCs w:val="24"/>
        </w:rPr>
        <w:t>Once you have completed the form, sign the declaration and forward to your School Research Ethics Committee.</w:t>
      </w:r>
    </w:p>
    <w:p w14:paraId="1E65FFAC" w14:textId="77777777" w:rsidR="002F051E" w:rsidRPr="00C1100E" w:rsidRDefault="00C1100E">
      <w:pPr>
        <w:rPr>
          <w:b/>
          <w:sz w:val="24"/>
          <w:szCs w:val="24"/>
        </w:rPr>
      </w:pPr>
      <w:r>
        <w:rPr>
          <w:b/>
          <w:sz w:val="24"/>
          <w:szCs w:val="24"/>
        </w:rPr>
        <w:t xml:space="preserve">PLEASE NOTE: </w:t>
      </w:r>
      <w:r>
        <w:rPr>
          <w:b/>
          <w:sz w:val="24"/>
          <w:szCs w:val="24"/>
        </w:rPr>
        <w:br/>
      </w:r>
      <w:r w:rsidR="002F051E" w:rsidRPr="00C1100E">
        <w:rPr>
          <w:b/>
          <w:sz w:val="24"/>
          <w:szCs w:val="24"/>
        </w:rPr>
        <w:t>Participant recruitment or data collection must not commence until ethics approval has been obtained.</w:t>
      </w:r>
    </w:p>
    <w:p w14:paraId="4A0E2CD8" w14:textId="77777777" w:rsidR="00E6617C" w:rsidRPr="00EA5CDC" w:rsidRDefault="00E6617C">
      <w:pPr>
        <w:rPr>
          <w:b/>
          <w:sz w:val="24"/>
          <w:szCs w:val="24"/>
        </w:rPr>
      </w:pPr>
      <w:r w:rsidRPr="00EA5CDC">
        <w:rPr>
          <w:b/>
          <w:sz w:val="24"/>
          <w:szCs w:val="24"/>
        </w:rPr>
        <w:t>PART ONE</w:t>
      </w:r>
    </w:p>
    <w:tbl>
      <w:tblPr>
        <w:tblStyle w:val="TableGrid"/>
        <w:tblW w:w="9889" w:type="dxa"/>
        <w:tblLook w:val="04A0" w:firstRow="1" w:lastRow="0" w:firstColumn="1" w:lastColumn="0" w:noHBand="0" w:noVBand="1"/>
      </w:tblPr>
      <w:tblGrid>
        <w:gridCol w:w="4621"/>
        <w:gridCol w:w="5268"/>
      </w:tblGrid>
      <w:tr w:rsidR="00C6108D" w:rsidRPr="00C1100E" w14:paraId="71086763" w14:textId="77777777" w:rsidTr="00210BCF">
        <w:trPr>
          <w:trHeight w:hRule="exact" w:val="425"/>
        </w:trPr>
        <w:tc>
          <w:tcPr>
            <w:tcW w:w="4621" w:type="dxa"/>
            <w:shd w:val="clear" w:color="auto" w:fill="D9D9D9" w:themeFill="background1" w:themeFillShade="D9"/>
          </w:tcPr>
          <w:p w14:paraId="1CDB3FA0" w14:textId="77777777" w:rsidR="00C6108D" w:rsidRPr="00C1100E" w:rsidRDefault="00C6108D">
            <w:pPr>
              <w:rPr>
                <w:rFonts w:cs="Arial"/>
                <w:sz w:val="24"/>
                <w:szCs w:val="24"/>
              </w:rPr>
            </w:pPr>
            <w:r w:rsidRPr="00C1100E">
              <w:rPr>
                <w:rFonts w:cs="Arial"/>
                <w:sz w:val="24"/>
                <w:szCs w:val="24"/>
              </w:rPr>
              <w:t>Name of applicant:</w:t>
            </w:r>
          </w:p>
        </w:tc>
        <w:sdt>
          <w:sdtPr>
            <w:rPr>
              <w:sz w:val="24"/>
              <w:szCs w:val="24"/>
            </w:rPr>
            <w:id w:val="23704598"/>
            <w:placeholder>
              <w:docPart w:val="06654400289A418D82294FFFC2A1018B"/>
            </w:placeholder>
          </w:sdtPr>
          <w:sdtEndPr/>
          <w:sdtContent>
            <w:tc>
              <w:tcPr>
                <w:tcW w:w="5268" w:type="dxa"/>
              </w:tcPr>
              <w:p w14:paraId="222498D8" w14:textId="577840A7" w:rsidR="00C6108D" w:rsidRPr="00C1100E" w:rsidRDefault="00CE189D">
                <w:pPr>
                  <w:rPr>
                    <w:sz w:val="24"/>
                    <w:szCs w:val="24"/>
                  </w:rPr>
                </w:pPr>
                <w:r>
                  <w:rPr>
                    <w:sz w:val="24"/>
                    <w:szCs w:val="24"/>
                  </w:rPr>
                  <w:t xml:space="preserve">J.M. </w:t>
                </w:r>
                <w:r w:rsidRPr="00CE189D">
                  <w:rPr>
                    <w:sz w:val="24"/>
                    <w:szCs w:val="24"/>
                  </w:rPr>
                  <w:t xml:space="preserve">Navod Thishan Vishvajith </w:t>
                </w:r>
                <w:r>
                  <w:rPr>
                    <w:sz w:val="24"/>
                    <w:szCs w:val="24"/>
                  </w:rPr>
                  <w:t>Jayathilake</w:t>
                </w:r>
              </w:p>
            </w:tc>
          </w:sdtContent>
        </w:sdt>
      </w:tr>
      <w:tr w:rsidR="00C6108D" w:rsidRPr="00C1100E" w14:paraId="5FBBBCE2" w14:textId="77777777" w:rsidTr="00210BCF">
        <w:trPr>
          <w:trHeight w:hRule="exact" w:val="425"/>
        </w:trPr>
        <w:tc>
          <w:tcPr>
            <w:tcW w:w="4621" w:type="dxa"/>
            <w:shd w:val="clear" w:color="auto" w:fill="D9D9D9" w:themeFill="background1" w:themeFillShade="D9"/>
          </w:tcPr>
          <w:p w14:paraId="6A7347C2" w14:textId="77777777" w:rsidR="00C6108D" w:rsidRPr="00C1100E" w:rsidRDefault="00C6108D">
            <w:pPr>
              <w:rPr>
                <w:rFonts w:cs="Arial"/>
                <w:sz w:val="24"/>
                <w:szCs w:val="24"/>
              </w:rPr>
            </w:pPr>
            <w:r w:rsidRPr="00C1100E">
              <w:rPr>
                <w:rFonts w:cs="Arial"/>
                <w:sz w:val="24"/>
                <w:szCs w:val="24"/>
              </w:rPr>
              <w:t>Supervisor (if student project):</w:t>
            </w:r>
          </w:p>
        </w:tc>
        <w:sdt>
          <w:sdtPr>
            <w:rPr>
              <w:sz w:val="24"/>
              <w:szCs w:val="24"/>
            </w:rPr>
            <w:id w:val="23704599"/>
            <w:placeholder>
              <w:docPart w:val="4FCBE7C23F154BA3B115C145D9D931E5"/>
            </w:placeholder>
          </w:sdtPr>
          <w:sdtEndPr/>
          <w:sdtContent>
            <w:tc>
              <w:tcPr>
                <w:tcW w:w="5268" w:type="dxa"/>
              </w:tcPr>
              <w:p w14:paraId="6394D4FC" w14:textId="7F465CA9" w:rsidR="00C6108D" w:rsidRPr="00C1100E" w:rsidRDefault="00CE189D">
                <w:pPr>
                  <w:rPr>
                    <w:sz w:val="24"/>
                    <w:szCs w:val="24"/>
                  </w:rPr>
                </w:pPr>
                <w:r>
                  <w:rPr>
                    <w:sz w:val="24"/>
                    <w:szCs w:val="24"/>
                  </w:rPr>
                  <w:t>Mr. Gihan Herath</w:t>
                </w:r>
              </w:p>
            </w:tc>
          </w:sdtContent>
        </w:sdt>
      </w:tr>
      <w:tr w:rsidR="00C6108D" w:rsidRPr="00C1100E" w14:paraId="2DECB4F3" w14:textId="77777777" w:rsidTr="00210BCF">
        <w:trPr>
          <w:trHeight w:hRule="exact" w:val="425"/>
        </w:trPr>
        <w:tc>
          <w:tcPr>
            <w:tcW w:w="4621" w:type="dxa"/>
            <w:shd w:val="clear" w:color="auto" w:fill="D9D9D9" w:themeFill="background1" w:themeFillShade="D9"/>
          </w:tcPr>
          <w:p w14:paraId="404A152D" w14:textId="77777777" w:rsidR="00C6108D" w:rsidRPr="00C1100E" w:rsidRDefault="00C6108D">
            <w:pPr>
              <w:rPr>
                <w:rFonts w:cs="Arial"/>
                <w:sz w:val="24"/>
                <w:szCs w:val="24"/>
              </w:rPr>
            </w:pPr>
            <w:r w:rsidRPr="00C1100E">
              <w:rPr>
                <w:rFonts w:cs="Arial"/>
                <w:sz w:val="24"/>
                <w:szCs w:val="24"/>
              </w:rPr>
              <w:t>School:</w:t>
            </w:r>
          </w:p>
        </w:tc>
        <w:sdt>
          <w:sdtPr>
            <w:rPr>
              <w:sz w:val="24"/>
              <w:szCs w:val="24"/>
            </w:rPr>
            <w:id w:val="23704600"/>
            <w:placeholder>
              <w:docPart w:val="767B1F48CF474E86A37BA6924DAC47FE"/>
            </w:placeholder>
          </w:sdtPr>
          <w:sdtEndPr/>
          <w:sdtContent>
            <w:tc>
              <w:tcPr>
                <w:tcW w:w="5268" w:type="dxa"/>
              </w:tcPr>
              <w:p w14:paraId="751B287A" w14:textId="2D8E2437" w:rsidR="00C6108D" w:rsidRPr="00C1100E" w:rsidRDefault="00CE189D">
                <w:pPr>
                  <w:rPr>
                    <w:sz w:val="24"/>
                    <w:szCs w:val="24"/>
                  </w:rPr>
                </w:pPr>
                <w:r>
                  <w:rPr>
                    <w:sz w:val="24"/>
                    <w:szCs w:val="24"/>
                  </w:rPr>
                  <w:t xml:space="preserve">IT and Sciences </w:t>
                </w:r>
              </w:p>
            </w:tc>
          </w:sdtContent>
        </w:sdt>
      </w:tr>
      <w:tr w:rsidR="00C6108D" w:rsidRPr="00C1100E" w14:paraId="15BB1DA5" w14:textId="77777777" w:rsidTr="00210BCF">
        <w:trPr>
          <w:trHeight w:hRule="exact" w:val="425"/>
        </w:trPr>
        <w:tc>
          <w:tcPr>
            <w:tcW w:w="4621" w:type="dxa"/>
            <w:shd w:val="clear" w:color="auto" w:fill="D9D9D9" w:themeFill="background1" w:themeFillShade="D9"/>
          </w:tcPr>
          <w:p w14:paraId="6CE6A604" w14:textId="77777777" w:rsidR="00C6108D" w:rsidRPr="00C1100E" w:rsidRDefault="00C6108D">
            <w:pPr>
              <w:rPr>
                <w:rFonts w:cs="Arial"/>
                <w:sz w:val="24"/>
                <w:szCs w:val="24"/>
              </w:rPr>
            </w:pPr>
            <w:r w:rsidRPr="00C1100E">
              <w:rPr>
                <w:rFonts w:cs="Arial"/>
                <w:sz w:val="24"/>
                <w:szCs w:val="24"/>
              </w:rPr>
              <w:t>Student number (if applicable):</w:t>
            </w:r>
          </w:p>
        </w:tc>
        <w:sdt>
          <w:sdtPr>
            <w:rPr>
              <w:sz w:val="24"/>
              <w:szCs w:val="24"/>
            </w:rPr>
            <w:id w:val="23704601"/>
            <w:placeholder>
              <w:docPart w:val="2DC546845520462C844499B527F62403"/>
            </w:placeholder>
          </w:sdtPr>
          <w:sdtEndPr/>
          <w:sdtContent>
            <w:tc>
              <w:tcPr>
                <w:tcW w:w="5268" w:type="dxa"/>
              </w:tcPr>
              <w:p w14:paraId="677BDC30" w14:textId="1C14ECDD" w:rsidR="00C6108D" w:rsidRPr="00C1100E" w:rsidRDefault="00CE189D">
                <w:pPr>
                  <w:rPr>
                    <w:sz w:val="24"/>
                    <w:szCs w:val="24"/>
                  </w:rPr>
                </w:pPr>
                <w:r w:rsidRPr="00CE189D">
                  <w:rPr>
                    <w:sz w:val="24"/>
                    <w:szCs w:val="24"/>
                  </w:rPr>
                  <w:t>st20258180</w:t>
                </w:r>
              </w:p>
            </w:tc>
          </w:sdtContent>
        </w:sdt>
      </w:tr>
      <w:tr w:rsidR="00C6108D" w:rsidRPr="00C1100E" w14:paraId="1028EFCE" w14:textId="77777777" w:rsidTr="00210BCF">
        <w:trPr>
          <w:trHeight w:hRule="exact" w:val="425"/>
        </w:trPr>
        <w:tc>
          <w:tcPr>
            <w:tcW w:w="4621" w:type="dxa"/>
            <w:shd w:val="clear" w:color="auto" w:fill="D9D9D9" w:themeFill="background1" w:themeFillShade="D9"/>
          </w:tcPr>
          <w:p w14:paraId="466CEE40" w14:textId="77777777" w:rsidR="00C6108D" w:rsidRPr="00C1100E" w:rsidRDefault="00C6108D">
            <w:pPr>
              <w:rPr>
                <w:rFonts w:cs="Arial"/>
                <w:sz w:val="24"/>
                <w:szCs w:val="24"/>
              </w:rPr>
            </w:pPr>
            <w:r w:rsidRPr="00C1100E">
              <w:rPr>
                <w:rFonts w:cs="Arial"/>
                <w:sz w:val="24"/>
                <w:szCs w:val="24"/>
              </w:rPr>
              <w:t>Programme enrolled on</w:t>
            </w:r>
            <w:r w:rsidR="00AD079C" w:rsidRPr="00C1100E">
              <w:rPr>
                <w:rFonts w:cs="Arial"/>
                <w:sz w:val="24"/>
                <w:szCs w:val="24"/>
              </w:rPr>
              <w:t xml:space="preserve"> (if applicable)</w:t>
            </w:r>
            <w:r w:rsidRPr="00C1100E">
              <w:rPr>
                <w:rFonts w:cs="Arial"/>
                <w:sz w:val="24"/>
                <w:szCs w:val="24"/>
              </w:rPr>
              <w:t>:</w:t>
            </w:r>
          </w:p>
        </w:tc>
        <w:sdt>
          <w:sdtPr>
            <w:rPr>
              <w:sz w:val="24"/>
              <w:szCs w:val="24"/>
            </w:rPr>
            <w:id w:val="23704602"/>
            <w:placeholder>
              <w:docPart w:val="75DE1D864C4A4548A58D19F14C4CDD6A"/>
            </w:placeholder>
          </w:sdtPr>
          <w:sdtEndPr/>
          <w:sdtContent>
            <w:tc>
              <w:tcPr>
                <w:tcW w:w="5268" w:type="dxa"/>
              </w:tcPr>
              <w:p w14:paraId="5BFCE6A3" w14:textId="5AC135EE" w:rsidR="00C6108D" w:rsidRPr="00C1100E" w:rsidRDefault="00B85A94">
                <w:pPr>
                  <w:rPr>
                    <w:sz w:val="24"/>
                    <w:szCs w:val="24"/>
                  </w:rPr>
                </w:pPr>
                <w:r w:rsidRPr="00B85A94">
                  <w:rPr>
                    <w:sz w:val="24"/>
                    <w:szCs w:val="24"/>
                  </w:rPr>
                  <w:t>BSc in Software Engineering</w:t>
                </w:r>
              </w:p>
            </w:tc>
          </w:sdtContent>
        </w:sdt>
      </w:tr>
      <w:tr w:rsidR="00C6108D" w:rsidRPr="00C1100E" w14:paraId="69622D42" w14:textId="77777777" w:rsidTr="00CE189D">
        <w:trPr>
          <w:trHeight w:hRule="exact" w:val="1011"/>
        </w:trPr>
        <w:tc>
          <w:tcPr>
            <w:tcW w:w="4621" w:type="dxa"/>
            <w:shd w:val="clear" w:color="auto" w:fill="D9D9D9" w:themeFill="background1" w:themeFillShade="D9"/>
          </w:tcPr>
          <w:p w14:paraId="0D847D98" w14:textId="77777777" w:rsidR="00C6108D" w:rsidRPr="00C1100E" w:rsidRDefault="00C6108D">
            <w:pPr>
              <w:rPr>
                <w:rFonts w:cs="Arial"/>
                <w:sz w:val="24"/>
                <w:szCs w:val="24"/>
              </w:rPr>
            </w:pPr>
            <w:r w:rsidRPr="00C1100E">
              <w:rPr>
                <w:rFonts w:cs="Arial"/>
                <w:sz w:val="24"/>
                <w:szCs w:val="24"/>
              </w:rPr>
              <w:t>Project Title:</w:t>
            </w:r>
          </w:p>
        </w:tc>
        <w:sdt>
          <w:sdtPr>
            <w:rPr>
              <w:sz w:val="24"/>
              <w:szCs w:val="24"/>
            </w:rPr>
            <w:id w:val="23704603"/>
            <w:placeholder>
              <w:docPart w:val="FBF3E4C899FC42EEB8979FC5B7209B94"/>
            </w:placeholder>
          </w:sdtPr>
          <w:sdtEndPr/>
          <w:sdtContent>
            <w:tc>
              <w:tcPr>
                <w:tcW w:w="5268" w:type="dxa"/>
              </w:tcPr>
              <w:p w14:paraId="2ED2D5D6" w14:textId="4652DC61" w:rsidR="00C6108D" w:rsidRPr="00C1100E" w:rsidRDefault="00CE189D" w:rsidP="00AD079C">
                <w:pPr>
                  <w:rPr>
                    <w:sz w:val="24"/>
                    <w:szCs w:val="24"/>
                  </w:rPr>
                </w:pPr>
                <w:r w:rsidRPr="00CE189D">
                  <w:rPr>
                    <w:sz w:val="24"/>
                    <w:szCs w:val="24"/>
                  </w:rPr>
                  <w:t>Addressing the Shortage of Teachers and Lack of Laboratory Facilities for Higher Education Students in Rural Sri Lanka.</w:t>
                </w:r>
              </w:p>
            </w:tc>
          </w:sdtContent>
        </w:sdt>
      </w:tr>
      <w:tr w:rsidR="00C6108D" w:rsidRPr="00C1100E" w14:paraId="69212DD4" w14:textId="77777777" w:rsidTr="00210BCF">
        <w:trPr>
          <w:trHeight w:hRule="exact" w:val="425"/>
        </w:trPr>
        <w:tc>
          <w:tcPr>
            <w:tcW w:w="4621" w:type="dxa"/>
            <w:shd w:val="clear" w:color="auto" w:fill="D9D9D9" w:themeFill="background1" w:themeFillShade="D9"/>
          </w:tcPr>
          <w:p w14:paraId="766F37DB" w14:textId="77777777" w:rsidR="00C6108D" w:rsidRPr="00C1100E" w:rsidRDefault="00C6108D" w:rsidP="00C6108D">
            <w:pPr>
              <w:rPr>
                <w:rFonts w:cs="Arial"/>
                <w:sz w:val="24"/>
                <w:szCs w:val="24"/>
              </w:rPr>
            </w:pPr>
            <w:r w:rsidRPr="00C1100E">
              <w:rPr>
                <w:rFonts w:cs="Arial"/>
                <w:sz w:val="24"/>
                <w:szCs w:val="24"/>
              </w:rPr>
              <w:t>Expected Start Date:</w:t>
            </w:r>
          </w:p>
        </w:tc>
        <w:sdt>
          <w:sdtPr>
            <w:rPr>
              <w:sz w:val="24"/>
              <w:szCs w:val="24"/>
            </w:rPr>
            <w:id w:val="23704605"/>
            <w:placeholder>
              <w:docPart w:val="A8C711F4C31F4DFE83E866FD7D9C1EC9"/>
            </w:placeholder>
            <w:date w:fullDate="2024-11-22T00:00:00Z">
              <w:dateFormat w:val="dd/MM/yyyy"/>
              <w:lid w:val="en-GB"/>
              <w:storeMappedDataAs w:val="dateTime"/>
              <w:calendar w:val="gregorian"/>
            </w:date>
          </w:sdtPr>
          <w:sdtEndPr/>
          <w:sdtContent>
            <w:tc>
              <w:tcPr>
                <w:tcW w:w="5268" w:type="dxa"/>
              </w:tcPr>
              <w:p w14:paraId="23BEC891" w14:textId="456B2BA0" w:rsidR="00C6108D" w:rsidRPr="00C1100E" w:rsidRDefault="003C5832">
                <w:pPr>
                  <w:rPr>
                    <w:sz w:val="24"/>
                    <w:szCs w:val="24"/>
                  </w:rPr>
                </w:pPr>
                <w:r>
                  <w:rPr>
                    <w:sz w:val="24"/>
                    <w:szCs w:val="24"/>
                  </w:rPr>
                  <w:t>22/11/2024</w:t>
                </w:r>
              </w:p>
            </w:tc>
          </w:sdtContent>
        </w:sdt>
      </w:tr>
      <w:tr w:rsidR="00C6108D" w:rsidRPr="00C1100E" w14:paraId="6579226F" w14:textId="77777777" w:rsidTr="00210BCF">
        <w:trPr>
          <w:trHeight w:hRule="exact" w:val="425"/>
        </w:trPr>
        <w:tc>
          <w:tcPr>
            <w:tcW w:w="4621" w:type="dxa"/>
            <w:shd w:val="clear" w:color="auto" w:fill="D9D9D9" w:themeFill="background1" w:themeFillShade="D9"/>
          </w:tcPr>
          <w:p w14:paraId="38E7FEF9" w14:textId="77777777" w:rsidR="00C6108D" w:rsidRPr="00C1100E" w:rsidRDefault="00C6108D">
            <w:pPr>
              <w:rPr>
                <w:rFonts w:cs="Arial"/>
                <w:sz w:val="24"/>
                <w:szCs w:val="24"/>
              </w:rPr>
            </w:pPr>
            <w:r w:rsidRPr="00C1100E">
              <w:rPr>
                <w:rFonts w:cs="Arial"/>
                <w:sz w:val="24"/>
                <w:szCs w:val="24"/>
              </w:rPr>
              <w:t>Approximate Duration:</w:t>
            </w:r>
          </w:p>
        </w:tc>
        <w:sdt>
          <w:sdtPr>
            <w:rPr>
              <w:sz w:val="24"/>
              <w:szCs w:val="24"/>
            </w:rPr>
            <w:id w:val="23704606"/>
            <w:placeholder>
              <w:docPart w:val="EB645F8387334D0B8DE38A2C6796585C"/>
            </w:placeholder>
          </w:sdtPr>
          <w:sdtEndPr/>
          <w:sdtContent>
            <w:tc>
              <w:tcPr>
                <w:tcW w:w="5268" w:type="dxa"/>
              </w:tcPr>
              <w:p w14:paraId="372D71F2" w14:textId="5589424B" w:rsidR="00C6108D" w:rsidRPr="00C1100E" w:rsidRDefault="003C5832">
                <w:pPr>
                  <w:rPr>
                    <w:sz w:val="24"/>
                    <w:szCs w:val="24"/>
                  </w:rPr>
                </w:pPr>
                <w:r>
                  <w:rPr>
                    <w:sz w:val="24"/>
                  </w:rPr>
                  <w:t>3 Months</w:t>
                </w:r>
              </w:p>
            </w:tc>
          </w:sdtContent>
        </w:sdt>
      </w:tr>
      <w:tr w:rsidR="00C6108D" w:rsidRPr="00C1100E" w14:paraId="55EE1303" w14:textId="77777777" w:rsidTr="00210BCF">
        <w:trPr>
          <w:trHeight w:hRule="exact" w:val="425"/>
        </w:trPr>
        <w:tc>
          <w:tcPr>
            <w:tcW w:w="4621" w:type="dxa"/>
            <w:shd w:val="clear" w:color="auto" w:fill="D9D9D9" w:themeFill="background1" w:themeFillShade="D9"/>
          </w:tcPr>
          <w:p w14:paraId="732AEE23" w14:textId="77777777" w:rsidR="00C6108D" w:rsidRPr="00C1100E" w:rsidRDefault="00C6108D">
            <w:pPr>
              <w:rPr>
                <w:rFonts w:cs="Arial"/>
                <w:sz w:val="24"/>
                <w:szCs w:val="24"/>
              </w:rPr>
            </w:pPr>
            <w:r w:rsidRPr="00C1100E">
              <w:rPr>
                <w:rFonts w:cs="Arial"/>
                <w:sz w:val="24"/>
                <w:szCs w:val="24"/>
              </w:rPr>
              <w:t>Funding Body (if applicable):</w:t>
            </w:r>
          </w:p>
        </w:tc>
        <w:sdt>
          <w:sdtPr>
            <w:rPr>
              <w:sz w:val="24"/>
              <w:szCs w:val="24"/>
            </w:rPr>
            <w:id w:val="2636588"/>
            <w:placeholder>
              <w:docPart w:val="B1A92B97743B4E27944191DBCA0F24C2"/>
            </w:placeholder>
            <w:showingPlcHdr/>
          </w:sdtPr>
          <w:sdtEndPr/>
          <w:sdtContent>
            <w:tc>
              <w:tcPr>
                <w:tcW w:w="5268" w:type="dxa"/>
              </w:tcPr>
              <w:p w14:paraId="50FEB18B" w14:textId="77777777" w:rsidR="00C6108D" w:rsidRPr="00C1100E" w:rsidRDefault="00EA5CDC" w:rsidP="00EA5CDC">
                <w:pPr>
                  <w:rPr>
                    <w:sz w:val="24"/>
                    <w:szCs w:val="24"/>
                  </w:rPr>
                </w:pPr>
                <w:r w:rsidRPr="00C1100E">
                  <w:rPr>
                    <w:rStyle w:val="PlaceholderText"/>
                    <w:sz w:val="24"/>
                    <w:szCs w:val="24"/>
                  </w:rPr>
                  <w:t>Click here to enter text.</w:t>
                </w:r>
              </w:p>
            </w:tc>
          </w:sdtContent>
        </w:sdt>
      </w:tr>
      <w:tr w:rsidR="00C6108D" w:rsidRPr="00C1100E" w14:paraId="3243545B" w14:textId="77777777" w:rsidTr="00210BCF">
        <w:trPr>
          <w:trHeight w:hRule="exact" w:val="709"/>
        </w:trPr>
        <w:tc>
          <w:tcPr>
            <w:tcW w:w="4621" w:type="dxa"/>
            <w:shd w:val="clear" w:color="auto" w:fill="D9D9D9" w:themeFill="background1" w:themeFillShade="D9"/>
          </w:tcPr>
          <w:p w14:paraId="295C3B0C" w14:textId="77777777" w:rsidR="00C6108D" w:rsidRPr="00C1100E" w:rsidRDefault="00C6108D">
            <w:pPr>
              <w:rPr>
                <w:rFonts w:cs="Arial"/>
                <w:sz w:val="24"/>
                <w:szCs w:val="24"/>
              </w:rPr>
            </w:pPr>
            <w:r w:rsidRPr="00C1100E">
              <w:rPr>
                <w:rFonts w:cs="Arial"/>
                <w:sz w:val="24"/>
                <w:szCs w:val="24"/>
              </w:rPr>
              <w:t>Other researcher(s) working on the project:</w:t>
            </w:r>
          </w:p>
        </w:tc>
        <w:sdt>
          <w:sdtPr>
            <w:rPr>
              <w:sz w:val="24"/>
              <w:szCs w:val="24"/>
            </w:rPr>
            <w:id w:val="23704610"/>
            <w:placeholder>
              <w:docPart w:val="19260D21545D4F04A43A300012583094"/>
            </w:placeholder>
            <w:showingPlcHdr/>
          </w:sdtPr>
          <w:sdtEndPr/>
          <w:sdtContent>
            <w:tc>
              <w:tcPr>
                <w:tcW w:w="5268" w:type="dxa"/>
              </w:tcPr>
              <w:p w14:paraId="525216D9" w14:textId="77777777" w:rsidR="00C6108D" w:rsidRPr="00C1100E" w:rsidRDefault="00AD079C" w:rsidP="00AD079C">
                <w:pPr>
                  <w:rPr>
                    <w:sz w:val="24"/>
                    <w:szCs w:val="24"/>
                  </w:rPr>
                </w:pPr>
                <w:r w:rsidRPr="00C1100E">
                  <w:rPr>
                    <w:rStyle w:val="PlaceholderText"/>
                    <w:sz w:val="24"/>
                    <w:szCs w:val="24"/>
                  </w:rPr>
                  <w:t>If your collaborators are external to Cardiff Met, include details of the organisation they represent.</w:t>
                </w:r>
              </w:p>
            </w:tc>
          </w:sdtContent>
        </w:sdt>
      </w:tr>
      <w:tr w:rsidR="00A475B2" w:rsidRPr="00C1100E" w14:paraId="7591A473" w14:textId="77777777" w:rsidTr="00210BCF">
        <w:trPr>
          <w:trHeight w:hRule="exact" w:val="709"/>
        </w:trPr>
        <w:tc>
          <w:tcPr>
            <w:tcW w:w="4621" w:type="dxa"/>
            <w:shd w:val="clear" w:color="auto" w:fill="D9D9D9" w:themeFill="background1" w:themeFillShade="D9"/>
          </w:tcPr>
          <w:p w14:paraId="5C07F283" w14:textId="77777777" w:rsidR="00A475B2" w:rsidRPr="00C1100E" w:rsidRDefault="00A475B2">
            <w:pPr>
              <w:rPr>
                <w:rFonts w:cs="Arial"/>
                <w:sz w:val="24"/>
                <w:szCs w:val="24"/>
              </w:rPr>
            </w:pPr>
            <w:r w:rsidRPr="00C1100E">
              <w:rPr>
                <w:rFonts w:cs="Arial"/>
                <w:sz w:val="24"/>
                <w:szCs w:val="24"/>
              </w:rPr>
              <w:t>Will the study involve NHS patients or staff?</w:t>
            </w:r>
          </w:p>
        </w:tc>
        <w:sdt>
          <w:sdtPr>
            <w:rPr>
              <w:sz w:val="24"/>
              <w:szCs w:val="24"/>
            </w:rPr>
            <w:id w:val="23578782"/>
            <w:placeholder>
              <w:docPart w:val="D78A57D9133D42CF8AA44AFB6056558F"/>
            </w:placeholder>
            <w:dropDownList>
              <w:listItem w:value="Choose an item."/>
              <w:listItem w:displayText="Yes" w:value="Yes"/>
              <w:listItem w:displayText="No" w:value="No"/>
            </w:dropDownList>
          </w:sdtPr>
          <w:sdtEndPr/>
          <w:sdtContent>
            <w:tc>
              <w:tcPr>
                <w:tcW w:w="5268" w:type="dxa"/>
              </w:tcPr>
              <w:p w14:paraId="37EF620F" w14:textId="78838A30" w:rsidR="00A475B2" w:rsidRPr="00C1100E" w:rsidRDefault="00CE189D" w:rsidP="00210BCF">
                <w:pPr>
                  <w:rPr>
                    <w:sz w:val="24"/>
                    <w:szCs w:val="24"/>
                  </w:rPr>
                </w:pPr>
                <w:r>
                  <w:rPr>
                    <w:sz w:val="24"/>
                    <w:szCs w:val="24"/>
                  </w:rPr>
                  <w:t>No</w:t>
                </w:r>
              </w:p>
            </w:tc>
          </w:sdtContent>
        </w:sdt>
      </w:tr>
      <w:tr w:rsidR="00AF3F8C" w:rsidRPr="00C1100E" w14:paraId="270F83F9" w14:textId="77777777" w:rsidTr="00210BCF">
        <w:trPr>
          <w:trHeight w:hRule="exact" w:val="709"/>
        </w:trPr>
        <w:tc>
          <w:tcPr>
            <w:tcW w:w="4621" w:type="dxa"/>
            <w:shd w:val="clear" w:color="auto" w:fill="D9D9D9" w:themeFill="background1" w:themeFillShade="D9"/>
          </w:tcPr>
          <w:p w14:paraId="6F5EC929" w14:textId="77777777" w:rsidR="00AF3F8C" w:rsidRPr="00C1100E" w:rsidRDefault="00AF3F8C">
            <w:pPr>
              <w:rPr>
                <w:rFonts w:cs="Arial"/>
                <w:sz w:val="24"/>
                <w:szCs w:val="24"/>
              </w:rPr>
            </w:pPr>
            <w:r w:rsidRPr="00C1100E">
              <w:rPr>
                <w:rFonts w:cs="Arial"/>
                <w:sz w:val="24"/>
                <w:szCs w:val="24"/>
              </w:rPr>
              <w:t xml:space="preserve">Will the study involve taking samples </w:t>
            </w:r>
            <w:r w:rsidR="00DB4BD0">
              <w:rPr>
                <w:rFonts w:cs="Arial"/>
                <w:sz w:val="24"/>
                <w:szCs w:val="24"/>
              </w:rPr>
              <w:t xml:space="preserve">of human origin </w:t>
            </w:r>
            <w:r w:rsidRPr="00C1100E">
              <w:rPr>
                <w:rFonts w:cs="Arial"/>
                <w:sz w:val="24"/>
                <w:szCs w:val="24"/>
              </w:rPr>
              <w:t>from participants?</w:t>
            </w:r>
          </w:p>
        </w:tc>
        <w:sdt>
          <w:sdtPr>
            <w:rPr>
              <w:sz w:val="24"/>
              <w:szCs w:val="24"/>
            </w:rPr>
            <w:id w:val="23578784"/>
            <w:placeholder>
              <w:docPart w:val="6F8A13CE24E64ABB8DF858E1EAAB22AD"/>
            </w:placeholder>
            <w:dropDownList>
              <w:listItem w:value="Choose an item."/>
              <w:listItem w:displayText="Yes" w:value="Yes"/>
              <w:listItem w:displayText="No" w:value="No"/>
            </w:dropDownList>
          </w:sdtPr>
          <w:sdtEndPr/>
          <w:sdtContent>
            <w:tc>
              <w:tcPr>
                <w:tcW w:w="5268" w:type="dxa"/>
              </w:tcPr>
              <w:p w14:paraId="22580DA0" w14:textId="22D0AD91" w:rsidR="00AF3F8C" w:rsidRPr="00C1100E" w:rsidRDefault="00CE189D" w:rsidP="00AD079C">
                <w:pPr>
                  <w:rPr>
                    <w:sz w:val="24"/>
                    <w:szCs w:val="24"/>
                  </w:rPr>
                </w:pPr>
                <w:r>
                  <w:rPr>
                    <w:sz w:val="24"/>
                    <w:szCs w:val="24"/>
                  </w:rPr>
                  <w:t>No</w:t>
                </w:r>
              </w:p>
            </w:tc>
          </w:sdtContent>
        </w:sdt>
      </w:tr>
    </w:tbl>
    <w:p w14:paraId="1946C0ED" w14:textId="77777777" w:rsidR="002C415C" w:rsidRDefault="002C415C" w:rsidP="00210BCF">
      <w:pPr>
        <w:spacing w:after="120"/>
        <w:rPr>
          <w:sz w:val="20"/>
          <w:szCs w:val="20"/>
        </w:rPr>
      </w:pPr>
    </w:p>
    <w:p w14:paraId="0D4DFFC3" w14:textId="77777777" w:rsidR="00CE189D" w:rsidRDefault="00CE189D" w:rsidP="00210BCF">
      <w:pPr>
        <w:spacing w:after="120"/>
        <w:rPr>
          <w:sz w:val="20"/>
          <w:szCs w:val="20"/>
        </w:rPr>
      </w:pPr>
    </w:p>
    <w:p w14:paraId="7D9C2869" w14:textId="77777777" w:rsidR="00CE189D" w:rsidRDefault="00CE189D" w:rsidP="00210BCF">
      <w:pPr>
        <w:spacing w:after="120"/>
        <w:rPr>
          <w:sz w:val="20"/>
          <w:szCs w:val="20"/>
        </w:rPr>
      </w:pPr>
    </w:p>
    <w:p w14:paraId="77B01202" w14:textId="77777777" w:rsidR="00CE189D" w:rsidRDefault="00CE189D" w:rsidP="00210BCF">
      <w:pPr>
        <w:spacing w:after="120"/>
        <w:rPr>
          <w:sz w:val="20"/>
          <w:szCs w:val="20"/>
        </w:rPr>
      </w:pPr>
    </w:p>
    <w:p w14:paraId="4A00DACC" w14:textId="77777777" w:rsidR="00CE189D" w:rsidRPr="00210BCF" w:rsidRDefault="00CE189D" w:rsidP="00210BCF">
      <w:pPr>
        <w:spacing w:after="120"/>
        <w:rPr>
          <w:sz w:val="20"/>
          <w:szCs w:val="20"/>
        </w:rPr>
      </w:pPr>
    </w:p>
    <w:tbl>
      <w:tblPr>
        <w:tblStyle w:val="TableGrid"/>
        <w:tblW w:w="9889" w:type="dxa"/>
        <w:tblLook w:val="04A0" w:firstRow="1" w:lastRow="0" w:firstColumn="1" w:lastColumn="0" w:noHBand="0" w:noVBand="1"/>
      </w:tblPr>
      <w:tblGrid>
        <w:gridCol w:w="9889"/>
      </w:tblGrid>
      <w:tr w:rsidR="00EA5CDC" w:rsidRPr="00C1100E" w14:paraId="776B5C17" w14:textId="77777777" w:rsidTr="00A7433F">
        <w:tc>
          <w:tcPr>
            <w:tcW w:w="9889" w:type="dxa"/>
            <w:shd w:val="clear" w:color="auto" w:fill="D9D9D9" w:themeFill="background1" w:themeFillShade="D9"/>
          </w:tcPr>
          <w:p w14:paraId="4A63F2ED" w14:textId="77777777" w:rsidR="00EA5CDC" w:rsidRPr="00C1100E" w:rsidRDefault="00EA5CDC" w:rsidP="00A7433F">
            <w:pPr>
              <w:rPr>
                <w:sz w:val="24"/>
                <w:szCs w:val="24"/>
              </w:rPr>
            </w:pPr>
            <w:r w:rsidRPr="00C1100E">
              <w:rPr>
                <w:sz w:val="24"/>
                <w:szCs w:val="24"/>
              </w:rPr>
              <w:lastRenderedPageBreak/>
              <w:t xml:space="preserve">In no more than 150 words, give a </w:t>
            </w:r>
            <w:proofErr w:type="spellStart"/>
            <w:r w:rsidRPr="00C1100E">
              <w:rPr>
                <w:sz w:val="24"/>
                <w:szCs w:val="24"/>
              </w:rPr>
              <w:t>non technical</w:t>
            </w:r>
            <w:proofErr w:type="spellEnd"/>
            <w:r w:rsidRPr="00C1100E">
              <w:rPr>
                <w:sz w:val="24"/>
                <w:szCs w:val="24"/>
              </w:rPr>
              <w:t xml:space="preserve"> summary of the project</w:t>
            </w:r>
          </w:p>
        </w:tc>
      </w:tr>
      <w:tr w:rsidR="00EA5CDC" w:rsidRPr="00C1100E" w14:paraId="09397CFA" w14:textId="77777777" w:rsidTr="00A7433F">
        <w:sdt>
          <w:sdtPr>
            <w:rPr>
              <w:sz w:val="24"/>
              <w:szCs w:val="24"/>
            </w:rPr>
            <w:id w:val="23704624"/>
            <w:placeholder>
              <w:docPart w:val="39919288C89B46B3BD0FA6523B68A7C3"/>
            </w:placeholder>
          </w:sdtPr>
          <w:sdtEndPr/>
          <w:sdtContent>
            <w:tc>
              <w:tcPr>
                <w:tcW w:w="9889" w:type="dxa"/>
              </w:tcPr>
              <w:p w14:paraId="6CB8D111" w14:textId="18907DA6" w:rsidR="00EA5CDC" w:rsidRPr="00C1100E" w:rsidRDefault="003C5832" w:rsidP="00B85A94">
                <w:pPr>
                  <w:jc w:val="both"/>
                  <w:rPr>
                    <w:sz w:val="24"/>
                    <w:szCs w:val="24"/>
                  </w:rPr>
                </w:pPr>
                <w:r w:rsidRPr="003C5832">
                  <w:rPr>
                    <w:sz w:val="24"/>
                    <w:szCs w:val="24"/>
                  </w:rPr>
                  <w:t>This project aims to improve science education in rural Sri Lanka by addressing key challenges such as teacher shortages and lack of laboratory facilities. It proposes a multi-step solution that includes teacher professional development, virtual lab simulations, and student project-based learning. Teachers will receive specialized training to enhance their subject knowledge and teaching skills. Virtual labs will be introduced in schools with limited resources, enabling students to conduct experiments online. A blended learning approach will combine physical and virtual labs to ensure students develop theoretical and practical skills. Additionally, students will engage in project-based learning activities, fostering creativity and critical thinking. The project will be continuously monitored and evaluated to ensure its effectiveness in improving student engagement and academic performance in science subjects.</w:t>
                </w:r>
              </w:p>
            </w:tc>
          </w:sdtContent>
        </w:sdt>
      </w:tr>
    </w:tbl>
    <w:p w14:paraId="7D7C49C6" w14:textId="77777777" w:rsidR="00EA5CDC" w:rsidRPr="00210BCF" w:rsidRDefault="00EA5CDC" w:rsidP="00210BCF">
      <w:pPr>
        <w:spacing w:after="120"/>
        <w:rPr>
          <w:sz w:val="20"/>
          <w:szCs w:val="20"/>
        </w:rPr>
      </w:pPr>
    </w:p>
    <w:tbl>
      <w:tblPr>
        <w:tblStyle w:val="TableGrid"/>
        <w:tblW w:w="9889" w:type="dxa"/>
        <w:tblLook w:val="04A0" w:firstRow="1" w:lastRow="0" w:firstColumn="1" w:lastColumn="0" w:noHBand="0" w:noVBand="1"/>
      </w:tblPr>
      <w:tblGrid>
        <w:gridCol w:w="4621"/>
        <w:gridCol w:w="5268"/>
      </w:tblGrid>
      <w:tr w:rsidR="00B816A5" w:rsidRPr="00C1100E" w14:paraId="0EA8D645" w14:textId="77777777" w:rsidTr="002617C2">
        <w:tc>
          <w:tcPr>
            <w:tcW w:w="9889" w:type="dxa"/>
            <w:gridSpan w:val="2"/>
            <w:shd w:val="clear" w:color="auto" w:fill="D9D9D9" w:themeFill="background1" w:themeFillShade="D9"/>
          </w:tcPr>
          <w:p w14:paraId="242731A9" w14:textId="77777777" w:rsidR="00B816A5" w:rsidRPr="00C1100E" w:rsidRDefault="00B816A5" w:rsidP="00B816A5">
            <w:pPr>
              <w:rPr>
                <w:sz w:val="24"/>
                <w:szCs w:val="24"/>
              </w:rPr>
            </w:pPr>
            <w:r w:rsidRPr="00C1100E">
              <w:rPr>
                <w:sz w:val="24"/>
                <w:szCs w:val="24"/>
              </w:rPr>
              <w:t>Does your project fall entirely within one of the following categories:</w:t>
            </w:r>
          </w:p>
        </w:tc>
      </w:tr>
      <w:tr w:rsidR="00B816A5" w:rsidRPr="00C1100E" w14:paraId="03569D86" w14:textId="77777777" w:rsidTr="002617C2">
        <w:tc>
          <w:tcPr>
            <w:tcW w:w="4621" w:type="dxa"/>
            <w:shd w:val="clear" w:color="auto" w:fill="D9D9D9" w:themeFill="background1" w:themeFillShade="D9"/>
          </w:tcPr>
          <w:p w14:paraId="7E30DF8B" w14:textId="77777777" w:rsidR="00B816A5" w:rsidRPr="00C1100E" w:rsidRDefault="00B816A5">
            <w:pPr>
              <w:rPr>
                <w:sz w:val="24"/>
                <w:szCs w:val="24"/>
              </w:rPr>
            </w:pPr>
            <w:r w:rsidRPr="00C1100E">
              <w:rPr>
                <w:sz w:val="24"/>
                <w:szCs w:val="24"/>
              </w:rPr>
              <w:t>Paper based, involving only documents in the public domain</w:t>
            </w:r>
          </w:p>
        </w:tc>
        <w:sdt>
          <w:sdtPr>
            <w:rPr>
              <w:sz w:val="24"/>
              <w:szCs w:val="24"/>
            </w:rPr>
            <w:id w:val="23704618"/>
            <w:placeholder>
              <w:docPart w:val="0CAECE11D2C645308795054C33D2B4DD"/>
            </w:placeholder>
            <w:dropDownList>
              <w:listItem w:value="Choose an item."/>
              <w:listItem w:displayText="Yes" w:value="Yes"/>
              <w:listItem w:displayText="No" w:value="No"/>
            </w:dropDownList>
          </w:sdtPr>
          <w:sdtEndPr/>
          <w:sdtContent>
            <w:tc>
              <w:tcPr>
                <w:tcW w:w="5268" w:type="dxa"/>
              </w:tcPr>
              <w:p w14:paraId="33FCC677" w14:textId="7056C876" w:rsidR="00B816A5" w:rsidRPr="00C1100E" w:rsidRDefault="00CE189D">
                <w:pPr>
                  <w:rPr>
                    <w:sz w:val="24"/>
                    <w:szCs w:val="24"/>
                  </w:rPr>
                </w:pPr>
                <w:r>
                  <w:rPr>
                    <w:sz w:val="24"/>
                    <w:szCs w:val="24"/>
                  </w:rPr>
                  <w:t>No</w:t>
                </w:r>
              </w:p>
            </w:tc>
          </w:sdtContent>
        </w:sdt>
      </w:tr>
      <w:tr w:rsidR="00B816A5" w:rsidRPr="00C1100E" w14:paraId="73343E2A" w14:textId="77777777" w:rsidTr="002617C2">
        <w:tc>
          <w:tcPr>
            <w:tcW w:w="4621" w:type="dxa"/>
            <w:shd w:val="clear" w:color="auto" w:fill="D9D9D9" w:themeFill="background1" w:themeFillShade="D9"/>
          </w:tcPr>
          <w:p w14:paraId="2CE5CC70" w14:textId="77777777" w:rsidR="00B816A5" w:rsidRPr="00C1100E" w:rsidRDefault="00B816A5">
            <w:pPr>
              <w:rPr>
                <w:sz w:val="24"/>
                <w:szCs w:val="24"/>
              </w:rPr>
            </w:pPr>
            <w:r w:rsidRPr="00C1100E">
              <w:rPr>
                <w:sz w:val="24"/>
                <w:szCs w:val="24"/>
              </w:rPr>
              <w:t>Laboratory based, not involving human participants or human tissue samples</w:t>
            </w:r>
            <w:r w:rsidR="002F62C0" w:rsidRPr="00C1100E">
              <w:rPr>
                <w:sz w:val="24"/>
                <w:szCs w:val="24"/>
              </w:rPr>
              <w:t xml:space="preserve"> </w:t>
            </w:r>
          </w:p>
        </w:tc>
        <w:sdt>
          <w:sdtPr>
            <w:rPr>
              <w:sz w:val="24"/>
              <w:szCs w:val="24"/>
            </w:rPr>
            <w:id w:val="23704620"/>
            <w:placeholder>
              <w:docPart w:val="F42BD4BD9BC84EBBB45FAF338F8C0E04"/>
            </w:placeholder>
            <w:dropDownList>
              <w:listItem w:value="Choose an item."/>
              <w:listItem w:displayText="Yes" w:value="Yes"/>
              <w:listItem w:displayText="No" w:value="No"/>
            </w:dropDownList>
          </w:sdtPr>
          <w:sdtEndPr/>
          <w:sdtContent>
            <w:tc>
              <w:tcPr>
                <w:tcW w:w="5268" w:type="dxa"/>
              </w:tcPr>
              <w:p w14:paraId="06E0A55B" w14:textId="528F3B29" w:rsidR="00B816A5" w:rsidRPr="00C1100E" w:rsidRDefault="00CE189D">
                <w:pPr>
                  <w:rPr>
                    <w:sz w:val="24"/>
                    <w:szCs w:val="24"/>
                  </w:rPr>
                </w:pPr>
                <w:r>
                  <w:rPr>
                    <w:sz w:val="24"/>
                    <w:szCs w:val="24"/>
                  </w:rPr>
                  <w:t>No</w:t>
                </w:r>
              </w:p>
            </w:tc>
          </w:sdtContent>
        </w:sdt>
      </w:tr>
      <w:tr w:rsidR="00B816A5" w:rsidRPr="00C1100E" w14:paraId="33C05FCD" w14:textId="77777777" w:rsidTr="002617C2">
        <w:tc>
          <w:tcPr>
            <w:tcW w:w="4621" w:type="dxa"/>
            <w:shd w:val="clear" w:color="auto" w:fill="D9D9D9" w:themeFill="background1" w:themeFillShade="D9"/>
          </w:tcPr>
          <w:p w14:paraId="3641D49C" w14:textId="77777777" w:rsidR="00B816A5" w:rsidRPr="00C1100E" w:rsidRDefault="00B816A5">
            <w:pPr>
              <w:rPr>
                <w:sz w:val="24"/>
                <w:szCs w:val="24"/>
              </w:rPr>
            </w:pPr>
            <w:r w:rsidRPr="00C1100E">
              <w:rPr>
                <w:sz w:val="24"/>
                <w:szCs w:val="24"/>
              </w:rPr>
              <w:t>Practice based not involving human participants (</w:t>
            </w:r>
            <w:proofErr w:type="spellStart"/>
            <w:r w:rsidRPr="00C1100E">
              <w:rPr>
                <w:sz w:val="24"/>
                <w:szCs w:val="24"/>
              </w:rPr>
              <w:t>eg</w:t>
            </w:r>
            <w:proofErr w:type="spellEnd"/>
            <w:r w:rsidRPr="00C1100E">
              <w:rPr>
                <w:sz w:val="24"/>
                <w:szCs w:val="24"/>
              </w:rPr>
              <w:t xml:space="preserve"> curatorial, practice audit)</w:t>
            </w:r>
          </w:p>
        </w:tc>
        <w:sdt>
          <w:sdtPr>
            <w:rPr>
              <w:sz w:val="24"/>
              <w:szCs w:val="24"/>
            </w:rPr>
            <w:id w:val="23704621"/>
            <w:placeholder>
              <w:docPart w:val="61F1E86C471848C492E0557757C052C5"/>
            </w:placeholder>
            <w:dropDownList>
              <w:listItem w:value="Choose an item."/>
              <w:listItem w:displayText="Yes" w:value="Yes"/>
              <w:listItem w:displayText="No" w:value="No"/>
            </w:dropDownList>
          </w:sdtPr>
          <w:sdtEndPr/>
          <w:sdtContent>
            <w:tc>
              <w:tcPr>
                <w:tcW w:w="5268" w:type="dxa"/>
              </w:tcPr>
              <w:p w14:paraId="1686282F" w14:textId="4ED7D50B" w:rsidR="00B816A5" w:rsidRPr="00C1100E" w:rsidRDefault="00CE189D">
                <w:pPr>
                  <w:rPr>
                    <w:sz w:val="24"/>
                    <w:szCs w:val="24"/>
                  </w:rPr>
                </w:pPr>
                <w:r>
                  <w:rPr>
                    <w:sz w:val="24"/>
                    <w:szCs w:val="24"/>
                  </w:rPr>
                  <w:t>No</w:t>
                </w:r>
              </w:p>
            </w:tc>
          </w:sdtContent>
        </w:sdt>
      </w:tr>
      <w:tr w:rsidR="00B816A5" w:rsidRPr="00C1100E" w14:paraId="29B958D6" w14:textId="77777777" w:rsidTr="002617C2">
        <w:tc>
          <w:tcPr>
            <w:tcW w:w="4621" w:type="dxa"/>
            <w:shd w:val="clear" w:color="auto" w:fill="D9D9D9" w:themeFill="background1" w:themeFillShade="D9"/>
          </w:tcPr>
          <w:p w14:paraId="7628154F" w14:textId="77777777" w:rsidR="00B816A5" w:rsidRPr="00C1100E" w:rsidRDefault="00B816A5" w:rsidP="00EA5CDC">
            <w:pPr>
              <w:rPr>
                <w:sz w:val="24"/>
                <w:szCs w:val="24"/>
              </w:rPr>
            </w:pPr>
            <w:r w:rsidRPr="00C1100E">
              <w:rPr>
                <w:sz w:val="24"/>
                <w:szCs w:val="24"/>
              </w:rPr>
              <w:t>Compulsory projects in professional practice (</w:t>
            </w:r>
            <w:proofErr w:type="spellStart"/>
            <w:r w:rsidRPr="00C1100E">
              <w:rPr>
                <w:sz w:val="24"/>
                <w:szCs w:val="24"/>
              </w:rPr>
              <w:t>eg</w:t>
            </w:r>
            <w:proofErr w:type="spellEnd"/>
            <w:r w:rsidRPr="00C1100E">
              <w:rPr>
                <w:sz w:val="24"/>
                <w:szCs w:val="24"/>
              </w:rPr>
              <w:t xml:space="preserve"> Initial Teacher E</w:t>
            </w:r>
            <w:r w:rsidR="00EA5CDC" w:rsidRPr="00C1100E">
              <w:rPr>
                <w:sz w:val="24"/>
                <w:szCs w:val="24"/>
              </w:rPr>
              <w:t>ducation</w:t>
            </w:r>
            <w:r w:rsidRPr="00C1100E">
              <w:rPr>
                <w:sz w:val="24"/>
                <w:szCs w:val="24"/>
              </w:rPr>
              <w:t>)</w:t>
            </w:r>
          </w:p>
        </w:tc>
        <w:sdt>
          <w:sdtPr>
            <w:rPr>
              <w:sz w:val="24"/>
              <w:szCs w:val="24"/>
            </w:rPr>
            <w:id w:val="23704622"/>
            <w:placeholder>
              <w:docPart w:val="E2711C34C85841EC91CB61BC38249B43"/>
            </w:placeholder>
            <w:dropDownList>
              <w:listItem w:value="Choose an item."/>
              <w:listItem w:displayText="Yes" w:value="Yes"/>
              <w:listItem w:displayText="No" w:value="No"/>
            </w:dropDownList>
          </w:sdtPr>
          <w:sdtEndPr/>
          <w:sdtContent>
            <w:tc>
              <w:tcPr>
                <w:tcW w:w="5268" w:type="dxa"/>
              </w:tcPr>
              <w:p w14:paraId="7AC66FBB" w14:textId="3FB7B249" w:rsidR="00B816A5" w:rsidRPr="00C1100E" w:rsidRDefault="00CE189D">
                <w:pPr>
                  <w:rPr>
                    <w:sz w:val="24"/>
                    <w:szCs w:val="24"/>
                  </w:rPr>
                </w:pPr>
                <w:r>
                  <w:rPr>
                    <w:sz w:val="24"/>
                    <w:szCs w:val="24"/>
                  </w:rPr>
                  <w:t>No</w:t>
                </w:r>
              </w:p>
            </w:tc>
          </w:sdtContent>
        </w:sdt>
      </w:tr>
      <w:tr w:rsidR="002F62C0" w:rsidRPr="00C1100E" w14:paraId="715D7A5C" w14:textId="77777777" w:rsidTr="002617C2">
        <w:tc>
          <w:tcPr>
            <w:tcW w:w="9889" w:type="dxa"/>
            <w:gridSpan w:val="2"/>
            <w:shd w:val="clear" w:color="auto" w:fill="D9D9D9" w:themeFill="background1" w:themeFillShade="D9"/>
          </w:tcPr>
          <w:p w14:paraId="4691E5FB" w14:textId="77777777" w:rsidR="002F62C0" w:rsidRPr="00C1100E" w:rsidRDefault="002F62C0">
            <w:pPr>
              <w:rPr>
                <w:sz w:val="24"/>
                <w:szCs w:val="24"/>
              </w:rPr>
            </w:pPr>
            <w:r w:rsidRPr="00C1100E">
              <w:rPr>
                <w:sz w:val="24"/>
                <w:szCs w:val="24"/>
              </w:rPr>
              <w:t>If you have answered YES to any of these questions, no further information regarding your project is required</w:t>
            </w:r>
            <w:r w:rsidR="00EA5CDC" w:rsidRPr="00C1100E">
              <w:rPr>
                <w:sz w:val="24"/>
                <w:szCs w:val="24"/>
              </w:rPr>
              <w:t xml:space="preserve">.  </w:t>
            </w:r>
          </w:p>
          <w:p w14:paraId="663098A9" w14:textId="77777777" w:rsidR="002F62C0" w:rsidRPr="00C1100E" w:rsidRDefault="002F62C0" w:rsidP="00EA5CDC">
            <w:pPr>
              <w:rPr>
                <w:sz w:val="24"/>
                <w:szCs w:val="24"/>
              </w:rPr>
            </w:pPr>
            <w:r w:rsidRPr="00C1100E">
              <w:rPr>
                <w:sz w:val="24"/>
                <w:szCs w:val="24"/>
              </w:rPr>
              <w:t xml:space="preserve">If you have answered NO to all of these questions, you </w:t>
            </w:r>
            <w:r w:rsidR="00EA5CDC" w:rsidRPr="00C1100E">
              <w:rPr>
                <w:sz w:val="24"/>
                <w:szCs w:val="24"/>
              </w:rPr>
              <w:t>must</w:t>
            </w:r>
            <w:r w:rsidRPr="00C1100E">
              <w:rPr>
                <w:sz w:val="24"/>
                <w:szCs w:val="24"/>
              </w:rPr>
              <w:t xml:space="preserve"> complete Part 2 of this form</w:t>
            </w:r>
          </w:p>
        </w:tc>
      </w:tr>
    </w:tbl>
    <w:p w14:paraId="2A2C1C00" w14:textId="77777777" w:rsidR="00B816A5" w:rsidRPr="00C1100E" w:rsidRDefault="00B816A5">
      <w:pPr>
        <w:rPr>
          <w:sz w:val="24"/>
          <w:szCs w:val="24"/>
        </w:rPr>
      </w:pPr>
    </w:p>
    <w:tbl>
      <w:tblPr>
        <w:tblStyle w:val="TableGrid"/>
        <w:tblW w:w="9889" w:type="dxa"/>
        <w:tblLook w:val="04A0" w:firstRow="1" w:lastRow="0" w:firstColumn="1" w:lastColumn="0" w:noHBand="0" w:noVBand="1"/>
      </w:tblPr>
      <w:tblGrid>
        <w:gridCol w:w="4621"/>
        <w:gridCol w:w="5268"/>
      </w:tblGrid>
      <w:tr w:rsidR="002617C2" w:rsidRPr="00C1100E" w14:paraId="73FC56E3" w14:textId="77777777" w:rsidTr="002617C2">
        <w:tc>
          <w:tcPr>
            <w:tcW w:w="9889" w:type="dxa"/>
            <w:gridSpan w:val="2"/>
            <w:shd w:val="clear" w:color="auto" w:fill="D9D9D9" w:themeFill="background1" w:themeFillShade="D9"/>
          </w:tcPr>
          <w:p w14:paraId="793AFA26" w14:textId="77777777" w:rsidR="002617C2" w:rsidRPr="00C1100E" w:rsidRDefault="002617C2">
            <w:pPr>
              <w:rPr>
                <w:b/>
                <w:sz w:val="24"/>
                <w:szCs w:val="24"/>
              </w:rPr>
            </w:pPr>
            <w:r w:rsidRPr="00C1100E">
              <w:rPr>
                <w:b/>
                <w:sz w:val="24"/>
                <w:szCs w:val="24"/>
              </w:rPr>
              <w:t>DECLARATION</w:t>
            </w:r>
            <w:r w:rsidR="00E6617C" w:rsidRPr="00C1100E">
              <w:rPr>
                <w:b/>
                <w:sz w:val="24"/>
                <w:szCs w:val="24"/>
              </w:rPr>
              <w:t>:</w:t>
            </w:r>
          </w:p>
          <w:p w14:paraId="669B6EF3" w14:textId="77777777" w:rsidR="00E6617C" w:rsidRPr="00C1100E" w:rsidRDefault="00E6617C">
            <w:pPr>
              <w:rPr>
                <w:b/>
                <w:sz w:val="24"/>
                <w:szCs w:val="24"/>
              </w:rPr>
            </w:pPr>
            <w:r w:rsidRPr="00C1100E">
              <w:rPr>
                <w:b/>
                <w:sz w:val="24"/>
                <w:szCs w:val="24"/>
              </w:rPr>
              <w:t>I confirm that this project conforms with the Cardiff Met Research Governance Framework</w:t>
            </w:r>
          </w:p>
        </w:tc>
      </w:tr>
      <w:tr w:rsidR="002617C2" w:rsidRPr="00C1100E" w14:paraId="36F28700" w14:textId="77777777" w:rsidTr="002617C2">
        <w:tc>
          <w:tcPr>
            <w:tcW w:w="4621" w:type="dxa"/>
          </w:tcPr>
          <w:p w14:paraId="329E30E9" w14:textId="77777777" w:rsidR="002617C2" w:rsidRPr="00C1100E" w:rsidRDefault="002617C2">
            <w:pPr>
              <w:rPr>
                <w:sz w:val="24"/>
                <w:szCs w:val="24"/>
              </w:rPr>
            </w:pPr>
            <w:r w:rsidRPr="00C1100E">
              <w:rPr>
                <w:sz w:val="24"/>
                <w:szCs w:val="24"/>
              </w:rPr>
              <w:t>Signature of the applicant:</w:t>
            </w:r>
          </w:p>
          <w:p w14:paraId="79C72A97" w14:textId="77777777" w:rsidR="002617C2" w:rsidRPr="00C1100E" w:rsidRDefault="002617C2">
            <w:pPr>
              <w:rPr>
                <w:sz w:val="24"/>
                <w:szCs w:val="24"/>
              </w:rPr>
            </w:pPr>
          </w:p>
          <w:p w14:paraId="68B9DBCA" w14:textId="77777777" w:rsidR="002617C2" w:rsidRPr="00C1100E" w:rsidRDefault="002617C2">
            <w:pPr>
              <w:rPr>
                <w:sz w:val="24"/>
                <w:szCs w:val="24"/>
              </w:rPr>
            </w:pPr>
          </w:p>
        </w:tc>
        <w:tc>
          <w:tcPr>
            <w:tcW w:w="5268" w:type="dxa"/>
          </w:tcPr>
          <w:p w14:paraId="3D31B4D1" w14:textId="77777777" w:rsidR="002617C2" w:rsidRPr="00C1100E" w:rsidRDefault="002617C2" w:rsidP="002617C2">
            <w:pPr>
              <w:rPr>
                <w:sz w:val="24"/>
                <w:szCs w:val="24"/>
              </w:rPr>
            </w:pPr>
            <w:r w:rsidRPr="00C1100E">
              <w:rPr>
                <w:sz w:val="24"/>
                <w:szCs w:val="24"/>
              </w:rPr>
              <w:t xml:space="preserve">Date: </w:t>
            </w:r>
          </w:p>
        </w:tc>
      </w:tr>
      <w:tr w:rsidR="002617C2" w:rsidRPr="00C1100E" w14:paraId="3F78BC8F" w14:textId="77777777" w:rsidTr="002617C2">
        <w:tc>
          <w:tcPr>
            <w:tcW w:w="9889" w:type="dxa"/>
            <w:gridSpan w:val="2"/>
            <w:shd w:val="clear" w:color="auto" w:fill="D9D9D9" w:themeFill="background1" w:themeFillShade="D9"/>
          </w:tcPr>
          <w:p w14:paraId="1131D302" w14:textId="77777777" w:rsidR="002617C2" w:rsidRPr="00C1100E" w:rsidRDefault="002617C2">
            <w:pPr>
              <w:rPr>
                <w:b/>
                <w:sz w:val="24"/>
                <w:szCs w:val="24"/>
              </w:rPr>
            </w:pPr>
            <w:r w:rsidRPr="00C1100E">
              <w:rPr>
                <w:b/>
                <w:sz w:val="24"/>
                <w:szCs w:val="24"/>
              </w:rPr>
              <w:t>FOR STUDENT PROJECTS ONLY</w:t>
            </w:r>
          </w:p>
        </w:tc>
      </w:tr>
      <w:tr w:rsidR="002617C2" w:rsidRPr="00C1100E" w14:paraId="2E096C7B" w14:textId="77777777" w:rsidTr="002617C2">
        <w:tc>
          <w:tcPr>
            <w:tcW w:w="4621" w:type="dxa"/>
          </w:tcPr>
          <w:p w14:paraId="15E682B5" w14:textId="77777777" w:rsidR="002617C2" w:rsidRPr="00C1100E" w:rsidRDefault="002617C2">
            <w:pPr>
              <w:rPr>
                <w:sz w:val="24"/>
                <w:szCs w:val="24"/>
              </w:rPr>
            </w:pPr>
            <w:r w:rsidRPr="00C1100E">
              <w:rPr>
                <w:sz w:val="24"/>
                <w:szCs w:val="24"/>
              </w:rPr>
              <w:t>Name of supervisor:</w:t>
            </w:r>
          </w:p>
          <w:sdt>
            <w:sdtPr>
              <w:rPr>
                <w:sz w:val="24"/>
                <w:szCs w:val="24"/>
              </w:rPr>
              <w:id w:val="476960292"/>
              <w:placeholder>
                <w:docPart w:val="F0E9C697CA5C4CE093E4E7E87FC3939D"/>
              </w:placeholder>
            </w:sdtPr>
            <w:sdtEndPr/>
            <w:sdtContent>
              <w:p w14:paraId="47311B8A" w14:textId="445A93F8" w:rsidR="002617C2" w:rsidRPr="00C1100E" w:rsidRDefault="00B85A94">
                <w:pPr>
                  <w:rPr>
                    <w:sz w:val="24"/>
                    <w:szCs w:val="24"/>
                  </w:rPr>
                </w:pPr>
                <w:r>
                  <w:rPr>
                    <w:sz w:val="24"/>
                    <w:szCs w:val="24"/>
                  </w:rPr>
                  <w:t>Mr. Gihan Herath</w:t>
                </w:r>
              </w:p>
            </w:sdtContent>
          </w:sdt>
          <w:p w14:paraId="41FA6968" w14:textId="77777777" w:rsidR="002617C2" w:rsidRPr="00C1100E" w:rsidRDefault="002617C2" w:rsidP="002617C2">
            <w:pPr>
              <w:rPr>
                <w:sz w:val="24"/>
                <w:szCs w:val="24"/>
              </w:rPr>
            </w:pPr>
            <w:r w:rsidRPr="00C1100E">
              <w:rPr>
                <w:sz w:val="24"/>
                <w:szCs w:val="24"/>
              </w:rPr>
              <w:t xml:space="preserve"> </w:t>
            </w:r>
          </w:p>
        </w:tc>
        <w:tc>
          <w:tcPr>
            <w:tcW w:w="5268" w:type="dxa"/>
          </w:tcPr>
          <w:p w14:paraId="3EAA8051" w14:textId="41B259EF" w:rsidR="002617C2" w:rsidRPr="00C1100E" w:rsidRDefault="002617C2">
            <w:pPr>
              <w:rPr>
                <w:sz w:val="24"/>
                <w:szCs w:val="24"/>
              </w:rPr>
            </w:pPr>
            <w:r w:rsidRPr="00C1100E">
              <w:rPr>
                <w:sz w:val="24"/>
                <w:szCs w:val="24"/>
              </w:rPr>
              <w:t xml:space="preserve">Date: </w:t>
            </w:r>
            <w:sdt>
              <w:sdtPr>
                <w:rPr>
                  <w:sz w:val="24"/>
                  <w:szCs w:val="24"/>
                </w:rPr>
                <w:id w:val="1169059643"/>
                <w:placeholder>
                  <w:docPart w:val="16C63AEDF60A40009281B30F68E5D4E4"/>
                </w:placeholder>
                <w:date w:fullDate="2024-11-22T00:00:00Z">
                  <w:dateFormat w:val="dd/MM/yyyy"/>
                  <w:lid w:val="en-GB"/>
                  <w:storeMappedDataAs w:val="dateTime"/>
                  <w:calendar w:val="gregorian"/>
                </w:date>
              </w:sdtPr>
              <w:sdtEndPr/>
              <w:sdtContent>
                <w:r w:rsidR="00B85A94">
                  <w:rPr>
                    <w:sz w:val="24"/>
                    <w:szCs w:val="24"/>
                  </w:rPr>
                  <w:t>22/11/2024</w:t>
                </w:r>
              </w:sdtContent>
            </w:sdt>
          </w:p>
        </w:tc>
      </w:tr>
      <w:tr w:rsidR="002617C2" w:rsidRPr="00C1100E" w14:paraId="653D7C8E" w14:textId="77777777" w:rsidTr="002617C2">
        <w:tc>
          <w:tcPr>
            <w:tcW w:w="9889" w:type="dxa"/>
            <w:gridSpan w:val="2"/>
          </w:tcPr>
          <w:p w14:paraId="3A938858" w14:textId="77777777" w:rsidR="002617C2" w:rsidRPr="00C1100E" w:rsidRDefault="002617C2">
            <w:pPr>
              <w:rPr>
                <w:sz w:val="24"/>
                <w:szCs w:val="24"/>
              </w:rPr>
            </w:pPr>
            <w:r w:rsidRPr="00C1100E">
              <w:rPr>
                <w:sz w:val="24"/>
                <w:szCs w:val="24"/>
              </w:rPr>
              <w:t>Signature of supervisor:</w:t>
            </w:r>
          </w:p>
          <w:p w14:paraId="48E273C1" w14:textId="77777777" w:rsidR="002617C2" w:rsidRPr="00C1100E" w:rsidRDefault="002617C2">
            <w:pPr>
              <w:rPr>
                <w:sz w:val="24"/>
                <w:szCs w:val="24"/>
              </w:rPr>
            </w:pPr>
          </w:p>
          <w:p w14:paraId="327FA082" w14:textId="77777777" w:rsidR="002617C2" w:rsidRPr="00C1100E" w:rsidRDefault="002617C2">
            <w:pPr>
              <w:rPr>
                <w:sz w:val="24"/>
                <w:szCs w:val="24"/>
              </w:rPr>
            </w:pPr>
          </w:p>
        </w:tc>
      </w:tr>
    </w:tbl>
    <w:p w14:paraId="02E051EB" w14:textId="77777777" w:rsidR="002617C2" w:rsidRDefault="002617C2">
      <w:pPr>
        <w:rPr>
          <w:sz w:val="24"/>
          <w:szCs w:val="24"/>
        </w:rPr>
      </w:pPr>
    </w:p>
    <w:p w14:paraId="049203AB" w14:textId="77777777" w:rsidR="00B85A94" w:rsidRDefault="00B85A94">
      <w:pPr>
        <w:rPr>
          <w:sz w:val="24"/>
          <w:szCs w:val="24"/>
        </w:rPr>
      </w:pPr>
    </w:p>
    <w:p w14:paraId="462C590D" w14:textId="77777777" w:rsidR="00B85A94" w:rsidRDefault="00B85A94">
      <w:pPr>
        <w:rPr>
          <w:sz w:val="24"/>
          <w:szCs w:val="24"/>
        </w:rPr>
      </w:pPr>
    </w:p>
    <w:p w14:paraId="5DECF305" w14:textId="77777777" w:rsidR="00B85A94" w:rsidRDefault="00B85A94">
      <w:pPr>
        <w:rPr>
          <w:sz w:val="24"/>
          <w:szCs w:val="24"/>
        </w:rPr>
      </w:pPr>
    </w:p>
    <w:p w14:paraId="70455EFE" w14:textId="77777777" w:rsidR="00B85A94" w:rsidRPr="00C1100E" w:rsidRDefault="00B85A94">
      <w:pPr>
        <w:rPr>
          <w:sz w:val="24"/>
          <w:szCs w:val="24"/>
        </w:rPr>
      </w:pPr>
    </w:p>
    <w:tbl>
      <w:tblPr>
        <w:tblStyle w:val="TableGrid"/>
        <w:tblW w:w="9889" w:type="dxa"/>
        <w:tblLayout w:type="fixed"/>
        <w:tblLook w:val="04A0" w:firstRow="1" w:lastRow="0" w:firstColumn="1" w:lastColumn="0" w:noHBand="0" w:noVBand="1"/>
      </w:tblPr>
      <w:tblGrid>
        <w:gridCol w:w="5369"/>
        <w:gridCol w:w="584"/>
        <w:gridCol w:w="2629"/>
        <w:gridCol w:w="1307"/>
      </w:tblGrid>
      <w:tr w:rsidR="002617C2" w:rsidRPr="00C1100E" w14:paraId="66A82136" w14:textId="77777777" w:rsidTr="002617C2">
        <w:tc>
          <w:tcPr>
            <w:tcW w:w="9889" w:type="dxa"/>
            <w:gridSpan w:val="4"/>
            <w:shd w:val="clear" w:color="auto" w:fill="D9D9D9" w:themeFill="background1" w:themeFillShade="D9"/>
          </w:tcPr>
          <w:p w14:paraId="72B36149" w14:textId="77777777" w:rsidR="002617C2" w:rsidRPr="00C1100E" w:rsidRDefault="002617C2" w:rsidP="002617C2">
            <w:pPr>
              <w:rPr>
                <w:rFonts w:cs="Arial"/>
                <w:b/>
                <w:sz w:val="24"/>
                <w:szCs w:val="24"/>
              </w:rPr>
            </w:pPr>
            <w:r w:rsidRPr="00C1100E">
              <w:rPr>
                <w:rFonts w:cs="Arial"/>
                <w:b/>
                <w:sz w:val="24"/>
                <w:szCs w:val="24"/>
              </w:rPr>
              <w:lastRenderedPageBreak/>
              <w:t>Research Ethics Committee use only</w:t>
            </w:r>
          </w:p>
        </w:tc>
      </w:tr>
      <w:tr w:rsidR="002617C2" w:rsidRPr="00C1100E" w14:paraId="2A8B1190" w14:textId="77777777" w:rsidTr="002617C2">
        <w:trPr>
          <w:trHeight w:val="300"/>
        </w:trPr>
        <w:tc>
          <w:tcPr>
            <w:tcW w:w="5369" w:type="dxa"/>
            <w:vMerge w:val="restart"/>
            <w:tcBorders>
              <w:right w:val="nil"/>
            </w:tcBorders>
            <w:shd w:val="clear" w:color="auto" w:fill="D9D9D9" w:themeFill="background1" w:themeFillShade="D9"/>
          </w:tcPr>
          <w:p w14:paraId="5B0EF08E" w14:textId="77777777" w:rsidR="002617C2" w:rsidRPr="00C1100E" w:rsidRDefault="002617C2" w:rsidP="002617C2">
            <w:pPr>
              <w:spacing w:before="120"/>
              <w:rPr>
                <w:rFonts w:cs="Arial"/>
                <w:sz w:val="24"/>
                <w:szCs w:val="24"/>
              </w:rPr>
            </w:pPr>
            <w:r w:rsidRPr="00C1100E">
              <w:rPr>
                <w:rFonts w:cs="Arial"/>
                <w:sz w:val="24"/>
                <w:szCs w:val="24"/>
              </w:rPr>
              <w:t>Decision reached:</w:t>
            </w:r>
          </w:p>
        </w:tc>
        <w:tc>
          <w:tcPr>
            <w:tcW w:w="3213" w:type="dxa"/>
            <w:gridSpan w:val="2"/>
            <w:tcBorders>
              <w:left w:val="nil"/>
              <w:bottom w:val="nil"/>
              <w:right w:val="nil"/>
            </w:tcBorders>
            <w:shd w:val="clear" w:color="auto" w:fill="D9D9D9" w:themeFill="background1" w:themeFillShade="D9"/>
          </w:tcPr>
          <w:p w14:paraId="672F4C8D" w14:textId="77777777" w:rsidR="002617C2" w:rsidRPr="00C1100E" w:rsidRDefault="002617C2" w:rsidP="002617C2">
            <w:pPr>
              <w:spacing w:before="120"/>
              <w:jc w:val="right"/>
              <w:rPr>
                <w:rFonts w:cs="Arial"/>
                <w:sz w:val="24"/>
                <w:szCs w:val="24"/>
              </w:rPr>
            </w:pPr>
            <w:r w:rsidRPr="00C1100E">
              <w:rPr>
                <w:rFonts w:cs="Arial"/>
                <w:sz w:val="24"/>
                <w:szCs w:val="24"/>
              </w:rPr>
              <w:t>Project approved</w:t>
            </w:r>
          </w:p>
        </w:tc>
        <w:tc>
          <w:tcPr>
            <w:tcW w:w="1307" w:type="dxa"/>
            <w:tcBorders>
              <w:left w:val="nil"/>
              <w:bottom w:val="nil"/>
            </w:tcBorders>
            <w:shd w:val="clear" w:color="auto" w:fill="D9D9D9" w:themeFill="background1" w:themeFillShade="D9"/>
          </w:tcPr>
          <w:p w14:paraId="1C98BCAE" w14:textId="33A8648E" w:rsidR="002617C2" w:rsidRPr="00C1100E" w:rsidRDefault="009F6C17" w:rsidP="002617C2">
            <w:pPr>
              <w:spacing w:before="120"/>
              <w:rPr>
                <w:rFonts w:cs="Arial"/>
                <w:sz w:val="24"/>
                <w:szCs w:val="24"/>
              </w:rPr>
            </w:pPr>
            <w:r w:rsidRPr="00C1100E">
              <w:rPr>
                <w:rFonts w:eastAsia="Calibri" w:cs="Arial"/>
              </w:rPr>
              <w:object w:dxaOrig="225" w:dyaOrig="225" w14:anchorId="631445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4.55pt;height:13.85pt" o:ole="">
                  <v:imagedata r:id="rId9" o:title=""/>
                </v:shape>
                <w:control r:id="rId10" w:name="CheckBox111" w:shapeid="_x0000_i1035"/>
              </w:object>
            </w:r>
          </w:p>
        </w:tc>
      </w:tr>
      <w:tr w:rsidR="002617C2" w:rsidRPr="00C1100E" w14:paraId="1AF6C1DA" w14:textId="77777777" w:rsidTr="002617C2">
        <w:trPr>
          <w:trHeight w:val="300"/>
        </w:trPr>
        <w:tc>
          <w:tcPr>
            <w:tcW w:w="5369" w:type="dxa"/>
            <w:vMerge/>
            <w:tcBorders>
              <w:right w:val="nil"/>
            </w:tcBorders>
            <w:shd w:val="clear" w:color="auto" w:fill="D9D9D9" w:themeFill="background1" w:themeFillShade="D9"/>
          </w:tcPr>
          <w:p w14:paraId="342D9D8D" w14:textId="77777777" w:rsidR="002617C2" w:rsidRPr="00C1100E" w:rsidRDefault="002617C2" w:rsidP="002617C2">
            <w:pPr>
              <w:rPr>
                <w:rFonts w:cs="Arial"/>
                <w:sz w:val="24"/>
                <w:szCs w:val="24"/>
              </w:rPr>
            </w:pPr>
          </w:p>
        </w:tc>
        <w:tc>
          <w:tcPr>
            <w:tcW w:w="3213" w:type="dxa"/>
            <w:gridSpan w:val="2"/>
            <w:tcBorders>
              <w:top w:val="nil"/>
              <w:left w:val="nil"/>
              <w:bottom w:val="nil"/>
              <w:right w:val="nil"/>
            </w:tcBorders>
            <w:shd w:val="clear" w:color="auto" w:fill="D9D9D9" w:themeFill="background1" w:themeFillShade="D9"/>
          </w:tcPr>
          <w:p w14:paraId="5501F4B3" w14:textId="77777777" w:rsidR="002617C2" w:rsidRPr="00C1100E" w:rsidRDefault="002617C2" w:rsidP="002617C2">
            <w:pPr>
              <w:jc w:val="right"/>
              <w:rPr>
                <w:rFonts w:cs="Arial"/>
                <w:sz w:val="24"/>
                <w:szCs w:val="24"/>
              </w:rPr>
            </w:pPr>
            <w:r w:rsidRPr="00C1100E">
              <w:rPr>
                <w:rFonts w:cs="Arial"/>
                <w:sz w:val="24"/>
                <w:szCs w:val="24"/>
              </w:rPr>
              <w:t>Project approved in principle</w:t>
            </w:r>
          </w:p>
        </w:tc>
        <w:tc>
          <w:tcPr>
            <w:tcW w:w="1307" w:type="dxa"/>
            <w:tcBorders>
              <w:top w:val="nil"/>
              <w:left w:val="nil"/>
              <w:bottom w:val="nil"/>
            </w:tcBorders>
            <w:shd w:val="clear" w:color="auto" w:fill="D9D9D9" w:themeFill="background1" w:themeFillShade="D9"/>
          </w:tcPr>
          <w:p w14:paraId="471565FF" w14:textId="58EEF702" w:rsidR="002617C2" w:rsidRPr="00C1100E" w:rsidRDefault="009F6C17" w:rsidP="002617C2">
            <w:pPr>
              <w:rPr>
                <w:rFonts w:cs="Arial"/>
                <w:sz w:val="24"/>
                <w:szCs w:val="24"/>
              </w:rPr>
            </w:pPr>
            <w:r w:rsidRPr="00C1100E">
              <w:rPr>
                <w:rFonts w:eastAsia="Calibri" w:cs="Arial"/>
              </w:rPr>
              <w:object w:dxaOrig="225" w:dyaOrig="225" w14:anchorId="1BB3B793">
                <v:shape id="_x0000_i1037" type="#_x0000_t75" style="width:14.55pt;height:13.15pt" o:ole="">
                  <v:imagedata r:id="rId11" o:title=""/>
                </v:shape>
                <w:control r:id="rId12" w:name="CheckBox112" w:shapeid="_x0000_i1037"/>
              </w:object>
            </w:r>
          </w:p>
        </w:tc>
      </w:tr>
      <w:tr w:rsidR="002617C2" w:rsidRPr="00C1100E" w14:paraId="69048E24" w14:textId="77777777" w:rsidTr="002617C2">
        <w:trPr>
          <w:trHeight w:val="300"/>
        </w:trPr>
        <w:tc>
          <w:tcPr>
            <w:tcW w:w="5369" w:type="dxa"/>
            <w:vMerge/>
            <w:tcBorders>
              <w:right w:val="nil"/>
            </w:tcBorders>
            <w:shd w:val="clear" w:color="auto" w:fill="D9D9D9" w:themeFill="background1" w:themeFillShade="D9"/>
          </w:tcPr>
          <w:p w14:paraId="07779659" w14:textId="77777777" w:rsidR="002617C2" w:rsidRPr="00C1100E" w:rsidRDefault="002617C2" w:rsidP="002617C2">
            <w:pPr>
              <w:rPr>
                <w:rFonts w:cs="Arial"/>
                <w:sz w:val="24"/>
                <w:szCs w:val="24"/>
              </w:rPr>
            </w:pPr>
          </w:p>
        </w:tc>
        <w:tc>
          <w:tcPr>
            <w:tcW w:w="3213" w:type="dxa"/>
            <w:gridSpan w:val="2"/>
            <w:tcBorders>
              <w:top w:val="nil"/>
              <w:left w:val="nil"/>
              <w:bottom w:val="nil"/>
              <w:right w:val="nil"/>
            </w:tcBorders>
            <w:shd w:val="clear" w:color="auto" w:fill="D9D9D9" w:themeFill="background1" w:themeFillShade="D9"/>
          </w:tcPr>
          <w:p w14:paraId="11CF991F" w14:textId="77777777" w:rsidR="002617C2" w:rsidRPr="00C1100E" w:rsidRDefault="002617C2" w:rsidP="002617C2">
            <w:pPr>
              <w:jc w:val="right"/>
              <w:rPr>
                <w:rFonts w:cs="Arial"/>
                <w:sz w:val="24"/>
                <w:szCs w:val="24"/>
              </w:rPr>
            </w:pPr>
            <w:r w:rsidRPr="00C1100E">
              <w:rPr>
                <w:rFonts w:cs="Arial"/>
                <w:sz w:val="24"/>
                <w:szCs w:val="24"/>
              </w:rPr>
              <w:t>Decision deferred</w:t>
            </w:r>
          </w:p>
        </w:tc>
        <w:tc>
          <w:tcPr>
            <w:tcW w:w="1307" w:type="dxa"/>
            <w:tcBorders>
              <w:top w:val="nil"/>
              <w:left w:val="nil"/>
              <w:bottom w:val="nil"/>
            </w:tcBorders>
            <w:shd w:val="clear" w:color="auto" w:fill="D9D9D9" w:themeFill="background1" w:themeFillShade="D9"/>
          </w:tcPr>
          <w:p w14:paraId="6431E3FF" w14:textId="3503EB01" w:rsidR="002617C2" w:rsidRPr="00C1100E" w:rsidRDefault="009F6C17" w:rsidP="002617C2">
            <w:pPr>
              <w:rPr>
                <w:rFonts w:cs="Arial"/>
                <w:sz w:val="24"/>
                <w:szCs w:val="24"/>
              </w:rPr>
            </w:pPr>
            <w:r w:rsidRPr="00C1100E">
              <w:rPr>
                <w:rFonts w:eastAsia="Calibri" w:cs="Arial"/>
              </w:rPr>
              <w:object w:dxaOrig="225" w:dyaOrig="225" w14:anchorId="58964E01">
                <v:shape id="_x0000_i1039" type="#_x0000_t75" style="width:14.55pt;height:13.85pt" o:ole="">
                  <v:imagedata r:id="rId13" o:title=""/>
                </v:shape>
                <w:control r:id="rId14" w:name="CheckBox113" w:shapeid="_x0000_i1039"/>
              </w:object>
            </w:r>
          </w:p>
        </w:tc>
      </w:tr>
      <w:tr w:rsidR="002617C2" w:rsidRPr="00C1100E" w14:paraId="19B99EF5" w14:textId="77777777" w:rsidTr="002617C2">
        <w:trPr>
          <w:trHeight w:val="300"/>
        </w:trPr>
        <w:tc>
          <w:tcPr>
            <w:tcW w:w="5369" w:type="dxa"/>
            <w:vMerge/>
            <w:tcBorders>
              <w:right w:val="nil"/>
            </w:tcBorders>
            <w:shd w:val="clear" w:color="auto" w:fill="D9D9D9" w:themeFill="background1" w:themeFillShade="D9"/>
          </w:tcPr>
          <w:p w14:paraId="6ECDF97B" w14:textId="77777777" w:rsidR="002617C2" w:rsidRPr="00C1100E" w:rsidRDefault="002617C2" w:rsidP="002617C2">
            <w:pPr>
              <w:rPr>
                <w:rFonts w:cs="Arial"/>
                <w:sz w:val="24"/>
                <w:szCs w:val="24"/>
              </w:rPr>
            </w:pPr>
          </w:p>
        </w:tc>
        <w:tc>
          <w:tcPr>
            <w:tcW w:w="3213" w:type="dxa"/>
            <w:gridSpan w:val="2"/>
            <w:tcBorders>
              <w:top w:val="nil"/>
              <w:left w:val="nil"/>
              <w:bottom w:val="nil"/>
              <w:right w:val="nil"/>
            </w:tcBorders>
            <w:shd w:val="clear" w:color="auto" w:fill="D9D9D9" w:themeFill="background1" w:themeFillShade="D9"/>
          </w:tcPr>
          <w:p w14:paraId="6EE8CDEE" w14:textId="77777777" w:rsidR="002617C2" w:rsidRPr="00C1100E" w:rsidRDefault="002617C2" w:rsidP="002617C2">
            <w:pPr>
              <w:jc w:val="right"/>
              <w:rPr>
                <w:rFonts w:cs="Arial"/>
                <w:sz w:val="24"/>
                <w:szCs w:val="24"/>
              </w:rPr>
            </w:pPr>
            <w:r w:rsidRPr="00C1100E">
              <w:rPr>
                <w:rFonts w:cs="Arial"/>
                <w:sz w:val="24"/>
                <w:szCs w:val="24"/>
              </w:rPr>
              <w:t>Project not approved</w:t>
            </w:r>
          </w:p>
        </w:tc>
        <w:tc>
          <w:tcPr>
            <w:tcW w:w="1307" w:type="dxa"/>
            <w:tcBorders>
              <w:top w:val="nil"/>
              <w:left w:val="nil"/>
              <w:bottom w:val="nil"/>
            </w:tcBorders>
            <w:shd w:val="clear" w:color="auto" w:fill="D9D9D9" w:themeFill="background1" w:themeFillShade="D9"/>
          </w:tcPr>
          <w:p w14:paraId="7431132D" w14:textId="6BE61137" w:rsidR="002617C2" w:rsidRPr="00C1100E" w:rsidRDefault="009F6C17" w:rsidP="002617C2">
            <w:pPr>
              <w:rPr>
                <w:rFonts w:cs="Arial"/>
                <w:sz w:val="24"/>
                <w:szCs w:val="24"/>
              </w:rPr>
            </w:pPr>
            <w:r w:rsidRPr="00C1100E">
              <w:rPr>
                <w:rFonts w:eastAsia="Calibri" w:cs="Arial"/>
              </w:rPr>
              <w:object w:dxaOrig="225" w:dyaOrig="225" w14:anchorId="193B60C5">
                <v:shape id="_x0000_i1041" type="#_x0000_t75" style="width:14.55pt;height:13.85pt" o:ole="">
                  <v:imagedata r:id="rId15" o:title=""/>
                </v:shape>
                <w:control r:id="rId16" w:name="CheckBox114" w:shapeid="_x0000_i1041"/>
              </w:object>
            </w:r>
          </w:p>
        </w:tc>
      </w:tr>
      <w:tr w:rsidR="002617C2" w:rsidRPr="00C1100E" w14:paraId="3EA28528" w14:textId="77777777" w:rsidTr="002617C2">
        <w:trPr>
          <w:trHeight w:val="300"/>
        </w:trPr>
        <w:tc>
          <w:tcPr>
            <w:tcW w:w="5369" w:type="dxa"/>
            <w:vMerge/>
            <w:tcBorders>
              <w:right w:val="nil"/>
            </w:tcBorders>
            <w:shd w:val="clear" w:color="auto" w:fill="D9D9D9" w:themeFill="background1" w:themeFillShade="D9"/>
          </w:tcPr>
          <w:p w14:paraId="0113EF5B" w14:textId="77777777" w:rsidR="002617C2" w:rsidRPr="00C1100E" w:rsidRDefault="002617C2" w:rsidP="002617C2">
            <w:pPr>
              <w:rPr>
                <w:rFonts w:cs="Arial"/>
                <w:sz w:val="24"/>
                <w:szCs w:val="24"/>
              </w:rPr>
            </w:pPr>
          </w:p>
        </w:tc>
        <w:tc>
          <w:tcPr>
            <w:tcW w:w="3213" w:type="dxa"/>
            <w:gridSpan w:val="2"/>
            <w:tcBorders>
              <w:top w:val="nil"/>
              <w:left w:val="nil"/>
              <w:right w:val="nil"/>
            </w:tcBorders>
            <w:shd w:val="clear" w:color="auto" w:fill="D9D9D9" w:themeFill="background1" w:themeFillShade="D9"/>
          </w:tcPr>
          <w:p w14:paraId="74D21B12" w14:textId="77777777" w:rsidR="002617C2" w:rsidRPr="00C1100E" w:rsidRDefault="002617C2" w:rsidP="002617C2">
            <w:pPr>
              <w:jc w:val="right"/>
              <w:rPr>
                <w:rFonts w:cs="Arial"/>
                <w:sz w:val="24"/>
                <w:szCs w:val="24"/>
              </w:rPr>
            </w:pPr>
            <w:r w:rsidRPr="00C1100E">
              <w:rPr>
                <w:rFonts w:cs="Arial"/>
                <w:sz w:val="24"/>
                <w:szCs w:val="24"/>
              </w:rPr>
              <w:t>Project rejected</w:t>
            </w:r>
          </w:p>
        </w:tc>
        <w:tc>
          <w:tcPr>
            <w:tcW w:w="1307" w:type="dxa"/>
            <w:tcBorders>
              <w:top w:val="nil"/>
              <w:left w:val="nil"/>
            </w:tcBorders>
            <w:shd w:val="clear" w:color="auto" w:fill="D9D9D9" w:themeFill="background1" w:themeFillShade="D9"/>
          </w:tcPr>
          <w:p w14:paraId="3B657767" w14:textId="66CD3611" w:rsidR="002617C2" w:rsidRPr="00C1100E" w:rsidRDefault="009F6C17" w:rsidP="002617C2">
            <w:pPr>
              <w:rPr>
                <w:rFonts w:cs="Arial"/>
                <w:sz w:val="24"/>
                <w:szCs w:val="24"/>
              </w:rPr>
            </w:pPr>
            <w:r w:rsidRPr="00C1100E">
              <w:rPr>
                <w:rFonts w:eastAsia="Calibri" w:cs="Arial"/>
              </w:rPr>
              <w:object w:dxaOrig="225" w:dyaOrig="225" w14:anchorId="15FC2855">
                <v:shape id="_x0000_i1043" type="#_x0000_t75" style="width:14.55pt;height:13.15pt" o:ole="">
                  <v:imagedata r:id="rId17" o:title=""/>
                </v:shape>
                <w:control r:id="rId18" w:name="CheckBox115" w:shapeid="_x0000_i1043"/>
              </w:object>
            </w:r>
          </w:p>
        </w:tc>
      </w:tr>
      <w:tr w:rsidR="002617C2" w:rsidRPr="00C1100E" w14:paraId="219E1562" w14:textId="77777777" w:rsidTr="002617C2">
        <w:tc>
          <w:tcPr>
            <w:tcW w:w="9889" w:type="dxa"/>
            <w:gridSpan w:val="4"/>
            <w:shd w:val="clear" w:color="auto" w:fill="D9D9D9" w:themeFill="background1" w:themeFillShade="D9"/>
          </w:tcPr>
          <w:p w14:paraId="7BDB2818" w14:textId="77777777" w:rsidR="002617C2" w:rsidRPr="00C1100E" w:rsidRDefault="002617C2" w:rsidP="002617C2">
            <w:pPr>
              <w:spacing w:after="120"/>
              <w:rPr>
                <w:rFonts w:cs="Arial"/>
                <w:sz w:val="24"/>
                <w:szCs w:val="24"/>
              </w:rPr>
            </w:pPr>
            <w:r w:rsidRPr="00C1100E">
              <w:rPr>
                <w:rFonts w:cs="Arial"/>
                <w:sz w:val="24"/>
                <w:szCs w:val="24"/>
              </w:rPr>
              <w:t xml:space="preserve">Project reference number: </w:t>
            </w:r>
            <w:sdt>
              <w:sdtPr>
                <w:rPr>
                  <w:rFonts w:cs="Arial"/>
                  <w:sz w:val="24"/>
                  <w:szCs w:val="24"/>
                </w:rPr>
                <w:id w:val="1543161"/>
                <w:placeholder>
                  <w:docPart w:val="F525E0F62C1E49FDA133149EF7A42B2B"/>
                </w:placeholder>
                <w:showingPlcHdr/>
                <w:text/>
              </w:sdtPr>
              <w:sdtEndPr/>
              <w:sdtContent>
                <w:r w:rsidRPr="00C1100E">
                  <w:rPr>
                    <w:rStyle w:val="PlaceholderText"/>
                    <w:sz w:val="24"/>
                    <w:szCs w:val="24"/>
                  </w:rPr>
                  <w:t>Click here to enter text.</w:t>
                </w:r>
              </w:sdtContent>
            </w:sdt>
          </w:p>
        </w:tc>
      </w:tr>
      <w:tr w:rsidR="002617C2" w:rsidRPr="00C1100E" w14:paraId="2CDE6AE0" w14:textId="77777777" w:rsidTr="002617C2">
        <w:tc>
          <w:tcPr>
            <w:tcW w:w="5953" w:type="dxa"/>
            <w:gridSpan w:val="2"/>
            <w:shd w:val="clear" w:color="auto" w:fill="D9D9D9" w:themeFill="background1" w:themeFillShade="D9"/>
          </w:tcPr>
          <w:p w14:paraId="48A72366" w14:textId="77777777" w:rsidR="002617C2" w:rsidRPr="00C1100E" w:rsidRDefault="002617C2" w:rsidP="002617C2">
            <w:pPr>
              <w:spacing w:after="120"/>
              <w:rPr>
                <w:rFonts w:cs="Arial"/>
                <w:sz w:val="24"/>
                <w:szCs w:val="24"/>
              </w:rPr>
            </w:pPr>
            <w:r w:rsidRPr="00C1100E">
              <w:rPr>
                <w:rFonts w:cs="Arial"/>
                <w:sz w:val="24"/>
                <w:szCs w:val="24"/>
              </w:rPr>
              <w:t xml:space="preserve">Name: </w:t>
            </w:r>
            <w:sdt>
              <w:sdtPr>
                <w:rPr>
                  <w:rFonts w:cs="Arial"/>
                  <w:sz w:val="24"/>
                  <w:szCs w:val="24"/>
                </w:rPr>
                <w:id w:val="1543162"/>
                <w:placeholder>
                  <w:docPart w:val="5553F68D10604FBE8071A84C07A7B236"/>
                </w:placeholder>
                <w:showingPlcHdr/>
                <w:text/>
              </w:sdtPr>
              <w:sdtEndPr/>
              <w:sdtContent>
                <w:r w:rsidRPr="00C1100E">
                  <w:rPr>
                    <w:rStyle w:val="PlaceholderText"/>
                    <w:sz w:val="24"/>
                    <w:szCs w:val="24"/>
                  </w:rPr>
                  <w:t>Click here to enter text.</w:t>
                </w:r>
              </w:sdtContent>
            </w:sdt>
          </w:p>
        </w:tc>
        <w:tc>
          <w:tcPr>
            <w:tcW w:w="3936" w:type="dxa"/>
            <w:gridSpan w:val="2"/>
            <w:shd w:val="clear" w:color="auto" w:fill="D9D9D9" w:themeFill="background1" w:themeFillShade="D9"/>
          </w:tcPr>
          <w:p w14:paraId="4F05CEE1" w14:textId="77777777" w:rsidR="002617C2" w:rsidRPr="00C1100E" w:rsidRDefault="002617C2" w:rsidP="002617C2">
            <w:pPr>
              <w:rPr>
                <w:rFonts w:cs="Arial"/>
                <w:sz w:val="24"/>
                <w:szCs w:val="24"/>
              </w:rPr>
            </w:pPr>
            <w:r w:rsidRPr="00C1100E">
              <w:rPr>
                <w:rFonts w:cs="Arial"/>
                <w:sz w:val="24"/>
                <w:szCs w:val="24"/>
              </w:rPr>
              <w:t xml:space="preserve">Date: </w:t>
            </w:r>
            <w:sdt>
              <w:sdtPr>
                <w:rPr>
                  <w:rFonts w:cs="Arial"/>
                  <w:sz w:val="24"/>
                  <w:szCs w:val="24"/>
                </w:rPr>
                <w:id w:val="1543163"/>
                <w:placeholder>
                  <w:docPart w:val="F7008B371F0A4DDAB652347BDD24CDE4"/>
                </w:placeholder>
                <w:showingPlcHdr/>
                <w:date>
                  <w:dateFormat w:val="dd/MM/yyyy"/>
                  <w:lid w:val="en-GB"/>
                  <w:storeMappedDataAs w:val="dateTime"/>
                  <w:calendar w:val="gregorian"/>
                </w:date>
              </w:sdtPr>
              <w:sdtEndPr/>
              <w:sdtContent>
                <w:r w:rsidRPr="00C1100E">
                  <w:rPr>
                    <w:rStyle w:val="PlaceholderText"/>
                    <w:sz w:val="24"/>
                    <w:szCs w:val="24"/>
                  </w:rPr>
                  <w:t>Click here to enter a date.</w:t>
                </w:r>
              </w:sdtContent>
            </w:sdt>
          </w:p>
        </w:tc>
      </w:tr>
      <w:tr w:rsidR="002617C2" w:rsidRPr="00C1100E" w14:paraId="578AAA7C" w14:textId="77777777" w:rsidTr="002617C2">
        <w:tc>
          <w:tcPr>
            <w:tcW w:w="9889" w:type="dxa"/>
            <w:gridSpan w:val="4"/>
            <w:shd w:val="clear" w:color="auto" w:fill="D9D9D9" w:themeFill="background1" w:themeFillShade="D9"/>
          </w:tcPr>
          <w:p w14:paraId="6BB6E4BF" w14:textId="77777777" w:rsidR="002617C2" w:rsidRPr="00C1100E" w:rsidRDefault="002617C2" w:rsidP="002617C2">
            <w:pPr>
              <w:spacing w:after="120"/>
              <w:rPr>
                <w:rFonts w:cs="Arial"/>
                <w:sz w:val="24"/>
                <w:szCs w:val="24"/>
              </w:rPr>
            </w:pPr>
            <w:r w:rsidRPr="00C1100E">
              <w:rPr>
                <w:rFonts w:cs="Arial"/>
                <w:sz w:val="24"/>
                <w:szCs w:val="24"/>
              </w:rPr>
              <w:t>Signature:</w:t>
            </w:r>
          </w:p>
          <w:p w14:paraId="62725744" w14:textId="77777777" w:rsidR="002617C2" w:rsidRPr="00C1100E" w:rsidRDefault="002617C2" w:rsidP="002617C2">
            <w:pPr>
              <w:rPr>
                <w:rFonts w:cs="Arial"/>
                <w:sz w:val="24"/>
                <w:szCs w:val="24"/>
              </w:rPr>
            </w:pPr>
          </w:p>
        </w:tc>
      </w:tr>
      <w:tr w:rsidR="002617C2" w:rsidRPr="00C1100E" w14:paraId="2C74BCC6" w14:textId="77777777" w:rsidTr="002617C2">
        <w:tc>
          <w:tcPr>
            <w:tcW w:w="9889" w:type="dxa"/>
            <w:gridSpan w:val="4"/>
            <w:shd w:val="clear" w:color="auto" w:fill="D9D9D9" w:themeFill="background1" w:themeFillShade="D9"/>
          </w:tcPr>
          <w:p w14:paraId="7DBB4EA1" w14:textId="77777777" w:rsidR="002617C2" w:rsidRPr="00C1100E" w:rsidRDefault="002617C2" w:rsidP="002617C2">
            <w:pPr>
              <w:rPr>
                <w:rFonts w:cs="Arial"/>
                <w:sz w:val="24"/>
                <w:szCs w:val="24"/>
              </w:rPr>
            </w:pPr>
            <w:r w:rsidRPr="00C1100E">
              <w:rPr>
                <w:rFonts w:cs="Arial"/>
                <w:sz w:val="24"/>
                <w:szCs w:val="24"/>
              </w:rPr>
              <w:t>Details of any conditions upon which approval is dependant:</w:t>
            </w:r>
          </w:p>
          <w:sdt>
            <w:sdtPr>
              <w:rPr>
                <w:rFonts w:cs="Arial"/>
                <w:sz w:val="24"/>
                <w:szCs w:val="24"/>
              </w:rPr>
              <w:id w:val="23704657"/>
              <w:placeholder>
                <w:docPart w:val="716A19E98B4D4792AB3920539E22E43D"/>
              </w:placeholder>
              <w:showingPlcHdr/>
            </w:sdtPr>
            <w:sdtEndPr/>
            <w:sdtContent>
              <w:p w14:paraId="15C472CC" w14:textId="77777777" w:rsidR="002617C2" w:rsidRPr="00C1100E" w:rsidRDefault="002617C2" w:rsidP="002617C2">
                <w:pPr>
                  <w:rPr>
                    <w:rFonts w:cs="Arial"/>
                    <w:sz w:val="24"/>
                    <w:szCs w:val="24"/>
                  </w:rPr>
                </w:pPr>
                <w:r w:rsidRPr="00C1100E">
                  <w:rPr>
                    <w:rStyle w:val="PlaceholderText"/>
                    <w:sz w:val="24"/>
                    <w:szCs w:val="24"/>
                  </w:rPr>
                  <w:t>Click here to enter text.</w:t>
                </w:r>
              </w:p>
            </w:sdtContent>
          </w:sdt>
        </w:tc>
      </w:tr>
    </w:tbl>
    <w:p w14:paraId="157AC868" w14:textId="77777777" w:rsidR="00E6617C" w:rsidRPr="00C1100E" w:rsidRDefault="00E6617C">
      <w:pPr>
        <w:rPr>
          <w:sz w:val="24"/>
          <w:szCs w:val="24"/>
        </w:rPr>
      </w:pPr>
    </w:p>
    <w:p w14:paraId="3A91131A" w14:textId="77777777" w:rsidR="00E6617C" w:rsidRPr="00C1100E" w:rsidRDefault="00E6617C">
      <w:pPr>
        <w:rPr>
          <w:b/>
          <w:sz w:val="24"/>
          <w:szCs w:val="24"/>
        </w:rPr>
      </w:pPr>
      <w:r w:rsidRPr="00C1100E">
        <w:rPr>
          <w:b/>
          <w:sz w:val="24"/>
          <w:szCs w:val="24"/>
        </w:rPr>
        <w:t>PART TWO</w:t>
      </w:r>
    </w:p>
    <w:tbl>
      <w:tblPr>
        <w:tblStyle w:val="TableGrid"/>
        <w:tblW w:w="0" w:type="auto"/>
        <w:tblLook w:val="04A0" w:firstRow="1" w:lastRow="0" w:firstColumn="1" w:lastColumn="0" w:noHBand="0" w:noVBand="1"/>
      </w:tblPr>
      <w:tblGrid>
        <w:gridCol w:w="6629"/>
        <w:gridCol w:w="4075"/>
      </w:tblGrid>
      <w:tr w:rsidR="00A00135" w:rsidRPr="00C1100E" w14:paraId="31142914" w14:textId="77777777" w:rsidTr="00BA4EED">
        <w:tc>
          <w:tcPr>
            <w:tcW w:w="10704" w:type="dxa"/>
            <w:gridSpan w:val="2"/>
            <w:shd w:val="clear" w:color="auto" w:fill="D9D9D9" w:themeFill="background1" w:themeFillShade="D9"/>
          </w:tcPr>
          <w:p w14:paraId="6A96AA67" w14:textId="77777777" w:rsidR="00A00135" w:rsidRPr="00C1100E" w:rsidRDefault="00A00135">
            <w:pPr>
              <w:rPr>
                <w:b/>
                <w:sz w:val="24"/>
                <w:szCs w:val="24"/>
              </w:rPr>
            </w:pPr>
            <w:r w:rsidRPr="00C1100E">
              <w:rPr>
                <w:b/>
                <w:sz w:val="24"/>
                <w:szCs w:val="24"/>
              </w:rPr>
              <w:t>A RESEARCH DESIGN</w:t>
            </w:r>
          </w:p>
        </w:tc>
      </w:tr>
      <w:tr w:rsidR="00A00135" w:rsidRPr="00C1100E" w14:paraId="7467B4AA" w14:textId="77777777" w:rsidTr="00BA4EED">
        <w:tc>
          <w:tcPr>
            <w:tcW w:w="6629" w:type="dxa"/>
            <w:shd w:val="clear" w:color="auto" w:fill="D9D9D9" w:themeFill="background1" w:themeFillShade="D9"/>
          </w:tcPr>
          <w:p w14:paraId="6D78C12D" w14:textId="77777777" w:rsidR="00A00135" w:rsidRPr="00C1100E" w:rsidRDefault="00A00135">
            <w:pPr>
              <w:rPr>
                <w:sz w:val="24"/>
                <w:szCs w:val="24"/>
              </w:rPr>
            </w:pPr>
            <w:r w:rsidRPr="00C1100E">
              <w:rPr>
                <w:sz w:val="24"/>
                <w:szCs w:val="24"/>
              </w:rPr>
              <w:t>A1 Will you be using an approved protocol in your project?</w:t>
            </w:r>
          </w:p>
        </w:tc>
        <w:sdt>
          <w:sdtPr>
            <w:rPr>
              <w:sz w:val="24"/>
              <w:szCs w:val="24"/>
            </w:rPr>
            <w:id w:val="2636516"/>
            <w:placeholder>
              <w:docPart w:val="A974E99DF9144698BC9CED81881A9DE6"/>
            </w:placeholder>
            <w:showingPlcHdr/>
            <w:dropDownList>
              <w:listItem w:value="Choose an item."/>
              <w:listItem w:displayText="Yes" w:value="Yes"/>
              <w:listItem w:displayText="No" w:value="No"/>
            </w:dropDownList>
          </w:sdtPr>
          <w:sdtEndPr/>
          <w:sdtContent>
            <w:tc>
              <w:tcPr>
                <w:tcW w:w="4075" w:type="dxa"/>
              </w:tcPr>
              <w:p w14:paraId="4C97BE2D" w14:textId="77777777" w:rsidR="00A00135" w:rsidRPr="00C1100E" w:rsidRDefault="00A00135">
                <w:pPr>
                  <w:rPr>
                    <w:sz w:val="24"/>
                    <w:szCs w:val="24"/>
                  </w:rPr>
                </w:pPr>
                <w:r w:rsidRPr="00C1100E">
                  <w:rPr>
                    <w:rStyle w:val="PlaceholderText"/>
                    <w:sz w:val="24"/>
                    <w:szCs w:val="24"/>
                  </w:rPr>
                  <w:t>Choose an item.</w:t>
                </w:r>
              </w:p>
            </w:tc>
          </w:sdtContent>
        </w:sdt>
      </w:tr>
      <w:tr w:rsidR="00A00135" w:rsidRPr="00C1100E" w14:paraId="6B4D47E8" w14:textId="77777777" w:rsidTr="00BA4EED">
        <w:tc>
          <w:tcPr>
            <w:tcW w:w="10704" w:type="dxa"/>
            <w:gridSpan w:val="2"/>
            <w:shd w:val="clear" w:color="auto" w:fill="D9D9D9" w:themeFill="background1" w:themeFillShade="D9"/>
          </w:tcPr>
          <w:p w14:paraId="498AC250" w14:textId="77777777" w:rsidR="00A00135" w:rsidRPr="00C1100E" w:rsidRDefault="00A00135">
            <w:pPr>
              <w:rPr>
                <w:sz w:val="24"/>
                <w:szCs w:val="24"/>
              </w:rPr>
            </w:pPr>
            <w:r w:rsidRPr="00C1100E">
              <w:rPr>
                <w:sz w:val="24"/>
                <w:szCs w:val="24"/>
              </w:rPr>
              <w:t>A2 If yes, please state the name and code of the approved protocol to be used</w:t>
            </w:r>
            <w:r w:rsidRPr="00C1100E">
              <w:rPr>
                <w:rStyle w:val="FootnoteReference"/>
                <w:sz w:val="24"/>
                <w:szCs w:val="24"/>
              </w:rPr>
              <w:footnoteReference w:id="1"/>
            </w:r>
          </w:p>
        </w:tc>
      </w:tr>
      <w:tr w:rsidR="00A00135" w:rsidRPr="00C1100E" w14:paraId="589AFA84" w14:textId="77777777" w:rsidTr="00A00135">
        <w:sdt>
          <w:sdtPr>
            <w:rPr>
              <w:sz w:val="24"/>
              <w:szCs w:val="24"/>
              <w:vertAlign w:val="superscript"/>
            </w:rPr>
            <w:id w:val="2636519"/>
            <w:placeholder>
              <w:docPart w:val="02E6783427B34B1BB9D1CE94EE42CAFF"/>
            </w:placeholder>
            <w:showingPlcHdr/>
          </w:sdtPr>
          <w:sdtEndPr/>
          <w:sdtContent>
            <w:tc>
              <w:tcPr>
                <w:tcW w:w="10704" w:type="dxa"/>
                <w:gridSpan w:val="2"/>
              </w:tcPr>
              <w:p w14:paraId="0ECC8F1D" w14:textId="77777777" w:rsidR="00A00135" w:rsidRPr="00C1100E" w:rsidRDefault="00A00135">
                <w:pPr>
                  <w:rPr>
                    <w:sz w:val="24"/>
                    <w:szCs w:val="24"/>
                  </w:rPr>
                </w:pPr>
                <w:r w:rsidRPr="00C1100E">
                  <w:rPr>
                    <w:rStyle w:val="PlaceholderText"/>
                    <w:sz w:val="24"/>
                    <w:szCs w:val="24"/>
                  </w:rPr>
                  <w:t>Click here to enter text.</w:t>
                </w:r>
              </w:p>
            </w:tc>
          </w:sdtContent>
        </w:sdt>
      </w:tr>
      <w:tr w:rsidR="00A00135" w:rsidRPr="00C1100E" w14:paraId="4F882BCA" w14:textId="77777777" w:rsidTr="00BA4EED">
        <w:tc>
          <w:tcPr>
            <w:tcW w:w="10704" w:type="dxa"/>
            <w:gridSpan w:val="2"/>
            <w:shd w:val="clear" w:color="auto" w:fill="D9D9D9" w:themeFill="background1" w:themeFillShade="D9"/>
          </w:tcPr>
          <w:p w14:paraId="4C896F85" w14:textId="77777777" w:rsidR="00A00135" w:rsidRPr="00C1100E" w:rsidRDefault="00A00135">
            <w:pPr>
              <w:rPr>
                <w:sz w:val="24"/>
                <w:szCs w:val="24"/>
              </w:rPr>
            </w:pPr>
            <w:r w:rsidRPr="00C1100E">
              <w:rPr>
                <w:sz w:val="24"/>
                <w:szCs w:val="24"/>
              </w:rPr>
              <w:t>A3 Describe the research design to be used in your project</w:t>
            </w:r>
          </w:p>
        </w:tc>
      </w:tr>
      <w:tr w:rsidR="00A00135" w:rsidRPr="00C1100E" w14:paraId="6FA63B01" w14:textId="77777777" w:rsidTr="00A00135">
        <w:sdt>
          <w:sdtPr>
            <w:rPr>
              <w:sz w:val="24"/>
              <w:szCs w:val="24"/>
            </w:rPr>
            <w:id w:val="2636525"/>
            <w:placeholder>
              <w:docPart w:val="362A242FE1074E20BCAB2D35A6CFD4F6"/>
            </w:placeholder>
          </w:sdtPr>
          <w:sdtEndPr/>
          <w:sdtContent>
            <w:tc>
              <w:tcPr>
                <w:tcW w:w="10704" w:type="dxa"/>
                <w:gridSpan w:val="2"/>
              </w:tcPr>
              <w:p w14:paraId="74B193E9" w14:textId="77777777" w:rsidR="00B85A94" w:rsidRPr="00B85A94" w:rsidRDefault="00B85A94" w:rsidP="00B85A94">
                <w:pPr>
                  <w:jc w:val="both"/>
                  <w:rPr>
                    <w:sz w:val="24"/>
                    <w:szCs w:val="24"/>
                  </w:rPr>
                </w:pPr>
                <w:r w:rsidRPr="00B85A94">
                  <w:rPr>
                    <w:sz w:val="24"/>
                    <w:szCs w:val="24"/>
                  </w:rPr>
                  <w:t>This project will use a mixed-methods approach, combining qualitative and quantitative research methods. The quantitative aspect will involve collecting academic performance data from students before and after the intervention to measure improvements in science knowledge. Qualitative data will be gathered through interviews and focus groups with teachers, students, and school administrators to assess their experiences with the training programs and virtual lab tools.</w:t>
                </w:r>
              </w:p>
              <w:p w14:paraId="5B843D9D" w14:textId="77777777" w:rsidR="00B85A94" w:rsidRPr="00B85A94" w:rsidRDefault="00B85A94" w:rsidP="00B85A94">
                <w:pPr>
                  <w:jc w:val="both"/>
                  <w:rPr>
                    <w:sz w:val="24"/>
                    <w:szCs w:val="24"/>
                  </w:rPr>
                </w:pPr>
              </w:p>
              <w:p w14:paraId="7B3CA67E" w14:textId="77777777" w:rsidR="00B85A94" w:rsidRPr="00B85A94" w:rsidRDefault="00B85A94" w:rsidP="00B85A94">
                <w:pPr>
                  <w:jc w:val="both"/>
                  <w:rPr>
                    <w:sz w:val="24"/>
                    <w:szCs w:val="24"/>
                  </w:rPr>
                </w:pPr>
                <w:r w:rsidRPr="00B85A94">
                  <w:rPr>
                    <w:sz w:val="24"/>
                    <w:szCs w:val="24"/>
                  </w:rPr>
                  <w:t>The study will target rural schools in Sri Lanka, focusing on schools currently facing significant challenges in science education. A stratified random sampling method will be used to select schools from different regions to ensure diversity in the sample. Within these schools, teachers will be selected based on their involvement in the project, and students will be selected based on their participation in science classes.</w:t>
                </w:r>
              </w:p>
              <w:p w14:paraId="60CC36A5" w14:textId="77777777" w:rsidR="00B85A94" w:rsidRPr="00B85A94" w:rsidRDefault="00B85A94" w:rsidP="00B85A94">
                <w:pPr>
                  <w:jc w:val="both"/>
                  <w:rPr>
                    <w:sz w:val="24"/>
                    <w:szCs w:val="24"/>
                  </w:rPr>
                </w:pPr>
              </w:p>
              <w:p w14:paraId="15592FFC" w14:textId="45403BA8" w:rsidR="00B85A94" w:rsidRPr="00B85A94" w:rsidRDefault="00B85A94" w:rsidP="00B85A94">
                <w:pPr>
                  <w:jc w:val="both"/>
                  <w:rPr>
                    <w:sz w:val="24"/>
                    <w:szCs w:val="24"/>
                  </w:rPr>
                </w:pPr>
                <w:r w:rsidRPr="00B85A94">
                  <w:rPr>
                    <w:sz w:val="24"/>
                    <w:szCs w:val="24"/>
                  </w:rPr>
                  <w:t xml:space="preserve">Pre- and post-assessment data will be collected from student performance in science subjects. This data will be </w:t>
                </w:r>
                <w:r w:rsidR="003169D5" w:rsidRPr="00B85A94">
                  <w:rPr>
                    <w:sz w:val="24"/>
                    <w:szCs w:val="24"/>
                  </w:rPr>
                  <w:t>analysed</w:t>
                </w:r>
                <w:r w:rsidRPr="00B85A94">
                  <w:rPr>
                    <w:sz w:val="24"/>
                    <w:szCs w:val="24"/>
                  </w:rPr>
                  <w:t xml:space="preserve"> using statistical methods, such as paired t-tests or ANOVA, to measure improvements in academic performance.</w:t>
                </w:r>
              </w:p>
              <w:p w14:paraId="19929A6F" w14:textId="77777777" w:rsidR="00B85A94" w:rsidRPr="00B85A94" w:rsidRDefault="00B85A94" w:rsidP="00B85A94">
                <w:pPr>
                  <w:jc w:val="both"/>
                  <w:rPr>
                    <w:sz w:val="24"/>
                    <w:szCs w:val="24"/>
                  </w:rPr>
                </w:pPr>
              </w:p>
              <w:p w14:paraId="3604C27E" w14:textId="1071DF5D" w:rsidR="00A00135" w:rsidRPr="00C1100E" w:rsidRDefault="00B85A94" w:rsidP="00B85A94">
                <w:pPr>
                  <w:jc w:val="both"/>
                  <w:rPr>
                    <w:sz w:val="24"/>
                    <w:szCs w:val="24"/>
                  </w:rPr>
                </w:pPr>
                <w:r w:rsidRPr="00B85A94">
                  <w:rPr>
                    <w:sz w:val="24"/>
                    <w:szCs w:val="24"/>
                  </w:rPr>
                  <w:t xml:space="preserve">Interviews and focus group discussions will be transcribed and </w:t>
                </w:r>
                <w:r w:rsidR="003169D5" w:rsidRPr="00B85A94">
                  <w:rPr>
                    <w:sz w:val="24"/>
                    <w:szCs w:val="24"/>
                  </w:rPr>
                  <w:t>analysed</w:t>
                </w:r>
                <w:r w:rsidRPr="00B85A94">
                  <w:rPr>
                    <w:sz w:val="24"/>
                    <w:szCs w:val="24"/>
                  </w:rPr>
                  <w:t xml:space="preserve"> using thematic analysis to identify common themes and insights. This will help understand the impact of teacher training, virtual labs, and project-based learning on student engagement, teaching quality, and the overall learning environment.</w:t>
                </w:r>
              </w:p>
            </w:tc>
          </w:sdtContent>
        </w:sdt>
      </w:tr>
      <w:tr w:rsidR="00BA4EED" w:rsidRPr="00C1100E" w14:paraId="58323E02" w14:textId="77777777" w:rsidTr="00BA4EED">
        <w:tc>
          <w:tcPr>
            <w:tcW w:w="6629" w:type="dxa"/>
            <w:shd w:val="clear" w:color="auto" w:fill="D9D9D9" w:themeFill="background1" w:themeFillShade="D9"/>
          </w:tcPr>
          <w:p w14:paraId="57329065" w14:textId="77777777" w:rsidR="00BA4EED" w:rsidRPr="00C1100E" w:rsidRDefault="00BA4EED" w:rsidP="00BA4EED">
            <w:pPr>
              <w:rPr>
                <w:sz w:val="24"/>
                <w:szCs w:val="24"/>
              </w:rPr>
            </w:pPr>
            <w:r w:rsidRPr="00C1100E">
              <w:rPr>
                <w:sz w:val="24"/>
                <w:szCs w:val="24"/>
              </w:rPr>
              <w:t>A4 Will the project involve deceptive or covert research?</w:t>
            </w:r>
          </w:p>
        </w:tc>
        <w:sdt>
          <w:sdtPr>
            <w:rPr>
              <w:sz w:val="24"/>
              <w:szCs w:val="24"/>
            </w:rPr>
            <w:id w:val="2636551"/>
            <w:placeholder>
              <w:docPart w:val="B1128972DC2A4D228B78665D3AD0B712"/>
            </w:placeholder>
            <w:showingPlcHdr/>
            <w:dropDownList>
              <w:listItem w:value="Choose an item."/>
              <w:listItem w:displayText="Yes" w:value="Yes"/>
              <w:listItem w:displayText="No" w:value="No"/>
            </w:dropDownList>
          </w:sdtPr>
          <w:sdtEndPr/>
          <w:sdtContent>
            <w:tc>
              <w:tcPr>
                <w:tcW w:w="4075" w:type="dxa"/>
              </w:tcPr>
              <w:p w14:paraId="49DA566C" w14:textId="77777777" w:rsidR="00BA4EED" w:rsidRPr="00C1100E" w:rsidRDefault="00BA4EED" w:rsidP="00BA4EED">
                <w:pPr>
                  <w:rPr>
                    <w:sz w:val="24"/>
                    <w:szCs w:val="24"/>
                  </w:rPr>
                </w:pPr>
                <w:r w:rsidRPr="00C1100E">
                  <w:rPr>
                    <w:rStyle w:val="PlaceholderText"/>
                    <w:sz w:val="24"/>
                    <w:szCs w:val="24"/>
                  </w:rPr>
                  <w:t>Choose an item.</w:t>
                </w:r>
              </w:p>
            </w:tc>
          </w:sdtContent>
        </w:sdt>
      </w:tr>
      <w:tr w:rsidR="00BA4EED" w:rsidRPr="00C1100E" w14:paraId="7AAC5505" w14:textId="77777777" w:rsidTr="00BA4EED">
        <w:tc>
          <w:tcPr>
            <w:tcW w:w="10704" w:type="dxa"/>
            <w:gridSpan w:val="2"/>
            <w:shd w:val="clear" w:color="auto" w:fill="D9D9D9" w:themeFill="background1" w:themeFillShade="D9"/>
          </w:tcPr>
          <w:p w14:paraId="1A81A53A" w14:textId="77777777" w:rsidR="00BA4EED" w:rsidRPr="00C1100E" w:rsidRDefault="00BA4EED" w:rsidP="00BA4EED">
            <w:pPr>
              <w:rPr>
                <w:sz w:val="24"/>
                <w:szCs w:val="24"/>
              </w:rPr>
            </w:pPr>
            <w:r w:rsidRPr="00C1100E">
              <w:rPr>
                <w:sz w:val="24"/>
                <w:szCs w:val="24"/>
              </w:rPr>
              <w:t>A5 If yes, give a rationale for the use of deceptive or covert research</w:t>
            </w:r>
          </w:p>
        </w:tc>
      </w:tr>
      <w:tr w:rsidR="00BA4EED" w:rsidRPr="00C1100E" w14:paraId="6DD32EA2" w14:textId="77777777" w:rsidTr="00A00135">
        <w:sdt>
          <w:sdtPr>
            <w:rPr>
              <w:sz w:val="24"/>
              <w:szCs w:val="24"/>
            </w:rPr>
            <w:id w:val="2636555"/>
            <w:placeholder>
              <w:docPart w:val="5C992369DE284FC29256A13B1DF810EB"/>
            </w:placeholder>
            <w:showingPlcHdr/>
          </w:sdtPr>
          <w:sdtEndPr/>
          <w:sdtContent>
            <w:tc>
              <w:tcPr>
                <w:tcW w:w="10704" w:type="dxa"/>
                <w:gridSpan w:val="2"/>
              </w:tcPr>
              <w:p w14:paraId="40468E70" w14:textId="77777777" w:rsidR="00BA4EED" w:rsidRPr="00C1100E" w:rsidRDefault="00BA4EED" w:rsidP="00BA4EED">
                <w:pPr>
                  <w:rPr>
                    <w:sz w:val="24"/>
                    <w:szCs w:val="24"/>
                  </w:rPr>
                </w:pPr>
                <w:r w:rsidRPr="00C1100E">
                  <w:rPr>
                    <w:rStyle w:val="PlaceholderText"/>
                    <w:sz w:val="24"/>
                    <w:szCs w:val="24"/>
                  </w:rPr>
                  <w:t>Click here to enter text.</w:t>
                </w:r>
              </w:p>
            </w:tc>
          </w:sdtContent>
        </w:sdt>
      </w:tr>
    </w:tbl>
    <w:p w14:paraId="59B0F5C9" w14:textId="77777777" w:rsidR="00BA4EED" w:rsidRPr="00C1100E" w:rsidRDefault="00BA4EED">
      <w:pPr>
        <w:rPr>
          <w:sz w:val="24"/>
          <w:szCs w:val="24"/>
        </w:rPr>
      </w:pPr>
    </w:p>
    <w:tbl>
      <w:tblPr>
        <w:tblStyle w:val="TableGrid"/>
        <w:tblW w:w="0" w:type="auto"/>
        <w:tblLook w:val="04A0" w:firstRow="1" w:lastRow="0" w:firstColumn="1" w:lastColumn="0" w:noHBand="0" w:noVBand="1"/>
      </w:tblPr>
      <w:tblGrid>
        <w:gridCol w:w="10704"/>
      </w:tblGrid>
      <w:tr w:rsidR="00BA4EED" w:rsidRPr="00C1100E" w14:paraId="37683337" w14:textId="77777777" w:rsidTr="003D59E3">
        <w:tc>
          <w:tcPr>
            <w:tcW w:w="10704" w:type="dxa"/>
            <w:shd w:val="clear" w:color="auto" w:fill="D9D9D9" w:themeFill="background1" w:themeFillShade="D9"/>
          </w:tcPr>
          <w:p w14:paraId="74D20073" w14:textId="77777777" w:rsidR="00BA4EED" w:rsidRPr="00C1100E" w:rsidRDefault="00BA4EED" w:rsidP="00BA4EED">
            <w:pPr>
              <w:rPr>
                <w:b/>
                <w:sz w:val="24"/>
                <w:szCs w:val="24"/>
              </w:rPr>
            </w:pPr>
            <w:r w:rsidRPr="00C1100E">
              <w:rPr>
                <w:b/>
                <w:sz w:val="24"/>
                <w:szCs w:val="24"/>
              </w:rPr>
              <w:t>B PREVIOUS EXPERIENCE</w:t>
            </w:r>
          </w:p>
        </w:tc>
      </w:tr>
      <w:tr w:rsidR="00BA4EED" w:rsidRPr="00C1100E" w14:paraId="0C104E7C" w14:textId="77777777" w:rsidTr="003D59E3">
        <w:tc>
          <w:tcPr>
            <w:tcW w:w="10704" w:type="dxa"/>
            <w:shd w:val="clear" w:color="auto" w:fill="D9D9D9" w:themeFill="background1" w:themeFillShade="D9"/>
          </w:tcPr>
          <w:p w14:paraId="33818D23" w14:textId="77777777" w:rsidR="00BA4EED" w:rsidRPr="00C1100E" w:rsidRDefault="00BA4EED">
            <w:pPr>
              <w:rPr>
                <w:sz w:val="24"/>
                <w:szCs w:val="24"/>
              </w:rPr>
            </w:pPr>
            <w:r w:rsidRPr="00C1100E">
              <w:rPr>
                <w:sz w:val="24"/>
                <w:szCs w:val="24"/>
              </w:rPr>
              <w:t xml:space="preserve">B1 What previous experience of research involving human participants relevant to this project </w:t>
            </w:r>
            <w:r w:rsidR="003D59E3" w:rsidRPr="00C1100E">
              <w:rPr>
                <w:sz w:val="24"/>
                <w:szCs w:val="24"/>
              </w:rPr>
              <w:t>d</w:t>
            </w:r>
            <w:r w:rsidRPr="00C1100E">
              <w:rPr>
                <w:sz w:val="24"/>
                <w:szCs w:val="24"/>
              </w:rPr>
              <w:t>o you have?</w:t>
            </w:r>
          </w:p>
        </w:tc>
      </w:tr>
      <w:tr w:rsidR="00BA4EED" w:rsidRPr="00C1100E" w14:paraId="508575D9" w14:textId="77777777" w:rsidTr="00BA4EED">
        <w:sdt>
          <w:sdtPr>
            <w:rPr>
              <w:sz w:val="24"/>
              <w:szCs w:val="24"/>
            </w:rPr>
            <w:id w:val="2636556"/>
            <w:placeholder>
              <w:docPart w:val="E475F8184EFA429D863D106657603C18"/>
            </w:placeholder>
            <w:showingPlcHdr/>
          </w:sdtPr>
          <w:sdtEndPr/>
          <w:sdtContent>
            <w:tc>
              <w:tcPr>
                <w:tcW w:w="10704" w:type="dxa"/>
              </w:tcPr>
              <w:p w14:paraId="689FAB8F" w14:textId="77777777" w:rsidR="00BA4EED" w:rsidRPr="00C1100E" w:rsidRDefault="003D59E3">
                <w:pPr>
                  <w:rPr>
                    <w:sz w:val="24"/>
                    <w:szCs w:val="24"/>
                  </w:rPr>
                </w:pPr>
                <w:r w:rsidRPr="00C1100E">
                  <w:rPr>
                    <w:rStyle w:val="PlaceholderText"/>
                    <w:sz w:val="24"/>
                    <w:szCs w:val="24"/>
                  </w:rPr>
                  <w:t>Click here to enter text.</w:t>
                </w:r>
              </w:p>
            </w:tc>
          </w:sdtContent>
        </w:sdt>
      </w:tr>
      <w:tr w:rsidR="00BA4EED" w:rsidRPr="00C1100E" w14:paraId="43748780" w14:textId="77777777" w:rsidTr="003D59E3">
        <w:tc>
          <w:tcPr>
            <w:tcW w:w="10704" w:type="dxa"/>
            <w:shd w:val="clear" w:color="auto" w:fill="D9D9D9" w:themeFill="background1" w:themeFillShade="D9"/>
          </w:tcPr>
          <w:p w14:paraId="2B06EB10" w14:textId="77777777" w:rsidR="00BA4EED" w:rsidRPr="00C1100E" w:rsidRDefault="003D59E3" w:rsidP="003D59E3">
            <w:pPr>
              <w:ind w:left="284" w:hanging="284"/>
              <w:rPr>
                <w:sz w:val="24"/>
                <w:szCs w:val="24"/>
              </w:rPr>
            </w:pPr>
            <w:r w:rsidRPr="00C1100E">
              <w:rPr>
                <w:sz w:val="24"/>
                <w:szCs w:val="24"/>
              </w:rPr>
              <w:t xml:space="preserve">B2 </w:t>
            </w:r>
            <w:r w:rsidRPr="00C1100E">
              <w:rPr>
                <w:b/>
                <w:sz w:val="24"/>
                <w:szCs w:val="24"/>
              </w:rPr>
              <w:t>Student project only</w:t>
            </w:r>
            <w:r w:rsidRPr="00C1100E">
              <w:rPr>
                <w:sz w:val="24"/>
                <w:szCs w:val="24"/>
              </w:rPr>
              <w:br/>
              <w:t>What previous experience of research involving human participants relevant to this project does your supervisor have?</w:t>
            </w:r>
          </w:p>
        </w:tc>
      </w:tr>
      <w:tr w:rsidR="00BA4EED" w:rsidRPr="00C1100E" w14:paraId="6C2198C7" w14:textId="77777777" w:rsidTr="00BA4EED">
        <w:sdt>
          <w:sdtPr>
            <w:rPr>
              <w:sz w:val="24"/>
              <w:szCs w:val="24"/>
            </w:rPr>
            <w:id w:val="2636557"/>
            <w:placeholder>
              <w:docPart w:val="1E9E9E7101484CEE9AED905F9598BB39"/>
            </w:placeholder>
            <w:showingPlcHdr/>
          </w:sdtPr>
          <w:sdtEndPr/>
          <w:sdtContent>
            <w:tc>
              <w:tcPr>
                <w:tcW w:w="10704" w:type="dxa"/>
              </w:tcPr>
              <w:p w14:paraId="687F064D" w14:textId="77777777" w:rsidR="00BA4EED" w:rsidRPr="00C1100E" w:rsidRDefault="003D59E3">
                <w:pPr>
                  <w:rPr>
                    <w:sz w:val="24"/>
                    <w:szCs w:val="24"/>
                  </w:rPr>
                </w:pPr>
                <w:r w:rsidRPr="00C1100E">
                  <w:rPr>
                    <w:rStyle w:val="PlaceholderText"/>
                    <w:sz w:val="24"/>
                    <w:szCs w:val="24"/>
                  </w:rPr>
                  <w:t>Click here to enter text.</w:t>
                </w:r>
              </w:p>
            </w:tc>
          </w:sdtContent>
        </w:sdt>
      </w:tr>
    </w:tbl>
    <w:p w14:paraId="5FEEFE35" w14:textId="77777777" w:rsidR="00A00135" w:rsidRPr="00C1100E" w:rsidRDefault="00A00135">
      <w:pPr>
        <w:rPr>
          <w:sz w:val="24"/>
          <w:szCs w:val="24"/>
        </w:rPr>
      </w:pPr>
    </w:p>
    <w:tbl>
      <w:tblPr>
        <w:tblStyle w:val="TableGrid"/>
        <w:tblW w:w="0" w:type="auto"/>
        <w:tblLook w:val="04A0" w:firstRow="1" w:lastRow="0" w:firstColumn="1" w:lastColumn="0" w:noHBand="0" w:noVBand="1"/>
      </w:tblPr>
      <w:tblGrid>
        <w:gridCol w:w="10704"/>
      </w:tblGrid>
      <w:tr w:rsidR="003D59E3" w:rsidRPr="00C1100E" w14:paraId="4DEB9764" w14:textId="77777777" w:rsidTr="0044500B">
        <w:tc>
          <w:tcPr>
            <w:tcW w:w="10704" w:type="dxa"/>
            <w:shd w:val="clear" w:color="auto" w:fill="D9D9D9" w:themeFill="background1" w:themeFillShade="D9"/>
          </w:tcPr>
          <w:p w14:paraId="6E9B1117" w14:textId="77777777" w:rsidR="003D59E3" w:rsidRPr="00C1100E" w:rsidRDefault="0044500B">
            <w:pPr>
              <w:rPr>
                <w:b/>
                <w:sz w:val="24"/>
                <w:szCs w:val="24"/>
              </w:rPr>
            </w:pPr>
            <w:r w:rsidRPr="00C1100E">
              <w:rPr>
                <w:b/>
                <w:sz w:val="24"/>
                <w:szCs w:val="24"/>
              </w:rPr>
              <w:t>C POTENTIAL RISKS</w:t>
            </w:r>
          </w:p>
        </w:tc>
      </w:tr>
      <w:tr w:rsidR="003D59E3" w:rsidRPr="00C1100E" w14:paraId="5B5D10CF" w14:textId="77777777" w:rsidTr="0044500B">
        <w:tc>
          <w:tcPr>
            <w:tcW w:w="10704" w:type="dxa"/>
            <w:shd w:val="clear" w:color="auto" w:fill="D9D9D9" w:themeFill="background1" w:themeFillShade="D9"/>
          </w:tcPr>
          <w:p w14:paraId="621BB0DE" w14:textId="77777777" w:rsidR="003D59E3" w:rsidRPr="00C1100E" w:rsidRDefault="0044500B">
            <w:pPr>
              <w:rPr>
                <w:sz w:val="24"/>
                <w:szCs w:val="24"/>
              </w:rPr>
            </w:pPr>
            <w:r w:rsidRPr="00C1100E">
              <w:rPr>
                <w:sz w:val="24"/>
                <w:szCs w:val="24"/>
              </w:rPr>
              <w:t>C1 What potential risks do you foresee?</w:t>
            </w:r>
          </w:p>
        </w:tc>
      </w:tr>
      <w:tr w:rsidR="003D59E3" w:rsidRPr="00C1100E" w14:paraId="606108A1" w14:textId="77777777" w:rsidTr="003D59E3">
        <w:sdt>
          <w:sdtPr>
            <w:rPr>
              <w:sz w:val="24"/>
              <w:szCs w:val="24"/>
            </w:rPr>
            <w:id w:val="2636559"/>
            <w:placeholder>
              <w:docPart w:val="78C443D771BA4CCB837B8D2FE803010C"/>
            </w:placeholder>
            <w:showingPlcHdr/>
          </w:sdtPr>
          <w:sdtEndPr/>
          <w:sdtContent>
            <w:tc>
              <w:tcPr>
                <w:tcW w:w="10704" w:type="dxa"/>
              </w:tcPr>
              <w:p w14:paraId="1C5ABF13" w14:textId="77777777" w:rsidR="003D59E3" w:rsidRPr="00C1100E" w:rsidRDefault="0044500B" w:rsidP="0044500B">
                <w:pPr>
                  <w:rPr>
                    <w:sz w:val="24"/>
                    <w:szCs w:val="24"/>
                  </w:rPr>
                </w:pPr>
                <w:r w:rsidRPr="00C1100E">
                  <w:rPr>
                    <w:rStyle w:val="PlaceholderText"/>
                    <w:sz w:val="24"/>
                    <w:szCs w:val="24"/>
                  </w:rPr>
                  <w:t>Include details of risks to the participants, the researcher and the project as a whole.</w:t>
                </w:r>
              </w:p>
            </w:tc>
          </w:sdtContent>
        </w:sdt>
      </w:tr>
      <w:tr w:rsidR="003D59E3" w:rsidRPr="00C1100E" w14:paraId="3BBB8230" w14:textId="77777777" w:rsidTr="0044500B">
        <w:tc>
          <w:tcPr>
            <w:tcW w:w="10704" w:type="dxa"/>
            <w:shd w:val="clear" w:color="auto" w:fill="D9D9D9" w:themeFill="background1" w:themeFillShade="D9"/>
          </w:tcPr>
          <w:p w14:paraId="0594E255" w14:textId="77777777" w:rsidR="003D59E3" w:rsidRPr="00C1100E" w:rsidRDefault="0044500B">
            <w:pPr>
              <w:rPr>
                <w:sz w:val="24"/>
                <w:szCs w:val="24"/>
              </w:rPr>
            </w:pPr>
            <w:r w:rsidRPr="00C1100E">
              <w:rPr>
                <w:sz w:val="24"/>
                <w:szCs w:val="24"/>
              </w:rPr>
              <w:t>C2 How will you deal with the potential risks?</w:t>
            </w:r>
          </w:p>
        </w:tc>
      </w:tr>
      <w:tr w:rsidR="0044500B" w:rsidRPr="00C1100E" w14:paraId="3E23473E" w14:textId="77777777" w:rsidTr="003D59E3">
        <w:sdt>
          <w:sdtPr>
            <w:rPr>
              <w:sz w:val="24"/>
              <w:szCs w:val="24"/>
            </w:rPr>
            <w:id w:val="2636579"/>
            <w:placeholder>
              <w:docPart w:val="CED88BF3FC9C4C8DA6C46A439018AD37"/>
            </w:placeholder>
            <w:showingPlcHdr/>
          </w:sdtPr>
          <w:sdtEndPr/>
          <w:sdtContent>
            <w:tc>
              <w:tcPr>
                <w:tcW w:w="10704" w:type="dxa"/>
              </w:tcPr>
              <w:p w14:paraId="237E44D4" w14:textId="77777777" w:rsidR="0044500B" w:rsidRPr="00C1100E" w:rsidRDefault="0044500B">
                <w:pPr>
                  <w:rPr>
                    <w:sz w:val="24"/>
                    <w:szCs w:val="24"/>
                  </w:rPr>
                </w:pPr>
                <w:r w:rsidRPr="00C1100E">
                  <w:rPr>
                    <w:rStyle w:val="PlaceholderText"/>
                    <w:sz w:val="24"/>
                    <w:szCs w:val="24"/>
                  </w:rPr>
                  <w:t>Click here to enter text.</w:t>
                </w:r>
              </w:p>
            </w:tc>
          </w:sdtContent>
        </w:sdt>
      </w:tr>
    </w:tbl>
    <w:p w14:paraId="6A70E146" w14:textId="77777777" w:rsidR="003D59E3" w:rsidRPr="00C1100E" w:rsidRDefault="003D59E3">
      <w:pPr>
        <w:rPr>
          <w:sz w:val="24"/>
          <w:szCs w:val="24"/>
        </w:rPr>
      </w:pPr>
    </w:p>
    <w:p w14:paraId="077F2CC6" w14:textId="77777777" w:rsidR="0044500B" w:rsidRPr="00C1100E" w:rsidRDefault="0044500B" w:rsidP="0044500B">
      <w:pPr>
        <w:spacing w:after="0"/>
        <w:rPr>
          <w:sz w:val="24"/>
          <w:szCs w:val="24"/>
        </w:rPr>
      </w:pPr>
      <w:r w:rsidRPr="00C1100E">
        <w:rPr>
          <w:sz w:val="24"/>
          <w:szCs w:val="24"/>
        </w:rPr>
        <w:t>Wh</w:t>
      </w:r>
      <w:r w:rsidR="00FE67D1">
        <w:rPr>
          <w:sz w:val="24"/>
          <w:szCs w:val="24"/>
        </w:rPr>
        <w:t xml:space="preserve">en submitting your application you </w:t>
      </w:r>
      <w:r w:rsidR="00FE67D1" w:rsidRPr="00FE67D1">
        <w:rPr>
          <w:b/>
          <w:sz w:val="24"/>
          <w:szCs w:val="24"/>
        </w:rPr>
        <w:t>MUST</w:t>
      </w:r>
      <w:r w:rsidRPr="00C1100E">
        <w:rPr>
          <w:sz w:val="24"/>
          <w:szCs w:val="24"/>
        </w:rPr>
        <w:t xml:space="preserve"> attach a copy of the following:</w:t>
      </w:r>
    </w:p>
    <w:p w14:paraId="34E56273" w14:textId="77777777" w:rsidR="0044500B" w:rsidRPr="00C1100E" w:rsidRDefault="002F051E" w:rsidP="0044500B">
      <w:pPr>
        <w:pStyle w:val="ListParagraph"/>
        <w:numPr>
          <w:ilvl w:val="0"/>
          <w:numId w:val="1"/>
        </w:numPr>
        <w:spacing w:after="0"/>
        <w:rPr>
          <w:sz w:val="24"/>
          <w:szCs w:val="24"/>
        </w:rPr>
      </w:pPr>
      <w:r w:rsidRPr="00C1100E">
        <w:rPr>
          <w:sz w:val="24"/>
          <w:szCs w:val="24"/>
        </w:rPr>
        <w:t>All</w:t>
      </w:r>
      <w:r w:rsidR="0044500B" w:rsidRPr="00C1100E">
        <w:rPr>
          <w:sz w:val="24"/>
          <w:szCs w:val="24"/>
        </w:rPr>
        <w:t xml:space="preserve"> information sheet</w:t>
      </w:r>
      <w:r w:rsidRPr="00C1100E">
        <w:rPr>
          <w:sz w:val="24"/>
          <w:szCs w:val="24"/>
        </w:rPr>
        <w:t>s</w:t>
      </w:r>
    </w:p>
    <w:p w14:paraId="5EFEAA4B" w14:textId="77777777" w:rsidR="0044500B" w:rsidRPr="00C1100E" w:rsidRDefault="002F051E" w:rsidP="0044500B">
      <w:pPr>
        <w:pStyle w:val="ListParagraph"/>
        <w:numPr>
          <w:ilvl w:val="0"/>
          <w:numId w:val="1"/>
        </w:numPr>
        <w:spacing w:after="0"/>
        <w:rPr>
          <w:sz w:val="24"/>
          <w:szCs w:val="24"/>
        </w:rPr>
      </w:pPr>
      <w:r w:rsidRPr="00C1100E">
        <w:rPr>
          <w:sz w:val="24"/>
          <w:szCs w:val="24"/>
        </w:rPr>
        <w:t>C</w:t>
      </w:r>
      <w:r w:rsidR="0044500B" w:rsidRPr="00C1100E">
        <w:rPr>
          <w:sz w:val="24"/>
          <w:szCs w:val="24"/>
        </w:rPr>
        <w:t>onsent</w:t>
      </w:r>
      <w:r w:rsidRPr="00C1100E">
        <w:rPr>
          <w:sz w:val="24"/>
          <w:szCs w:val="24"/>
        </w:rPr>
        <w:t>/assent</w:t>
      </w:r>
      <w:r w:rsidR="0044500B" w:rsidRPr="00C1100E">
        <w:rPr>
          <w:sz w:val="24"/>
          <w:szCs w:val="24"/>
        </w:rPr>
        <w:t xml:space="preserve"> form</w:t>
      </w:r>
      <w:r w:rsidRPr="00C1100E">
        <w:rPr>
          <w:sz w:val="24"/>
          <w:szCs w:val="24"/>
        </w:rPr>
        <w:t>(s)</w:t>
      </w:r>
    </w:p>
    <w:p w14:paraId="6AD7FB40" w14:textId="77777777" w:rsidR="0044500B" w:rsidRPr="00C1100E" w:rsidRDefault="0044500B" w:rsidP="0044500B">
      <w:pPr>
        <w:spacing w:after="0"/>
        <w:rPr>
          <w:sz w:val="24"/>
          <w:szCs w:val="24"/>
        </w:rPr>
      </w:pPr>
    </w:p>
    <w:p w14:paraId="7ACEB7B0" w14:textId="77777777" w:rsidR="0044500B" w:rsidRPr="00C1100E" w:rsidRDefault="0044500B" w:rsidP="0044500B">
      <w:pPr>
        <w:spacing w:after="0"/>
        <w:rPr>
          <w:sz w:val="24"/>
          <w:szCs w:val="24"/>
        </w:rPr>
      </w:pPr>
      <w:r w:rsidRPr="00C1100E">
        <w:rPr>
          <w:sz w:val="24"/>
          <w:szCs w:val="24"/>
        </w:rPr>
        <w:t xml:space="preserve">Refer to the document </w:t>
      </w:r>
      <w:r w:rsidRPr="00C1100E">
        <w:rPr>
          <w:b/>
          <w:i/>
          <w:sz w:val="24"/>
          <w:szCs w:val="24"/>
        </w:rPr>
        <w:t>Guidelines for obtaining ethics approval</w:t>
      </w:r>
      <w:r w:rsidRPr="00C1100E">
        <w:rPr>
          <w:sz w:val="24"/>
          <w:szCs w:val="24"/>
        </w:rPr>
        <w:t xml:space="preserve"> for further details on what format these documents should take.</w:t>
      </w:r>
    </w:p>
    <w:p w14:paraId="6769DB70" w14:textId="77777777" w:rsidR="00A00135" w:rsidRPr="00C1100E" w:rsidRDefault="00A00135">
      <w:pPr>
        <w:rPr>
          <w:sz w:val="24"/>
          <w:szCs w:val="24"/>
        </w:rPr>
      </w:pPr>
    </w:p>
    <w:sectPr w:rsidR="00A00135" w:rsidRPr="00C1100E" w:rsidSect="00E6617C">
      <w:headerReference w:type="default" r:id="rId19"/>
      <w:footerReference w:type="default" r:id="rId20"/>
      <w:pgSz w:w="11906" w:h="16838"/>
      <w:pgMar w:top="1474" w:right="709"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1118B5" w14:textId="77777777" w:rsidR="00280AB6" w:rsidRDefault="00280AB6" w:rsidP="002C415C">
      <w:pPr>
        <w:spacing w:after="0" w:line="240" w:lineRule="auto"/>
      </w:pPr>
      <w:r>
        <w:separator/>
      </w:r>
    </w:p>
  </w:endnote>
  <w:endnote w:type="continuationSeparator" w:id="0">
    <w:p w14:paraId="76DD52C1" w14:textId="77777777" w:rsidR="00280AB6" w:rsidRDefault="00280AB6" w:rsidP="002C4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C8B19" w14:textId="77777777" w:rsidR="002F051E" w:rsidRDefault="002F051E">
    <w:pPr>
      <w:pStyle w:val="Footer"/>
      <w:pBdr>
        <w:bottom w:val="single" w:sz="12" w:space="1" w:color="auto"/>
      </w:pBdr>
    </w:pPr>
  </w:p>
  <w:p w14:paraId="3B7125B5" w14:textId="77777777" w:rsidR="002F051E" w:rsidRPr="002F051E" w:rsidRDefault="002F051E" w:rsidP="002F051E">
    <w:pPr>
      <w:pStyle w:val="Footer"/>
      <w:tabs>
        <w:tab w:val="left" w:pos="10206"/>
      </w:tabs>
      <w:rPr>
        <w:i/>
        <w:sz w:val="18"/>
        <w:szCs w:val="18"/>
      </w:rPr>
    </w:pPr>
    <w:r w:rsidRPr="002F051E">
      <w:rPr>
        <w:i/>
        <w:sz w:val="18"/>
        <w:szCs w:val="18"/>
      </w:rPr>
      <w:t>Application for ethics approval v1 August 2012</w:t>
    </w:r>
    <w:r>
      <w:rPr>
        <w:i/>
        <w:sz w:val="18"/>
        <w:szCs w:val="18"/>
      </w:rPr>
      <w:tab/>
    </w:r>
    <w:r>
      <w:rPr>
        <w:i/>
        <w:sz w:val="18"/>
        <w:szCs w:val="18"/>
      </w:rPr>
      <w:tab/>
    </w:r>
    <w:r>
      <w:rPr>
        <w:i/>
        <w:sz w:val="18"/>
        <w:szCs w:val="18"/>
      </w:rPr>
      <w:tab/>
    </w:r>
    <w:r w:rsidR="009F6C17" w:rsidRPr="002F051E">
      <w:rPr>
        <w:i/>
        <w:sz w:val="18"/>
        <w:szCs w:val="18"/>
      </w:rPr>
      <w:fldChar w:fldCharType="begin"/>
    </w:r>
    <w:r w:rsidRPr="002F051E">
      <w:rPr>
        <w:i/>
        <w:sz w:val="18"/>
        <w:szCs w:val="18"/>
      </w:rPr>
      <w:instrText xml:space="preserve"> PAGE   \* MERGEFORMAT </w:instrText>
    </w:r>
    <w:r w:rsidR="009F6C17" w:rsidRPr="002F051E">
      <w:rPr>
        <w:i/>
        <w:sz w:val="18"/>
        <w:szCs w:val="18"/>
      </w:rPr>
      <w:fldChar w:fldCharType="separate"/>
    </w:r>
    <w:r w:rsidR="009645E5">
      <w:rPr>
        <w:i/>
        <w:noProof/>
        <w:sz w:val="18"/>
        <w:szCs w:val="18"/>
      </w:rPr>
      <w:t>1</w:t>
    </w:r>
    <w:r w:rsidR="009F6C17" w:rsidRPr="002F051E">
      <w:rPr>
        <w: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8B3A2F" w14:textId="77777777" w:rsidR="00280AB6" w:rsidRDefault="00280AB6" w:rsidP="002C415C">
      <w:pPr>
        <w:spacing w:after="0" w:line="240" w:lineRule="auto"/>
      </w:pPr>
      <w:r>
        <w:separator/>
      </w:r>
    </w:p>
  </w:footnote>
  <w:footnote w:type="continuationSeparator" w:id="0">
    <w:p w14:paraId="5C1A891A" w14:textId="77777777" w:rsidR="00280AB6" w:rsidRDefault="00280AB6" w:rsidP="002C415C">
      <w:pPr>
        <w:spacing w:after="0" w:line="240" w:lineRule="auto"/>
      </w:pPr>
      <w:r>
        <w:continuationSeparator/>
      </w:r>
    </w:p>
  </w:footnote>
  <w:footnote w:id="1">
    <w:p w14:paraId="0070B899" w14:textId="77777777" w:rsidR="00A00135" w:rsidRDefault="00A00135">
      <w:pPr>
        <w:pStyle w:val="FootnoteText"/>
      </w:pPr>
      <w:r>
        <w:rPr>
          <w:rStyle w:val="FootnoteReference"/>
        </w:rPr>
        <w:footnoteRef/>
      </w:r>
      <w:r>
        <w:t xml:space="preserve"> An Approved Protocol is one which has been approved by Cardiff Met to be used under supervision of designated members of staff; a list of approved protocols can be found on the Cardiff Met website he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26ADB0" w14:textId="77777777" w:rsidR="00280AB6" w:rsidRPr="002C415C" w:rsidRDefault="00280AB6" w:rsidP="002C415C">
    <w:pPr>
      <w:pStyle w:val="Header"/>
      <w:jc w:val="right"/>
      <w:rPr>
        <w:rFonts w:ascii="Arial" w:hAnsi="Arial" w:cs="Arial"/>
        <w:b/>
        <w:sz w:val="28"/>
        <w:szCs w:val="28"/>
      </w:rPr>
    </w:pPr>
    <w:r w:rsidRPr="002C415C">
      <w:rPr>
        <w:rFonts w:ascii="Arial" w:hAnsi="Arial" w:cs="Arial"/>
        <w:b/>
        <w:sz w:val="28"/>
        <w:szCs w:val="28"/>
      </w:rPr>
      <w:t>CARDIFF METROPOLITAN UNIVERSITY</w:t>
    </w:r>
  </w:p>
  <w:p w14:paraId="58E20883" w14:textId="77777777" w:rsidR="00280AB6" w:rsidRPr="002C415C" w:rsidRDefault="00280AB6" w:rsidP="002C415C">
    <w:pPr>
      <w:pStyle w:val="Header"/>
      <w:jc w:val="right"/>
      <w:rPr>
        <w:rFonts w:ascii="Arial" w:hAnsi="Arial" w:cs="Arial"/>
        <w:b/>
        <w:sz w:val="28"/>
        <w:szCs w:val="28"/>
      </w:rPr>
    </w:pPr>
    <w:r w:rsidRPr="002C415C">
      <w:rPr>
        <w:rFonts w:ascii="Arial" w:hAnsi="Arial" w:cs="Arial"/>
        <w:b/>
        <w:sz w:val="28"/>
        <w:szCs w:val="28"/>
      </w:rPr>
      <w:t>APPLICATION FOR ETHICS APPROV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C278A3"/>
    <w:multiLevelType w:val="hybridMultilevel"/>
    <w:tmpl w:val="CB46E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15322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MxNzKzNDI1MTE1MjVT0lEKTi0uzszPAykwrAUAKYXxsywAAAA="/>
  </w:docVars>
  <w:rsids>
    <w:rsidRoot w:val="00AF1499"/>
    <w:rsid w:val="0000406D"/>
    <w:rsid w:val="000067DF"/>
    <w:rsid w:val="00011C48"/>
    <w:rsid w:val="000375A1"/>
    <w:rsid w:val="00037EBE"/>
    <w:rsid w:val="00046E14"/>
    <w:rsid w:val="000737C0"/>
    <w:rsid w:val="00076A47"/>
    <w:rsid w:val="00077523"/>
    <w:rsid w:val="00082895"/>
    <w:rsid w:val="0008762F"/>
    <w:rsid w:val="000A5900"/>
    <w:rsid w:val="000C300E"/>
    <w:rsid w:val="000D053C"/>
    <w:rsid w:val="000E62DD"/>
    <w:rsid w:val="000E77F2"/>
    <w:rsid w:val="000F2FB4"/>
    <w:rsid w:val="000F7138"/>
    <w:rsid w:val="00107800"/>
    <w:rsid w:val="0013192C"/>
    <w:rsid w:val="001341D7"/>
    <w:rsid w:val="0013456D"/>
    <w:rsid w:val="001431F3"/>
    <w:rsid w:val="00144C61"/>
    <w:rsid w:val="001457BE"/>
    <w:rsid w:val="001535D0"/>
    <w:rsid w:val="00153DE2"/>
    <w:rsid w:val="00163D31"/>
    <w:rsid w:val="00166CD1"/>
    <w:rsid w:val="00167E36"/>
    <w:rsid w:val="001900AC"/>
    <w:rsid w:val="001A55A1"/>
    <w:rsid w:val="001B06BF"/>
    <w:rsid w:val="001B32E9"/>
    <w:rsid w:val="001C4B29"/>
    <w:rsid w:val="001F1B1B"/>
    <w:rsid w:val="001F661F"/>
    <w:rsid w:val="00210BCF"/>
    <w:rsid w:val="00223CCA"/>
    <w:rsid w:val="00226C3E"/>
    <w:rsid w:val="00243D46"/>
    <w:rsid w:val="0024535D"/>
    <w:rsid w:val="002504CA"/>
    <w:rsid w:val="00253DAE"/>
    <w:rsid w:val="002617C2"/>
    <w:rsid w:val="00266B83"/>
    <w:rsid w:val="00275A6D"/>
    <w:rsid w:val="00280AB6"/>
    <w:rsid w:val="002909FE"/>
    <w:rsid w:val="002937E2"/>
    <w:rsid w:val="002A2045"/>
    <w:rsid w:val="002A64B3"/>
    <w:rsid w:val="002B3E4F"/>
    <w:rsid w:val="002B4668"/>
    <w:rsid w:val="002B4923"/>
    <w:rsid w:val="002C1CD8"/>
    <w:rsid w:val="002C2687"/>
    <w:rsid w:val="002C33F2"/>
    <w:rsid w:val="002C415C"/>
    <w:rsid w:val="002C4640"/>
    <w:rsid w:val="002C4EC3"/>
    <w:rsid w:val="002C50D7"/>
    <w:rsid w:val="002F051E"/>
    <w:rsid w:val="002F116E"/>
    <w:rsid w:val="002F62C0"/>
    <w:rsid w:val="002F68C2"/>
    <w:rsid w:val="00311115"/>
    <w:rsid w:val="00313D4B"/>
    <w:rsid w:val="003169D5"/>
    <w:rsid w:val="00356B60"/>
    <w:rsid w:val="003577E3"/>
    <w:rsid w:val="003601CB"/>
    <w:rsid w:val="00360C96"/>
    <w:rsid w:val="0036198E"/>
    <w:rsid w:val="00363370"/>
    <w:rsid w:val="00364FB2"/>
    <w:rsid w:val="00373C65"/>
    <w:rsid w:val="003752F1"/>
    <w:rsid w:val="00391D79"/>
    <w:rsid w:val="003A5EBF"/>
    <w:rsid w:val="003B3C10"/>
    <w:rsid w:val="003B54B3"/>
    <w:rsid w:val="003B7397"/>
    <w:rsid w:val="003C3704"/>
    <w:rsid w:val="003C37CA"/>
    <w:rsid w:val="003C5832"/>
    <w:rsid w:val="003D3615"/>
    <w:rsid w:val="003D59E3"/>
    <w:rsid w:val="003E2854"/>
    <w:rsid w:val="003E741E"/>
    <w:rsid w:val="00410BD5"/>
    <w:rsid w:val="00411196"/>
    <w:rsid w:val="004244CD"/>
    <w:rsid w:val="004271E5"/>
    <w:rsid w:val="0044136F"/>
    <w:rsid w:val="0044500B"/>
    <w:rsid w:val="004462BC"/>
    <w:rsid w:val="00451002"/>
    <w:rsid w:val="00461D54"/>
    <w:rsid w:val="004674C5"/>
    <w:rsid w:val="00470A17"/>
    <w:rsid w:val="004757D1"/>
    <w:rsid w:val="00483247"/>
    <w:rsid w:val="00490517"/>
    <w:rsid w:val="00492C77"/>
    <w:rsid w:val="004A1673"/>
    <w:rsid w:val="004A4D03"/>
    <w:rsid w:val="004B25F3"/>
    <w:rsid w:val="004B4961"/>
    <w:rsid w:val="004B5195"/>
    <w:rsid w:val="004B530E"/>
    <w:rsid w:val="004B6878"/>
    <w:rsid w:val="004F3C94"/>
    <w:rsid w:val="004F7999"/>
    <w:rsid w:val="004F7A9B"/>
    <w:rsid w:val="00512E40"/>
    <w:rsid w:val="00512E6F"/>
    <w:rsid w:val="00517B89"/>
    <w:rsid w:val="00517FB6"/>
    <w:rsid w:val="005206BD"/>
    <w:rsid w:val="00520A21"/>
    <w:rsid w:val="00542C78"/>
    <w:rsid w:val="00543FEB"/>
    <w:rsid w:val="0054541B"/>
    <w:rsid w:val="00555C2A"/>
    <w:rsid w:val="0056117D"/>
    <w:rsid w:val="00577F0A"/>
    <w:rsid w:val="005879C1"/>
    <w:rsid w:val="00590A99"/>
    <w:rsid w:val="00591CF2"/>
    <w:rsid w:val="00593C9F"/>
    <w:rsid w:val="005B5215"/>
    <w:rsid w:val="005B56EC"/>
    <w:rsid w:val="005C12BF"/>
    <w:rsid w:val="005C2052"/>
    <w:rsid w:val="005C30E6"/>
    <w:rsid w:val="005D5560"/>
    <w:rsid w:val="005E4457"/>
    <w:rsid w:val="005E6F20"/>
    <w:rsid w:val="005F1016"/>
    <w:rsid w:val="005F2585"/>
    <w:rsid w:val="005F5450"/>
    <w:rsid w:val="00606E70"/>
    <w:rsid w:val="00616C34"/>
    <w:rsid w:val="00617AC7"/>
    <w:rsid w:val="00621EFB"/>
    <w:rsid w:val="00624B8B"/>
    <w:rsid w:val="0063483C"/>
    <w:rsid w:val="00640C39"/>
    <w:rsid w:val="0064745D"/>
    <w:rsid w:val="00653405"/>
    <w:rsid w:val="00666BC4"/>
    <w:rsid w:val="0067144D"/>
    <w:rsid w:val="00673A32"/>
    <w:rsid w:val="006845C7"/>
    <w:rsid w:val="00697E2F"/>
    <w:rsid w:val="006A67C5"/>
    <w:rsid w:val="006A6C1F"/>
    <w:rsid w:val="006A7EB4"/>
    <w:rsid w:val="006B16D1"/>
    <w:rsid w:val="006B68A3"/>
    <w:rsid w:val="006C32CB"/>
    <w:rsid w:val="006C603B"/>
    <w:rsid w:val="006E1C51"/>
    <w:rsid w:val="006E22CE"/>
    <w:rsid w:val="006F04FA"/>
    <w:rsid w:val="006F2708"/>
    <w:rsid w:val="006F2A03"/>
    <w:rsid w:val="006F3282"/>
    <w:rsid w:val="007006E9"/>
    <w:rsid w:val="0070653C"/>
    <w:rsid w:val="007076F4"/>
    <w:rsid w:val="007144E7"/>
    <w:rsid w:val="00715FD9"/>
    <w:rsid w:val="0072194D"/>
    <w:rsid w:val="007250EF"/>
    <w:rsid w:val="00731C5A"/>
    <w:rsid w:val="007332B6"/>
    <w:rsid w:val="00737C1A"/>
    <w:rsid w:val="00740381"/>
    <w:rsid w:val="00740A1B"/>
    <w:rsid w:val="007439E9"/>
    <w:rsid w:val="00750931"/>
    <w:rsid w:val="00751EA9"/>
    <w:rsid w:val="007526BE"/>
    <w:rsid w:val="007733A1"/>
    <w:rsid w:val="007818EA"/>
    <w:rsid w:val="00783709"/>
    <w:rsid w:val="00784486"/>
    <w:rsid w:val="0078729D"/>
    <w:rsid w:val="007A4ABC"/>
    <w:rsid w:val="007B3CF6"/>
    <w:rsid w:val="007C5C19"/>
    <w:rsid w:val="007D1081"/>
    <w:rsid w:val="007E7F62"/>
    <w:rsid w:val="007F208D"/>
    <w:rsid w:val="007F530B"/>
    <w:rsid w:val="0080351A"/>
    <w:rsid w:val="008109C9"/>
    <w:rsid w:val="00811E61"/>
    <w:rsid w:val="0081343F"/>
    <w:rsid w:val="00813940"/>
    <w:rsid w:val="00816EA5"/>
    <w:rsid w:val="008200B4"/>
    <w:rsid w:val="0084056A"/>
    <w:rsid w:val="008416FC"/>
    <w:rsid w:val="00843BBA"/>
    <w:rsid w:val="00852FE9"/>
    <w:rsid w:val="0085688C"/>
    <w:rsid w:val="00860766"/>
    <w:rsid w:val="008657DB"/>
    <w:rsid w:val="00880794"/>
    <w:rsid w:val="008A16B0"/>
    <w:rsid w:val="008A4B38"/>
    <w:rsid w:val="008A4E27"/>
    <w:rsid w:val="008B0F00"/>
    <w:rsid w:val="008B397B"/>
    <w:rsid w:val="008B5996"/>
    <w:rsid w:val="008B5D2F"/>
    <w:rsid w:val="008F27F9"/>
    <w:rsid w:val="008F51A6"/>
    <w:rsid w:val="008F5EA8"/>
    <w:rsid w:val="008F76E8"/>
    <w:rsid w:val="00903F4F"/>
    <w:rsid w:val="009104D9"/>
    <w:rsid w:val="0091553D"/>
    <w:rsid w:val="0092263A"/>
    <w:rsid w:val="00927CFA"/>
    <w:rsid w:val="009329FA"/>
    <w:rsid w:val="00941B7F"/>
    <w:rsid w:val="00944DEC"/>
    <w:rsid w:val="009522D4"/>
    <w:rsid w:val="00955328"/>
    <w:rsid w:val="009634D9"/>
    <w:rsid w:val="009645E5"/>
    <w:rsid w:val="0096593C"/>
    <w:rsid w:val="009705FC"/>
    <w:rsid w:val="00977130"/>
    <w:rsid w:val="0098412A"/>
    <w:rsid w:val="00990552"/>
    <w:rsid w:val="00991713"/>
    <w:rsid w:val="00995C49"/>
    <w:rsid w:val="009A4972"/>
    <w:rsid w:val="009B508A"/>
    <w:rsid w:val="009C556F"/>
    <w:rsid w:val="009E1755"/>
    <w:rsid w:val="009F62B7"/>
    <w:rsid w:val="009F6C17"/>
    <w:rsid w:val="00A00135"/>
    <w:rsid w:val="00A01191"/>
    <w:rsid w:val="00A20FFE"/>
    <w:rsid w:val="00A31887"/>
    <w:rsid w:val="00A41852"/>
    <w:rsid w:val="00A475B2"/>
    <w:rsid w:val="00A52AD3"/>
    <w:rsid w:val="00A538F7"/>
    <w:rsid w:val="00A60445"/>
    <w:rsid w:val="00A679AD"/>
    <w:rsid w:val="00A707EF"/>
    <w:rsid w:val="00A70FC2"/>
    <w:rsid w:val="00A86088"/>
    <w:rsid w:val="00A9141C"/>
    <w:rsid w:val="00A935DD"/>
    <w:rsid w:val="00AA1242"/>
    <w:rsid w:val="00AA291A"/>
    <w:rsid w:val="00AA7A98"/>
    <w:rsid w:val="00AB024C"/>
    <w:rsid w:val="00AB29EF"/>
    <w:rsid w:val="00AB3741"/>
    <w:rsid w:val="00AB49C0"/>
    <w:rsid w:val="00AB652D"/>
    <w:rsid w:val="00AD079C"/>
    <w:rsid w:val="00AD4B70"/>
    <w:rsid w:val="00AD5DFA"/>
    <w:rsid w:val="00AD65F2"/>
    <w:rsid w:val="00AD74A4"/>
    <w:rsid w:val="00AE21B1"/>
    <w:rsid w:val="00AE6105"/>
    <w:rsid w:val="00AF0189"/>
    <w:rsid w:val="00AF1499"/>
    <w:rsid w:val="00AF3F8C"/>
    <w:rsid w:val="00AF650B"/>
    <w:rsid w:val="00AF669A"/>
    <w:rsid w:val="00B0290A"/>
    <w:rsid w:val="00B069D0"/>
    <w:rsid w:val="00B14655"/>
    <w:rsid w:val="00B21D2C"/>
    <w:rsid w:val="00B359BF"/>
    <w:rsid w:val="00B500CE"/>
    <w:rsid w:val="00B63F98"/>
    <w:rsid w:val="00B74505"/>
    <w:rsid w:val="00B816A5"/>
    <w:rsid w:val="00B82373"/>
    <w:rsid w:val="00B85A94"/>
    <w:rsid w:val="00B929E8"/>
    <w:rsid w:val="00BA2A47"/>
    <w:rsid w:val="00BA4EED"/>
    <w:rsid w:val="00BB638D"/>
    <w:rsid w:val="00BC58E3"/>
    <w:rsid w:val="00BD262B"/>
    <w:rsid w:val="00BE6290"/>
    <w:rsid w:val="00C078FC"/>
    <w:rsid w:val="00C1100E"/>
    <w:rsid w:val="00C1153F"/>
    <w:rsid w:val="00C22659"/>
    <w:rsid w:val="00C4531C"/>
    <w:rsid w:val="00C55E81"/>
    <w:rsid w:val="00C6108D"/>
    <w:rsid w:val="00C6592F"/>
    <w:rsid w:val="00C67DDA"/>
    <w:rsid w:val="00C760EA"/>
    <w:rsid w:val="00C87985"/>
    <w:rsid w:val="00C93481"/>
    <w:rsid w:val="00C94726"/>
    <w:rsid w:val="00CA10D6"/>
    <w:rsid w:val="00CB0794"/>
    <w:rsid w:val="00CB4DF6"/>
    <w:rsid w:val="00CC32FA"/>
    <w:rsid w:val="00CD5405"/>
    <w:rsid w:val="00CE189D"/>
    <w:rsid w:val="00CF17FB"/>
    <w:rsid w:val="00CF6926"/>
    <w:rsid w:val="00D0019F"/>
    <w:rsid w:val="00D0202B"/>
    <w:rsid w:val="00D11B24"/>
    <w:rsid w:val="00D11B64"/>
    <w:rsid w:val="00D13D3D"/>
    <w:rsid w:val="00D17900"/>
    <w:rsid w:val="00D20AE1"/>
    <w:rsid w:val="00D21AA9"/>
    <w:rsid w:val="00D24AB7"/>
    <w:rsid w:val="00D3628B"/>
    <w:rsid w:val="00D44333"/>
    <w:rsid w:val="00D45383"/>
    <w:rsid w:val="00D47468"/>
    <w:rsid w:val="00D5144C"/>
    <w:rsid w:val="00D52013"/>
    <w:rsid w:val="00D5575C"/>
    <w:rsid w:val="00D72314"/>
    <w:rsid w:val="00D769A9"/>
    <w:rsid w:val="00D80D58"/>
    <w:rsid w:val="00D836C1"/>
    <w:rsid w:val="00D95080"/>
    <w:rsid w:val="00DA45BE"/>
    <w:rsid w:val="00DB4BD0"/>
    <w:rsid w:val="00DC4EE7"/>
    <w:rsid w:val="00DC6D91"/>
    <w:rsid w:val="00DD1257"/>
    <w:rsid w:val="00DE12A5"/>
    <w:rsid w:val="00DE190D"/>
    <w:rsid w:val="00DE7FA5"/>
    <w:rsid w:val="00E00D5E"/>
    <w:rsid w:val="00E05C37"/>
    <w:rsid w:val="00E06F17"/>
    <w:rsid w:val="00E07074"/>
    <w:rsid w:val="00E2326C"/>
    <w:rsid w:val="00E26C41"/>
    <w:rsid w:val="00E310C5"/>
    <w:rsid w:val="00E3375C"/>
    <w:rsid w:val="00E36A95"/>
    <w:rsid w:val="00E504DF"/>
    <w:rsid w:val="00E544D3"/>
    <w:rsid w:val="00E6617C"/>
    <w:rsid w:val="00E82774"/>
    <w:rsid w:val="00E87500"/>
    <w:rsid w:val="00EA3676"/>
    <w:rsid w:val="00EA486F"/>
    <w:rsid w:val="00EA5CDC"/>
    <w:rsid w:val="00EA6409"/>
    <w:rsid w:val="00EC34AE"/>
    <w:rsid w:val="00EC52FB"/>
    <w:rsid w:val="00ED01BF"/>
    <w:rsid w:val="00ED7DEC"/>
    <w:rsid w:val="00EE024E"/>
    <w:rsid w:val="00EE24B3"/>
    <w:rsid w:val="00EE42A1"/>
    <w:rsid w:val="00EE4D31"/>
    <w:rsid w:val="00EF6ECC"/>
    <w:rsid w:val="00F01C91"/>
    <w:rsid w:val="00F337C0"/>
    <w:rsid w:val="00F35089"/>
    <w:rsid w:val="00F4564A"/>
    <w:rsid w:val="00F45AF5"/>
    <w:rsid w:val="00F463C4"/>
    <w:rsid w:val="00F5351F"/>
    <w:rsid w:val="00F53835"/>
    <w:rsid w:val="00F538FD"/>
    <w:rsid w:val="00F53D6B"/>
    <w:rsid w:val="00F54139"/>
    <w:rsid w:val="00F55469"/>
    <w:rsid w:val="00F556E7"/>
    <w:rsid w:val="00F61D28"/>
    <w:rsid w:val="00F62DEC"/>
    <w:rsid w:val="00F646DB"/>
    <w:rsid w:val="00F66CFA"/>
    <w:rsid w:val="00F70B0D"/>
    <w:rsid w:val="00F71B14"/>
    <w:rsid w:val="00F81053"/>
    <w:rsid w:val="00F8540C"/>
    <w:rsid w:val="00FA1A9E"/>
    <w:rsid w:val="00FC15BB"/>
    <w:rsid w:val="00FC2AFE"/>
    <w:rsid w:val="00FD1DC5"/>
    <w:rsid w:val="00FD59A0"/>
    <w:rsid w:val="00FE6571"/>
    <w:rsid w:val="00FE67D1"/>
    <w:rsid w:val="00FE715B"/>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1"/>
    <o:shapelayout v:ext="edit">
      <o:idmap v:ext="edit" data="1"/>
    </o:shapelayout>
  </w:shapeDefaults>
  <w:decimalSymbol w:val="."/>
  <w:listSeparator w:val=","/>
  <w14:docId w14:val="5E3BA4F0"/>
  <w15:docId w15:val="{DA7A126E-A7AA-42C2-B417-521194E84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B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2C415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C415C"/>
  </w:style>
  <w:style w:type="paragraph" w:styleId="Footer">
    <w:name w:val="footer"/>
    <w:basedOn w:val="Normal"/>
    <w:link w:val="FooterChar"/>
    <w:uiPriority w:val="99"/>
    <w:semiHidden/>
    <w:unhideWhenUsed/>
    <w:rsid w:val="002C415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C415C"/>
  </w:style>
  <w:style w:type="table" w:styleId="TableGrid">
    <w:name w:val="Table Grid"/>
    <w:basedOn w:val="TableNormal"/>
    <w:uiPriority w:val="59"/>
    <w:rsid w:val="002C4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C415C"/>
    <w:rPr>
      <w:color w:val="808080"/>
    </w:rPr>
  </w:style>
  <w:style w:type="paragraph" w:styleId="BalloonText">
    <w:name w:val="Balloon Text"/>
    <w:basedOn w:val="Normal"/>
    <w:link w:val="BalloonTextChar"/>
    <w:uiPriority w:val="99"/>
    <w:semiHidden/>
    <w:unhideWhenUsed/>
    <w:rsid w:val="002C41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415C"/>
    <w:rPr>
      <w:rFonts w:ascii="Tahoma" w:hAnsi="Tahoma" w:cs="Tahoma"/>
      <w:sz w:val="16"/>
      <w:szCs w:val="16"/>
    </w:rPr>
  </w:style>
  <w:style w:type="paragraph" w:styleId="FootnoteText">
    <w:name w:val="footnote text"/>
    <w:basedOn w:val="Normal"/>
    <w:link w:val="FootnoteTextChar"/>
    <w:uiPriority w:val="99"/>
    <w:semiHidden/>
    <w:unhideWhenUsed/>
    <w:rsid w:val="00A001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0135"/>
    <w:rPr>
      <w:sz w:val="20"/>
      <w:szCs w:val="20"/>
    </w:rPr>
  </w:style>
  <w:style w:type="character" w:styleId="FootnoteReference">
    <w:name w:val="footnote reference"/>
    <w:basedOn w:val="DefaultParagraphFont"/>
    <w:uiPriority w:val="99"/>
    <w:semiHidden/>
    <w:unhideWhenUsed/>
    <w:rsid w:val="00A00135"/>
    <w:rPr>
      <w:vertAlign w:val="superscript"/>
    </w:rPr>
  </w:style>
  <w:style w:type="paragraph" w:styleId="ListParagraph">
    <w:name w:val="List Paragraph"/>
    <w:basedOn w:val="Normal"/>
    <w:uiPriority w:val="34"/>
    <w:qFormat/>
    <w:rsid w:val="0044500B"/>
    <w:pPr>
      <w:ind w:left="720"/>
      <w:contextualSpacing/>
    </w:pPr>
  </w:style>
  <w:style w:type="character" w:styleId="Hyperlink">
    <w:name w:val="Hyperlink"/>
    <w:basedOn w:val="DefaultParagraphFont"/>
    <w:uiPriority w:val="99"/>
    <w:unhideWhenUsed/>
    <w:rsid w:val="002504CA"/>
    <w:rPr>
      <w:color w:val="0000FF"/>
      <w:u w:val="single"/>
    </w:rPr>
  </w:style>
  <w:style w:type="character" w:styleId="FollowedHyperlink">
    <w:name w:val="FollowedHyperlink"/>
    <w:basedOn w:val="DefaultParagraphFont"/>
    <w:uiPriority w:val="99"/>
    <w:semiHidden/>
    <w:unhideWhenUsed/>
    <w:rsid w:val="002504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3.uwic.ac.uk/English/uwicresearch/Students/Pages/UsefulDocuments.aspx" TargetMode="External"/><Relationship Id="rId13" Type="http://schemas.openxmlformats.org/officeDocument/2006/relationships/image" Target="media/image3.wmf"/><Relationship Id="rId18" Type="http://schemas.openxmlformats.org/officeDocument/2006/relationships/control" Target="activeX/activeX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ntrol" Target="activeX/activeX2.xml"/><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control" Target="activeX/activeX4.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theme" Target="theme/theme1.xml"/><Relationship Id="rId10" Type="http://schemas.openxmlformats.org/officeDocument/2006/relationships/control" Target="activeX/activeX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control" Target="activeX/activeX3.xml"/><Relationship Id="rId22" Type="http://schemas.openxmlformats.org/officeDocument/2006/relationships/glossaryDocument" Target="glossary/document.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6654400289A418D82294FFFC2A1018B"/>
        <w:category>
          <w:name w:val="General"/>
          <w:gallery w:val="placeholder"/>
        </w:category>
        <w:types>
          <w:type w:val="bbPlcHdr"/>
        </w:types>
        <w:behaviors>
          <w:behavior w:val="content"/>
        </w:behaviors>
        <w:guid w:val="{2A4CE624-A658-40F1-830C-6034E48ED3E4}"/>
      </w:docPartPr>
      <w:docPartBody>
        <w:p w:rsidR="000B7AC3" w:rsidRDefault="00DC12ED" w:rsidP="00DC12ED">
          <w:pPr>
            <w:pStyle w:val="06654400289A418D82294FFFC2A1018B5"/>
          </w:pPr>
          <w:r w:rsidRPr="00C1100E">
            <w:rPr>
              <w:rStyle w:val="PlaceholderText"/>
              <w:sz w:val="24"/>
              <w:szCs w:val="24"/>
            </w:rPr>
            <w:t>Click here to enter text.</w:t>
          </w:r>
        </w:p>
      </w:docPartBody>
    </w:docPart>
    <w:docPart>
      <w:docPartPr>
        <w:name w:val="4FCBE7C23F154BA3B115C145D9D931E5"/>
        <w:category>
          <w:name w:val="General"/>
          <w:gallery w:val="placeholder"/>
        </w:category>
        <w:types>
          <w:type w:val="bbPlcHdr"/>
        </w:types>
        <w:behaviors>
          <w:behavior w:val="content"/>
        </w:behaviors>
        <w:guid w:val="{8EAC0DF1-6CBB-4B19-85A6-6402C2BEB2C9}"/>
      </w:docPartPr>
      <w:docPartBody>
        <w:p w:rsidR="000B7AC3" w:rsidRDefault="00DC12ED" w:rsidP="00DC12ED">
          <w:pPr>
            <w:pStyle w:val="4FCBE7C23F154BA3B115C145D9D931E55"/>
          </w:pPr>
          <w:r w:rsidRPr="00C1100E">
            <w:rPr>
              <w:rStyle w:val="PlaceholderText"/>
              <w:sz w:val="24"/>
              <w:szCs w:val="24"/>
            </w:rPr>
            <w:t>Click here to enter text.</w:t>
          </w:r>
        </w:p>
      </w:docPartBody>
    </w:docPart>
    <w:docPart>
      <w:docPartPr>
        <w:name w:val="767B1F48CF474E86A37BA6924DAC47FE"/>
        <w:category>
          <w:name w:val="General"/>
          <w:gallery w:val="placeholder"/>
        </w:category>
        <w:types>
          <w:type w:val="bbPlcHdr"/>
        </w:types>
        <w:behaviors>
          <w:behavior w:val="content"/>
        </w:behaviors>
        <w:guid w:val="{75E711BA-AE64-48AE-AFB0-AE63F477C10D}"/>
      </w:docPartPr>
      <w:docPartBody>
        <w:p w:rsidR="000B7AC3" w:rsidRDefault="00DC12ED" w:rsidP="00DC12ED">
          <w:pPr>
            <w:pStyle w:val="767B1F48CF474E86A37BA6924DAC47FE5"/>
          </w:pPr>
          <w:r w:rsidRPr="00C1100E">
            <w:rPr>
              <w:rStyle w:val="PlaceholderText"/>
              <w:sz w:val="24"/>
              <w:szCs w:val="24"/>
            </w:rPr>
            <w:t>Click here to enter text.</w:t>
          </w:r>
        </w:p>
      </w:docPartBody>
    </w:docPart>
    <w:docPart>
      <w:docPartPr>
        <w:name w:val="2DC546845520462C844499B527F62403"/>
        <w:category>
          <w:name w:val="General"/>
          <w:gallery w:val="placeholder"/>
        </w:category>
        <w:types>
          <w:type w:val="bbPlcHdr"/>
        </w:types>
        <w:behaviors>
          <w:behavior w:val="content"/>
        </w:behaviors>
        <w:guid w:val="{44F88544-E1B0-441E-BBBD-E642B18D3602}"/>
      </w:docPartPr>
      <w:docPartBody>
        <w:p w:rsidR="000B7AC3" w:rsidRDefault="00DC12ED" w:rsidP="00DC12ED">
          <w:pPr>
            <w:pStyle w:val="2DC546845520462C844499B527F624035"/>
          </w:pPr>
          <w:r w:rsidRPr="00C1100E">
            <w:rPr>
              <w:rStyle w:val="PlaceholderText"/>
              <w:sz w:val="24"/>
              <w:szCs w:val="24"/>
            </w:rPr>
            <w:t>Click here to enter text.</w:t>
          </w:r>
        </w:p>
      </w:docPartBody>
    </w:docPart>
    <w:docPart>
      <w:docPartPr>
        <w:name w:val="75DE1D864C4A4548A58D19F14C4CDD6A"/>
        <w:category>
          <w:name w:val="General"/>
          <w:gallery w:val="placeholder"/>
        </w:category>
        <w:types>
          <w:type w:val="bbPlcHdr"/>
        </w:types>
        <w:behaviors>
          <w:behavior w:val="content"/>
        </w:behaviors>
        <w:guid w:val="{4B315C28-EC3B-4FBC-8C65-FA979EF38766}"/>
      </w:docPartPr>
      <w:docPartBody>
        <w:p w:rsidR="000B7AC3" w:rsidRDefault="00DC12ED" w:rsidP="00DC12ED">
          <w:pPr>
            <w:pStyle w:val="75DE1D864C4A4548A58D19F14C4CDD6A5"/>
          </w:pPr>
          <w:r w:rsidRPr="00C1100E">
            <w:rPr>
              <w:rStyle w:val="PlaceholderText"/>
              <w:sz w:val="24"/>
              <w:szCs w:val="24"/>
            </w:rPr>
            <w:t>Click here to enter text.</w:t>
          </w:r>
        </w:p>
      </w:docPartBody>
    </w:docPart>
    <w:docPart>
      <w:docPartPr>
        <w:name w:val="FBF3E4C899FC42EEB8979FC5B7209B94"/>
        <w:category>
          <w:name w:val="General"/>
          <w:gallery w:val="placeholder"/>
        </w:category>
        <w:types>
          <w:type w:val="bbPlcHdr"/>
        </w:types>
        <w:behaviors>
          <w:behavior w:val="content"/>
        </w:behaviors>
        <w:guid w:val="{D387D198-54DC-4A65-B83E-96E4E5D3294A}"/>
      </w:docPartPr>
      <w:docPartBody>
        <w:p w:rsidR="000B7AC3" w:rsidRDefault="00DC12ED" w:rsidP="00DC12ED">
          <w:pPr>
            <w:pStyle w:val="FBF3E4C899FC42EEB8979FC5B7209B945"/>
          </w:pPr>
          <w:r w:rsidRPr="00C1100E">
            <w:rPr>
              <w:rStyle w:val="PlaceholderText"/>
              <w:sz w:val="24"/>
              <w:szCs w:val="24"/>
            </w:rPr>
            <w:t>If using a working title, it should convey what the project is about</w:t>
          </w:r>
        </w:p>
      </w:docPartBody>
    </w:docPart>
    <w:docPart>
      <w:docPartPr>
        <w:name w:val="A8C711F4C31F4DFE83E866FD7D9C1EC9"/>
        <w:category>
          <w:name w:val="General"/>
          <w:gallery w:val="placeholder"/>
        </w:category>
        <w:types>
          <w:type w:val="bbPlcHdr"/>
        </w:types>
        <w:behaviors>
          <w:behavior w:val="content"/>
        </w:behaviors>
        <w:guid w:val="{2C3324D4-2A27-412E-AB07-ECB8820019A9}"/>
      </w:docPartPr>
      <w:docPartBody>
        <w:p w:rsidR="000B7AC3" w:rsidRDefault="00DC12ED" w:rsidP="00DC12ED">
          <w:pPr>
            <w:pStyle w:val="A8C711F4C31F4DFE83E866FD7D9C1EC94"/>
          </w:pPr>
          <w:r w:rsidRPr="00C1100E">
            <w:rPr>
              <w:rStyle w:val="PlaceholderText"/>
              <w:sz w:val="24"/>
              <w:szCs w:val="24"/>
            </w:rPr>
            <w:t>Click here to enter a date.</w:t>
          </w:r>
        </w:p>
      </w:docPartBody>
    </w:docPart>
    <w:docPart>
      <w:docPartPr>
        <w:name w:val="EB645F8387334D0B8DE38A2C6796585C"/>
        <w:category>
          <w:name w:val="General"/>
          <w:gallery w:val="placeholder"/>
        </w:category>
        <w:types>
          <w:type w:val="bbPlcHdr"/>
        </w:types>
        <w:behaviors>
          <w:behavior w:val="content"/>
        </w:behaviors>
        <w:guid w:val="{063A15C3-FD83-4D0D-AA37-EFCE985B2F36}"/>
      </w:docPartPr>
      <w:docPartBody>
        <w:p w:rsidR="000B7AC3" w:rsidRDefault="00DC12ED" w:rsidP="00DC12ED">
          <w:pPr>
            <w:pStyle w:val="EB645F8387334D0B8DE38A2C6796585C4"/>
          </w:pPr>
          <w:r w:rsidRPr="00C1100E">
            <w:rPr>
              <w:rStyle w:val="PlaceholderText"/>
              <w:sz w:val="24"/>
              <w:szCs w:val="24"/>
            </w:rPr>
            <w:t>Click here to enter text.</w:t>
          </w:r>
        </w:p>
      </w:docPartBody>
    </w:docPart>
    <w:docPart>
      <w:docPartPr>
        <w:name w:val="19260D21545D4F04A43A300012583094"/>
        <w:category>
          <w:name w:val="General"/>
          <w:gallery w:val="placeholder"/>
        </w:category>
        <w:types>
          <w:type w:val="bbPlcHdr"/>
        </w:types>
        <w:behaviors>
          <w:behavior w:val="content"/>
        </w:behaviors>
        <w:guid w:val="{63D49D5D-F035-46D1-BB61-3FF11CC6E732}"/>
      </w:docPartPr>
      <w:docPartBody>
        <w:p w:rsidR="000B7AC3" w:rsidRDefault="00DC12ED" w:rsidP="00DC12ED">
          <w:pPr>
            <w:pStyle w:val="19260D21545D4F04A43A3000125830944"/>
          </w:pPr>
          <w:r w:rsidRPr="00C1100E">
            <w:rPr>
              <w:rStyle w:val="PlaceholderText"/>
              <w:sz w:val="24"/>
              <w:szCs w:val="24"/>
            </w:rPr>
            <w:t>If your collaborators are external to Cardiff Met, include details of the organisation they represent.</w:t>
          </w:r>
        </w:p>
      </w:docPartBody>
    </w:docPart>
    <w:docPart>
      <w:docPartPr>
        <w:name w:val="F42BD4BD9BC84EBBB45FAF338F8C0E04"/>
        <w:category>
          <w:name w:val="General"/>
          <w:gallery w:val="placeholder"/>
        </w:category>
        <w:types>
          <w:type w:val="bbPlcHdr"/>
        </w:types>
        <w:behaviors>
          <w:behavior w:val="content"/>
        </w:behaviors>
        <w:guid w:val="{E56B374C-BB22-438F-A788-4E17D9993AEE}"/>
      </w:docPartPr>
      <w:docPartBody>
        <w:p w:rsidR="000B7AC3" w:rsidRDefault="00DC12ED" w:rsidP="00DC12ED">
          <w:pPr>
            <w:pStyle w:val="F42BD4BD9BC84EBBB45FAF338F8C0E044"/>
          </w:pPr>
          <w:r w:rsidRPr="00C1100E">
            <w:rPr>
              <w:rStyle w:val="PlaceholderText"/>
              <w:sz w:val="24"/>
              <w:szCs w:val="24"/>
            </w:rPr>
            <w:t>Choose an item.</w:t>
          </w:r>
        </w:p>
      </w:docPartBody>
    </w:docPart>
    <w:docPart>
      <w:docPartPr>
        <w:name w:val="61F1E86C471848C492E0557757C052C5"/>
        <w:category>
          <w:name w:val="General"/>
          <w:gallery w:val="placeholder"/>
        </w:category>
        <w:types>
          <w:type w:val="bbPlcHdr"/>
        </w:types>
        <w:behaviors>
          <w:behavior w:val="content"/>
        </w:behaviors>
        <w:guid w:val="{29CB9C65-744A-4376-9D0B-8FAF3E40CC5D}"/>
      </w:docPartPr>
      <w:docPartBody>
        <w:p w:rsidR="000B7AC3" w:rsidRDefault="00DC12ED" w:rsidP="00DC12ED">
          <w:pPr>
            <w:pStyle w:val="61F1E86C471848C492E0557757C052C54"/>
          </w:pPr>
          <w:r w:rsidRPr="00C1100E">
            <w:rPr>
              <w:rStyle w:val="PlaceholderText"/>
              <w:sz w:val="24"/>
              <w:szCs w:val="24"/>
            </w:rPr>
            <w:t>Choose an item.</w:t>
          </w:r>
        </w:p>
      </w:docPartBody>
    </w:docPart>
    <w:docPart>
      <w:docPartPr>
        <w:name w:val="E2711C34C85841EC91CB61BC38249B43"/>
        <w:category>
          <w:name w:val="General"/>
          <w:gallery w:val="placeholder"/>
        </w:category>
        <w:types>
          <w:type w:val="bbPlcHdr"/>
        </w:types>
        <w:behaviors>
          <w:behavior w:val="content"/>
        </w:behaviors>
        <w:guid w:val="{AD4EE2D9-DD5A-4C75-A2E7-6E15DA6E3BDE}"/>
      </w:docPartPr>
      <w:docPartBody>
        <w:p w:rsidR="000B7AC3" w:rsidRDefault="00DC12ED" w:rsidP="00DC12ED">
          <w:pPr>
            <w:pStyle w:val="E2711C34C85841EC91CB61BC38249B434"/>
          </w:pPr>
          <w:r w:rsidRPr="00C1100E">
            <w:rPr>
              <w:rStyle w:val="PlaceholderText"/>
              <w:sz w:val="24"/>
              <w:szCs w:val="24"/>
            </w:rPr>
            <w:t>Choose an item.</w:t>
          </w:r>
        </w:p>
      </w:docPartBody>
    </w:docPart>
    <w:docPart>
      <w:docPartPr>
        <w:name w:val="F525E0F62C1E49FDA133149EF7A42B2B"/>
        <w:category>
          <w:name w:val="General"/>
          <w:gallery w:val="placeholder"/>
        </w:category>
        <w:types>
          <w:type w:val="bbPlcHdr"/>
        </w:types>
        <w:behaviors>
          <w:behavior w:val="content"/>
        </w:behaviors>
        <w:guid w:val="{F1473310-C45C-4113-85EC-FD873F682184}"/>
      </w:docPartPr>
      <w:docPartBody>
        <w:p w:rsidR="000B7AC3" w:rsidRDefault="00DC12ED" w:rsidP="00DC12ED">
          <w:pPr>
            <w:pStyle w:val="F525E0F62C1E49FDA133149EF7A42B2B4"/>
          </w:pPr>
          <w:r w:rsidRPr="00C1100E">
            <w:rPr>
              <w:rStyle w:val="PlaceholderText"/>
              <w:sz w:val="24"/>
              <w:szCs w:val="24"/>
            </w:rPr>
            <w:t>Click here to enter text.</w:t>
          </w:r>
        </w:p>
      </w:docPartBody>
    </w:docPart>
    <w:docPart>
      <w:docPartPr>
        <w:name w:val="5553F68D10604FBE8071A84C07A7B236"/>
        <w:category>
          <w:name w:val="General"/>
          <w:gallery w:val="placeholder"/>
        </w:category>
        <w:types>
          <w:type w:val="bbPlcHdr"/>
        </w:types>
        <w:behaviors>
          <w:behavior w:val="content"/>
        </w:behaviors>
        <w:guid w:val="{A62982A4-A071-4E76-9CBB-9133745F9A7B}"/>
      </w:docPartPr>
      <w:docPartBody>
        <w:p w:rsidR="000B7AC3" w:rsidRDefault="00DC12ED" w:rsidP="00DC12ED">
          <w:pPr>
            <w:pStyle w:val="5553F68D10604FBE8071A84C07A7B2364"/>
          </w:pPr>
          <w:r w:rsidRPr="00C1100E">
            <w:rPr>
              <w:rStyle w:val="PlaceholderText"/>
              <w:sz w:val="24"/>
              <w:szCs w:val="24"/>
            </w:rPr>
            <w:t>Click here to enter text.</w:t>
          </w:r>
        </w:p>
      </w:docPartBody>
    </w:docPart>
    <w:docPart>
      <w:docPartPr>
        <w:name w:val="F7008B371F0A4DDAB652347BDD24CDE4"/>
        <w:category>
          <w:name w:val="General"/>
          <w:gallery w:val="placeholder"/>
        </w:category>
        <w:types>
          <w:type w:val="bbPlcHdr"/>
        </w:types>
        <w:behaviors>
          <w:behavior w:val="content"/>
        </w:behaviors>
        <w:guid w:val="{F1A10599-EB48-480D-9BFB-C4137B7D2430}"/>
      </w:docPartPr>
      <w:docPartBody>
        <w:p w:rsidR="000B7AC3" w:rsidRDefault="00DC12ED" w:rsidP="00DC12ED">
          <w:pPr>
            <w:pStyle w:val="F7008B371F0A4DDAB652347BDD24CDE44"/>
          </w:pPr>
          <w:r w:rsidRPr="00C1100E">
            <w:rPr>
              <w:rStyle w:val="PlaceholderText"/>
              <w:sz w:val="24"/>
              <w:szCs w:val="24"/>
            </w:rPr>
            <w:t>Click here to enter a date.</w:t>
          </w:r>
        </w:p>
      </w:docPartBody>
    </w:docPart>
    <w:docPart>
      <w:docPartPr>
        <w:name w:val="0CAECE11D2C645308795054C33D2B4DD"/>
        <w:category>
          <w:name w:val="General"/>
          <w:gallery w:val="placeholder"/>
        </w:category>
        <w:types>
          <w:type w:val="bbPlcHdr"/>
        </w:types>
        <w:behaviors>
          <w:behavior w:val="content"/>
        </w:behaviors>
        <w:guid w:val="{5E0388D5-1E85-47E5-A155-A46555FED770}"/>
      </w:docPartPr>
      <w:docPartBody>
        <w:p w:rsidR="00DC12ED" w:rsidRDefault="00DC12ED" w:rsidP="00DC12ED">
          <w:pPr>
            <w:pStyle w:val="0CAECE11D2C645308795054C33D2B4DD3"/>
          </w:pPr>
          <w:r w:rsidRPr="00C1100E">
            <w:rPr>
              <w:rStyle w:val="PlaceholderText"/>
              <w:sz w:val="24"/>
              <w:szCs w:val="24"/>
            </w:rPr>
            <w:t>Choose an item.</w:t>
          </w:r>
        </w:p>
      </w:docPartBody>
    </w:docPart>
    <w:docPart>
      <w:docPartPr>
        <w:name w:val="716A19E98B4D4792AB3920539E22E43D"/>
        <w:category>
          <w:name w:val="General"/>
          <w:gallery w:val="placeholder"/>
        </w:category>
        <w:types>
          <w:type w:val="bbPlcHdr"/>
        </w:types>
        <w:behaviors>
          <w:behavior w:val="content"/>
        </w:behaviors>
        <w:guid w:val="{F1B9B53A-498B-4D82-845E-8E8F6FC74020}"/>
      </w:docPartPr>
      <w:docPartBody>
        <w:p w:rsidR="00DC12ED" w:rsidRDefault="00DC12ED" w:rsidP="00DC12ED">
          <w:pPr>
            <w:pStyle w:val="716A19E98B4D4792AB3920539E22E43D3"/>
          </w:pPr>
          <w:r w:rsidRPr="00C1100E">
            <w:rPr>
              <w:rStyle w:val="PlaceholderText"/>
              <w:sz w:val="24"/>
              <w:szCs w:val="24"/>
            </w:rPr>
            <w:t>Click here to enter text.</w:t>
          </w:r>
        </w:p>
      </w:docPartBody>
    </w:docPart>
    <w:docPart>
      <w:docPartPr>
        <w:name w:val="A974E99DF9144698BC9CED81881A9DE6"/>
        <w:category>
          <w:name w:val="General"/>
          <w:gallery w:val="placeholder"/>
        </w:category>
        <w:types>
          <w:type w:val="bbPlcHdr"/>
        </w:types>
        <w:behaviors>
          <w:behavior w:val="content"/>
        </w:behaviors>
        <w:guid w:val="{B35511AB-FD8E-4B08-89E7-A4A5B48BEF2E}"/>
      </w:docPartPr>
      <w:docPartBody>
        <w:p w:rsidR="00DC12ED" w:rsidRDefault="00DC12ED" w:rsidP="00DC12ED">
          <w:pPr>
            <w:pStyle w:val="A974E99DF9144698BC9CED81881A9DE63"/>
          </w:pPr>
          <w:r w:rsidRPr="00C1100E">
            <w:rPr>
              <w:rStyle w:val="PlaceholderText"/>
              <w:sz w:val="24"/>
              <w:szCs w:val="24"/>
            </w:rPr>
            <w:t>Choose an item.</w:t>
          </w:r>
        </w:p>
      </w:docPartBody>
    </w:docPart>
    <w:docPart>
      <w:docPartPr>
        <w:name w:val="02E6783427B34B1BB9D1CE94EE42CAFF"/>
        <w:category>
          <w:name w:val="General"/>
          <w:gallery w:val="placeholder"/>
        </w:category>
        <w:types>
          <w:type w:val="bbPlcHdr"/>
        </w:types>
        <w:behaviors>
          <w:behavior w:val="content"/>
        </w:behaviors>
        <w:guid w:val="{A24E7D36-8FB2-4AE5-902D-B13ACD6E8CC0}"/>
      </w:docPartPr>
      <w:docPartBody>
        <w:p w:rsidR="00DC12ED" w:rsidRDefault="00DC12ED" w:rsidP="00DC12ED">
          <w:pPr>
            <w:pStyle w:val="02E6783427B34B1BB9D1CE94EE42CAFF3"/>
          </w:pPr>
          <w:r w:rsidRPr="00C1100E">
            <w:rPr>
              <w:rStyle w:val="PlaceholderText"/>
              <w:sz w:val="24"/>
              <w:szCs w:val="24"/>
            </w:rPr>
            <w:t>Click here to enter text.</w:t>
          </w:r>
        </w:p>
      </w:docPartBody>
    </w:docPart>
    <w:docPart>
      <w:docPartPr>
        <w:name w:val="362A242FE1074E20BCAB2D35A6CFD4F6"/>
        <w:category>
          <w:name w:val="General"/>
          <w:gallery w:val="placeholder"/>
        </w:category>
        <w:types>
          <w:type w:val="bbPlcHdr"/>
        </w:types>
        <w:behaviors>
          <w:behavior w:val="content"/>
        </w:behaviors>
        <w:guid w:val="{EFEE544F-A5ED-49E2-8215-282CA2090F08}"/>
      </w:docPartPr>
      <w:docPartBody>
        <w:p w:rsidR="00DC12ED" w:rsidRDefault="00DC12ED" w:rsidP="00DC12ED">
          <w:pPr>
            <w:pStyle w:val="362A242FE1074E20BCAB2D35A6CFD4F62"/>
          </w:pPr>
          <w:r w:rsidRPr="00C1100E">
            <w:rPr>
              <w:rStyle w:val="PlaceholderText"/>
              <w:sz w:val="24"/>
              <w:szCs w:val="24"/>
            </w:rPr>
            <w:t>In this section, include details (as appropriate) of:</w:t>
          </w:r>
          <w:r w:rsidRPr="00C1100E">
            <w:rPr>
              <w:rStyle w:val="PlaceholderText"/>
              <w:sz w:val="24"/>
              <w:szCs w:val="24"/>
            </w:rPr>
            <w:br/>
            <w:t>- research method(s);</w:t>
          </w:r>
          <w:r w:rsidRPr="00C1100E">
            <w:rPr>
              <w:rStyle w:val="PlaceholderText"/>
              <w:sz w:val="24"/>
              <w:szCs w:val="24"/>
            </w:rPr>
            <w:br/>
            <w:t>- sample and sampling;</w:t>
          </w:r>
          <w:r w:rsidRPr="00C1100E">
            <w:rPr>
              <w:rStyle w:val="PlaceholderText"/>
              <w:sz w:val="24"/>
              <w:szCs w:val="24"/>
            </w:rPr>
            <w:br/>
            <w:t>- recruitment of participants;</w:t>
          </w:r>
          <w:r w:rsidRPr="00C1100E">
            <w:rPr>
              <w:rStyle w:val="PlaceholderText"/>
              <w:sz w:val="24"/>
              <w:szCs w:val="24"/>
            </w:rPr>
            <w:br/>
            <w:t>- analytical techniques</w:t>
          </w:r>
          <w:r w:rsidRPr="00C1100E">
            <w:rPr>
              <w:rStyle w:val="PlaceholderText"/>
              <w:sz w:val="24"/>
              <w:szCs w:val="24"/>
            </w:rPr>
            <w:br/>
            <w:t>If your project does involve the use of an approved protocol, much less detail will be required but you should indicate which areas of the project are covered by the protocol.</w:t>
          </w:r>
        </w:p>
      </w:docPartBody>
    </w:docPart>
    <w:docPart>
      <w:docPartPr>
        <w:name w:val="B1128972DC2A4D228B78665D3AD0B712"/>
        <w:category>
          <w:name w:val="General"/>
          <w:gallery w:val="placeholder"/>
        </w:category>
        <w:types>
          <w:type w:val="bbPlcHdr"/>
        </w:types>
        <w:behaviors>
          <w:behavior w:val="content"/>
        </w:behaviors>
        <w:guid w:val="{1B80EC12-AB6C-4DAB-8C95-E116AD8B6B51}"/>
      </w:docPartPr>
      <w:docPartBody>
        <w:p w:rsidR="00DC12ED" w:rsidRDefault="00DC12ED" w:rsidP="00DC12ED">
          <w:pPr>
            <w:pStyle w:val="B1128972DC2A4D228B78665D3AD0B7121"/>
          </w:pPr>
          <w:r w:rsidRPr="00C1100E">
            <w:rPr>
              <w:rStyle w:val="PlaceholderText"/>
              <w:sz w:val="24"/>
              <w:szCs w:val="24"/>
            </w:rPr>
            <w:t>Choose an item.</w:t>
          </w:r>
        </w:p>
      </w:docPartBody>
    </w:docPart>
    <w:docPart>
      <w:docPartPr>
        <w:name w:val="5C992369DE284FC29256A13B1DF810EB"/>
        <w:category>
          <w:name w:val="General"/>
          <w:gallery w:val="placeholder"/>
        </w:category>
        <w:types>
          <w:type w:val="bbPlcHdr"/>
        </w:types>
        <w:behaviors>
          <w:behavior w:val="content"/>
        </w:behaviors>
        <w:guid w:val="{1E98B42A-36E6-4566-99FA-F1306336DA20}"/>
      </w:docPartPr>
      <w:docPartBody>
        <w:p w:rsidR="00DC12ED" w:rsidRDefault="00DC12ED" w:rsidP="00DC12ED">
          <w:pPr>
            <w:pStyle w:val="5C992369DE284FC29256A13B1DF810EB1"/>
          </w:pPr>
          <w:r w:rsidRPr="00C1100E">
            <w:rPr>
              <w:rStyle w:val="PlaceholderText"/>
              <w:sz w:val="24"/>
              <w:szCs w:val="24"/>
            </w:rPr>
            <w:t>Click here to enter text.</w:t>
          </w:r>
        </w:p>
      </w:docPartBody>
    </w:docPart>
    <w:docPart>
      <w:docPartPr>
        <w:name w:val="E475F8184EFA429D863D106657603C18"/>
        <w:category>
          <w:name w:val="General"/>
          <w:gallery w:val="placeholder"/>
        </w:category>
        <w:types>
          <w:type w:val="bbPlcHdr"/>
        </w:types>
        <w:behaviors>
          <w:behavior w:val="content"/>
        </w:behaviors>
        <w:guid w:val="{BC51F948-B266-4B84-B982-875F5FA8285B}"/>
      </w:docPartPr>
      <w:docPartBody>
        <w:p w:rsidR="00DC12ED" w:rsidRDefault="00DC12ED" w:rsidP="00DC12ED">
          <w:pPr>
            <w:pStyle w:val="E475F8184EFA429D863D106657603C181"/>
          </w:pPr>
          <w:r w:rsidRPr="00C1100E">
            <w:rPr>
              <w:rStyle w:val="PlaceholderText"/>
              <w:sz w:val="24"/>
              <w:szCs w:val="24"/>
            </w:rPr>
            <w:t>Click here to enter text.</w:t>
          </w:r>
        </w:p>
      </w:docPartBody>
    </w:docPart>
    <w:docPart>
      <w:docPartPr>
        <w:name w:val="1E9E9E7101484CEE9AED905F9598BB39"/>
        <w:category>
          <w:name w:val="General"/>
          <w:gallery w:val="placeholder"/>
        </w:category>
        <w:types>
          <w:type w:val="bbPlcHdr"/>
        </w:types>
        <w:behaviors>
          <w:behavior w:val="content"/>
        </w:behaviors>
        <w:guid w:val="{D8271A98-B1F0-4A92-B10E-27A22CC72995}"/>
      </w:docPartPr>
      <w:docPartBody>
        <w:p w:rsidR="00DC12ED" w:rsidRDefault="00DC12ED" w:rsidP="00DC12ED">
          <w:pPr>
            <w:pStyle w:val="1E9E9E7101484CEE9AED905F9598BB391"/>
          </w:pPr>
          <w:r w:rsidRPr="00C1100E">
            <w:rPr>
              <w:rStyle w:val="PlaceholderText"/>
              <w:sz w:val="24"/>
              <w:szCs w:val="24"/>
            </w:rPr>
            <w:t>Click here to enter text.</w:t>
          </w:r>
        </w:p>
      </w:docPartBody>
    </w:docPart>
    <w:docPart>
      <w:docPartPr>
        <w:name w:val="78C443D771BA4CCB837B8D2FE803010C"/>
        <w:category>
          <w:name w:val="General"/>
          <w:gallery w:val="placeholder"/>
        </w:category>
        <w:types>
          <w:type w:val="bbPlcHdr"/>
        </w:types>
        <w:behaviors>
          <w:behavior w:val="content"/>
        </w:behaviors>
        <w:guid w:val="{CAB5A28F-E862-4526-B711-B26B394E11D9}"/>
      </w:docPartPr>
      <w:docPartBody>
        <w:p w:rsidR="00DC12ED" w:rsidRDefault="00DC12ED" w:rsidP="00DC12ED">
          <w:pPr>
            <w:pStyle w:val="78C443D771BA4CCB837B8D2FE803010C1"/>
          </w:pPr>
          <w:r w:rsidRPr="00C1100E">
            <w:rPr>
              <w:rStyle w:val="PlaceholderText"/>
              <w:sz w:val="24"/>
              <w:szCs w:val="24"/>
            </w:rPr>
            <w:t>Include details of risks to the participants, the researcher and the project as a whole.</w:t>
          </w:r>
        </w:p>
      </w:docPartBody>
    </w:docPart>
    <w:docPart>
      <w:docPartPr>
        <w:name w:val="39919288C89B46B3BD0FA6523B68A7C3"/>
        <w:category>
          <w:name w:val="General"/>
          <w:gallery w:val="placeholder"/>
        </w:category>
        <w:types>
          <w:type w:val="bbPlcHdr"/>
        </w:types>
        <w:behaviors>
          <w:behavior w:val="content"/>
        </w:behaviors>
        <w:guid w:val="{9ECA9561-5C32-4237-9390-C4BF91712244}"/>
      </w:docPartPr>
      <w:docPartBody>
        <w:p w:rsidR="00DC12ED" w:rsidRDefault="00DC12ED" w:rsidP="00DC12ED">
          <w:pPr>
            <w:pStyle w:val="39919288C89B46B3BD0FA6523B68A7C31"/>
          </w:pPr>
          <w:r w:rsidRPr="00C1100E">
            <w:rPr>
              <w:rStyle w:val="PlaceholderText"/>
              <w:sz w:val="24"/>
              <w:szCs w:val="24"/>
            </w:rPr>
            <w:t>Click here to enter text.</w:t>
          </w:r>
        </w:p>
      </w:docPartBody>
    </w:docPart>
    <w:docPart>
      <w:docPartPr>
        <w:name w:val="B1A92B97743B4E27944191DBCA0F24C2"/>
        <w:category>
          <w:name w:val="General"/>
          <w:gallery w:val="placeholder"/>
        </w:category>
        <w:types>
          <w:type w:val="bbPlcHdr"/>
        </w:types>
        <w:behaviors>
          <w:behavior w:val="content"/>
        </w:behaviors>
        <w:guid w:val="{6F46DF75-CBEC-4CAA-A471-E3EE6C98EEDB}"/>
      </w:docPartPr>
      <w:docPartBody>
        <w:p w:rsidR="00E90B5D" w:rsidRDefault="00DC12ED" w:rsidP="00DC12ED">
          <w:pPr>
            <w:pStyle w:val="B1A92B97743B4E27944191DBCA0F24C2"/>
          </w:pPr>
          <w:r w:rsidRPr="00C1100E">
            <w:rPr>
              <w:rStyle w:val="PlaceholderText"/>
              <w:sz w:val="24"/>
              <w:szCs w:val="24"/>
            </w:rPr>
            <w:t>Click here to enter text.</w:t>
          </w:r>
        </w:p>
      </w:docPartBody>
    </w:docPart>
    <w:docPart>
      <w:docPartPr>
        <w:name w:val="D78A57D9133D42CF8AA44AFB6056558F"/>
        <w:category>
          <w:name w:val="General"/>
          <w:gallery w:val="placeholder"/>
        </w:category>
        <w:types>
          <w:type w:val="bbPlcHdr"/>
        </w:types>
        <w:behaviors>
          <w:behavior w:val="content"/>
        </w:behaviors>
        <w:guid w:val="{FAC3BC64-CF52-449E-A88B-A8B39758D1CA}"/>
      </w:docPartPr>
      <w:docPartBody>
        <w:p w:rsidR="00E90B5D" w:rsidRDefault="00DC12ED" w:rsidP="00DC12ED">
          <w:pPr>
            <w:pStyle w:val="D78A57D9133D42CF8AA44AFB6056558F"/>
          </w:pPr>
          <w:r>
            <w:rPr>
              <w:rStyle w:val="PlaceholderText"/>
              <w:sz w:val="24"/>
              <w:szCs w:val="24"/>
            </w:rPr>
            <w:t>If yes, attach a copy of your NHS application to this form</w:t>
          </w:r>
        </w:p>
      </w:docPartBody>
    </w:docPart>
    <w:docPart>
      <w:docPartPr>
        <w:name w:val="6F8A13CE24E64ABB8DF858E1EAAB22AD"/>
        <w:category>
          <w:name w:val="General"/>
          <w:gallery w:val="placeholder"/>
        </w:category>
        <w:types>
          <w:type w:val="bbPlcHdr"/>
        </w:types>
        <w:behaviors>
          <w:behavior w:val="content"/>
        </w:behaviors>
        <w:guid w:val="{160F7002-7491-42EA-B5AE-D205FA1B4B1A}"/>
      </w:docPartPr>
      <w:docPartBody>
        <w:p w:rsidR="00E90B5D" w:rsidRDefault="00DC12ED" w:rsidP="00DC12ED">
          <w:pPr>
            <w:pStyle w:val="6F8A13CE24E64ABB8DF858E1EAAB22AD"/>
          </w:pPr>
          <w:r w:rsidRPr="00C1100E">
            <w:rPr>
              <w:rStyle w:val="PlaceholderText"/>
              <w:sz w:val="24"/>
              <w:szCs w:val="24"/>
            </w:rPr>
            <w:t>Choose an item.</w:t>
          </w:r>
        </w:p>
      </w:docPartBody>
    </w:docPart>
    <w:docPart>
      <w:docPartPr>
        <w:name w:val="CED88BF3FC9C4C8DA6C46A439018AD37"/>
        <w:category>
          <w:name w:val="General"/>
          <w:gallery w:val="placeholder"/>
        </w:category>
        <w:types>
          <w:type w:val="bbPlcHdr"/>
        </w:types>
        <w:behaviors>
          <w:behavior w:val="content"/>
        </w:behaviors>
        <w:guid w:val="{C785A564-8FE0-4B4A-B28B-351EC2B063B8}"/>
      </w:docPartPr>
      <w:docPartBody>
        <w:p w:rsidR="00E90B5D" w:rsidRDefault="00DC12ED" w:rsidP="00DC12ED">
          <w:pPr>
            <w:pStyle w:val="CED88BF3FC9C4C8DA6C46A439018AD37"/>
          </w:pPr>
          <w:r w:rsidRPr="00C1100E">
            <w:rPr>
              <w:rStyle w:val="PlaceholderText"/>
              <w:sz w:val="24"/>
              <w:szCs w:val="24"/>
            </w:rPr>
            <w:t>Click here to enter text.</w:t>
          </w:r>
        </w:p>
      </w:docPartBody>
    </w:docPart>
    <w:docPart>
      <w:docPartPr>
        <w:name w:val="F0E9C697CA5C4CE093E4E7E87FC3939D"/>
        <w:category>
          <w:name w:val="General"/>
          <w:gallery w:val="placeholder"/>
        </w:category>
        <w:types>
          <w:type w:val="bbPlcHdr"/>
        </w:types>
        <w:behaviors>
          <w:behavior w:val="content"/>
        </w:behaviors>
        <w:guid w:val="{FE95DACA-C82A-4BDA-8082-8198BEE2E040}"/>
      </w:docPartPr>
      <w:docPartBody>
        <w:p w:rsidR="001C1C22" w:rsidRDefault="001C1C22" w:rsidP="001C1C22">
          <w:pPr>
            <w:pStyle w:val="F0E9C697CA5C4CE093E4E7E87FC3939D"/>
          </w:pPr>
          <w:r w:rsidRPr="00C1100E">
            <w:rPr>
              <w:rStyle w:val="PlaceholderText"/>
            </w:rPr>
            <w:t>Click here to enter text.</w:t>
          </w:r>
        </w:p>
      </w:docPartBody>
    </w:docPart>
    <w:docPart>
      <w:docPartPr>
        <w:name w:val="16C63AEDF60A40009281B30F68E5D4E4"/>
        <w:category>
          <w:name w:val="General"/>
          <w:gallery w:val="placeholder"/>
        </w:category>
        <w:types>
          <w:type w:val="bbPlcHdr"/>
        </w:types>
        <w:behaviors>
          <w:behavior w:val="content"/>
        </w:behaviors>
        <w:guid w:val="{EC17EF81-0DA7-4594-99D0-ED071247372F}"/>
      </w:docPartPr>
      <w:docPartBody>
        <w:p w:rsidR="001C1C22" w:rsidRDefault="001C1C22" w:rsidP="001C1C22">
          <w:pPr>
            <w:pStyle w:val="16C63AEDF60A40009281B30F68E5D4E4"/>
          </w:pPr>
          <w:r w:rsidRPr="00C1100E">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D6132"/>
    <w:rsid w:val="000B7AC3"/>
    <w:rsid w:val="001C1C22"/>
    <w:rsid w:val="0024512C"/>
    <w:rsid w:val="005D6132"/>
    <w:rsid w:val="00681BA3"/>
    <w:rsid w:val="007F208D"/>
    <w:rsid w:val="00A66A57"/>
    <w:rsid w:val="00B4509A"/>
    <w:rsid w:val="00DC12ED"/>
    <w:rsid w:val="00E90B5D"/>
    <w:rsid w:val="00F53835"/>
    <w:rsid w:val="00F63E8D"/>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A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1C22"/>
    <w:rPr>
      <w:color w:val="808080"/>
    </w:rPr>
  </w:style>
  <w:style w:type="paragraph" w:customStyle="1" w:styleId="06654400289A418D82294FFFC2A1018B">
    <w:name w:val="06654400289A418D82294FFFC2A1018B"/>
    <w:rsid w:val="000B7AC3"/>
    <w:rPr>
      <w:rFonts w:eastAsiaTheme="minorHAnsi"/>
      <w:lang w:eastAsia="en-US"/>
    </w:rPr>
  </w:style>
  <w:style w:type="paragraph" w:customStyle="1" w:styleId="4FCBE7C23F154BA3B115C145D9D931E5">
    <w:name w:val="4FCBE7C23F154BA3B115C145D9D931E5"/>
    <w:rsid w:val="000B7AC3"/>
    <w:rPr>
      <w:rFonts w:eastAsiaTheme="minorHAnsi"/>
      <w:lang w:eastAsia="en-US"/>
    </w:rPr>
  </w:style>
  <w:style w:type="paragraph" w:customStyle="1" w:styleId="767B1F48CF474E86A37BA6924DAC47FE">
    <w:name w:val="767B1F48CF474E86A37BA6924DAC47FE"/>
    <w:rsid w:val="000B7AC3"/>
    <w:rPr>
      <w:rFonts w:eastAsiaTheme="minorHAnsi"/>
      <w:lang w:eastAsia="en-US"/>
    </w:rPr>
  </w:style>
  <w:style w:type="paragraph" w:customStyle="1" w:styleId="2DC546845520462C844499B527F62403">
    <w:name w:val="2DC546845520462C844499B527F62403"/>
    <w:rsid w:val="000B7AC3"/>
    <w:rPr>
      <w:rFonts w:eastAsiaTheme="minorHAnsi"/>
      <w:lang w:eastAsia="en-US"/>
    </w:rPr>
  </w:style>
  <w:style w:type="paragraph" w:customStyle="1" w:styleId="75DE1D864C4A4548A58D19F14C4CDD6A">
    <w:name w:val="75DE1D864C4A4548A58D19F14C4CDD6A"/>
    <w:rsid w:val="000B7AC3"/>
    <w:rPr>
      <w:rFonts w:eastAsiaTheme="minorHAnsi"/>
      <w:lang w:eastAsia="en-US"/>
    </w:rPr>
  </w:style>
  <w:style w:type="paragraph" w:customStyle="1" w:styleId="FBF3E4C899FC42EEB8979FC5B7209B94">
    <w:name w:val="FBF3E4C899FC42EEB8979FC5B7209B94"/>
    <w:rsid w:val="000B7AC3"/>
    <w:rPr>
      <w:rFonts w:eastAsiaTheme="minorHAnsi"/>
      <w:lang w:eastAsia="en-US"/>
    </w:rPr>
  </w:style>
  <w:style w:type="paragraph" w:customStyle="1" w:styleId="06654400289A418D82294FFFC2A1018B1">
    <w:name w:val="06654400289A418D82294FFFC2A1018B1"/>
    <w:rsid w:val="000B7AC3"/>
    <w:rPr>
      <w:rFonts w:eastAsiaTheme="minorHAnsi"/>
      <w:lang w:eastAsia="en-US"/>
    </w:rPr>
  </w:style>
  <w:style w:type="paragraph" w:customStyle="1" w:styleId="4FCBE7C23F154BA3B115C145D9D931E51">
    <w:name w:val="4FCBE7C23F154BA3B115C145D9D931E51"/>
    <w:rsid w:val="000B7AC3"/>
    <w:rPr>
      <w:rFonts w:eastAsiaTheme="minorHAnsi"/>
      <w:lang w:eastAsia="en-US"/>
    </w:rPr>
  </w:style>
  <w:style w:type="paragraph" w:customStyle="1" w:styleId="767B1F48CF474E86A37BA6924DAC47FE1">
    <w:name w:val="767B1F48CF474E86A37BA6924DAC47FE1"/>
    <w:rsid w:val="000B7AC3"/>
    <w:rPr>
      <w:rFonts w:eastAsiaTheme="minorHAnsi"/>
      <w:lang w:eastAsia="en-US"/>
    </w:rPr>
  </w:style>
  <w:style w:type="paragraph" w:customStyle="1" w:styleId="2DC546845520462C844499B527F624031">
    <w:name w:val="2DC546845520462C844499B527F624031"/>
    <w:rsid w:val="000B7AC3"/>
    <w:rPr>
      <w:rFonts w:eastAsiaTheme="minorHAnsi"/>
      <w:lang w:eastAsia="en-US"/>
    </w:rPr>
  </w:style>
  <w:style w:type="paragraph" w:customStyle="1" w:styleId="75DE1D864C4A4548A58D19F14C4CDD6A1">
    <w:name w:val="75DE1D864C4A4548A58D19F14C4CDD6A1"/>
    <w:rsid w:val="000B7AC3"/>
    <w:rPr>
      <w:rFonts w:eastAsiaTheme="minorHAnsi"/>
      <w:lang w:eastAsia="en-US"/>
    </w:rPr>
  </w:style>
  <w:style w:type="paragraph" w:customStyle="1" w:styleId="FBF3E4C899FC42EEB8979FC5B7209B941">
    <w:name w:val="FBF3E4C899FC42EEB8979FC5B7209B941"/>
    <w:rsid w:val="000B7AC3"/>
    <w:rPr>
      <w:rFonts w:eastAsiaTheme="minorHAnsi"/>
      <w:lang w:eastAsia="en-US"/>
    </w:rPr>
  </w:style>
  <w:style w:type="paragraph" w:customStyle="1" w:styleId="A8C711F4C31F4DFE83E866FD7D9C1EC9">
    <w:name w:val="A8C711F4C31F4DFE83E866FD7D9C1EC9"/>
    <w:rsid w:val="000B7AC3"/>
    <w:rPr>
      <w:rFonts w:eastAsiaTheme="minorHAnsi"/>
      <w:lang w:eastAsia="en-US"/>
    </w:rPr>
  </w:style>
  <w:style w:type="paragraph" w:customStyle="1" w:styleId="EB645F8387334D0B8DE38A2C6796585C">
    <w:name w:val="EB645F8387334D0B8DE38A2C6796585C"/>
    <w:rsid w:val="000B7AC3"/>
    <w:rPr>
      <w:rFonts w:eastAsiaTheme="minorHAnsi"/>
      <w:lang w:eastAsia="en-US"/>
    </w:rPr>
  </w:style>
  <w:style w:type="paragraph" w:customStyle="1" w:styleId="CD4140A16D1A4A13BB18C7D5EF0090F1">
    <w:name w:val="CD4140A16D1A4A13BB18C7D5EF0090F1"/>
    <w:rsid w:val="000B7AC3"/>
    <w:rPr>
      <w:rFonts w:eastAsiaTheme="minorHAnsi"/>
      <w:lang w:eastAsia="en-US"/>
    </w:rPr>
  </w:style>
  <w:style w:type="paragraph" w:customStyle="1" w:styleId="19260D21545D4F04A43A300012583094">
    <w:name w:val="19260D21545D4F04A43A300012583094"/>
    <w:rsid w:val="000B7AC3"/>
    <w:rPr>
      <w:rFonts w:eastAsiaTheme="minorHAnsi"/>
      <w:lang w:eastAsia="en-US"/>
    </w:rPr>
  </w:style>
  <w:style w:type="paragraph" w:customStyle="1" w:styleId="F42BD4BD9BC84EBBB45FAF338F8C0E04">
    <w:name w:val="F42BD4BD9BC84EBBB45FAF338F8C0E04"/>
    <w:rsid w:val="000B7AC3"/>
  </w:style>
  <w:style w:type="paragraph" w:customStyle="1" w:styleId="61F1E86C471848C492E0557757C052C5">
    <w:name w:val="61F1E86C471848C492E0557757C052C5"/>
    <w:rsid w:val="000B7AC3"/>
  </w:style>
  <w:style w:type="paragraph" w:customStyle="1" w:styleId="E2711C34C85841EC91CB61BC38249B43">
    <w:name w:val="E2711C34C85841EC91CB61BC38249B43"/>
    <w:rsid w:val="000B7AC3"/>
  </w:style>
  <w:style w:type="paragraph" w:customStyle="1" w:styleId="F525E0F62C1E49FDA133149EF7A42B2B">
    <w:name w:val="F525E0F62C1E49FDA133149EF7A42B2B"/>
    <w:rsid w:val="000B7AC3"/>
  </w:style>
  <w:style w:type="paragraph" w:customStyle="1" w:styleId="5553F68D10604FBE8071A84C07A7B236">
    <w:name w:val="5553F68D10604FBE8071A84C07A7B236"/>
    <w:rsid w:val="000B7AC3"/>
  </w:style>
  <w:style w:type="paragraph" w:customStyle="1" w:styleId="F7008B371F0A4DDAB652347BDD24CDE4">
    <w:name w:val="F7008B371F0A4DDAB652347BDD24CDE4"/>
    <w:rsid w:val="000B7AC3"/>
  </w:style>
  <w:style w:type="paragraph" w:customStyle="1" w:styleId="06654400289A418D82294FFFC2A1018B2">
    <w:name w:val="06654400289A418D82294FFFC2A1018B2"/>
    <w:rsid w:val="00B4509A"/>
    <w:rPr>
      <w:rFonts w:eastAsiaTheme="minorHAnsi"/>
      <w:lang w:eastAsia="en-US"/>
    </w:rPr>
  </w:style>
  <w:style w:type="paragraph" w:customStyle="1" w:styleId="4FCBE7C23F154BA3B115C145D9D931E52">
    <w:name w:val="4FCBE7C23F154BA3B115C145D9D931E52"/>
    <w:rsid w:val="00B4509A"/>
    <w:rPr>
      <w:rFonts w:eastAsiaTheme="minorHAnsi"/>
      <w:lang w:eastAsia="en-US"/>
    </w:rPr>
  </w:style>
  <w:style w:type="paragraph" w:customStyle="1" w:styleId="767B1F48CF474E86A37BA6924DAC47FE2">
    <w:name w:val="767B1F48CF474E86A37BA6924DAC47FE2"/>
    <w:rsid w:val="00B4509A"/>
    <w:rPr>
      <w:rFonts w:eastAsiaTheme="minorHAnsi"/>
      <w:lang w:eastAsia="en-US"/>
    </w:rPr>
  </w:style>
  <w:style w:type="paragraph" w:customStyle="1" w:styleId="2DC546845520462C844499B527F624032">
    <w:name w:val="2DC546845520462C844499B527F624032"/>
    <w:rsid w:val="00B4509A"/>
    <w:rPr>
      <w:rFonts w:eastAsiaTheme="minorHAnsi"/>
      <w:lang w:eastAsia="en-US"/>
    </w:rPr>
  </w:style>
  <w:style w:type="paragraph" w:customStyle="1" w:styleId="75DE1D864C4A4548A58D19F14C4CDD6A2">
    <w:name w:val="75DE1D864C4A4548A58D19F14C4CDD6A2"/>
    <w:rsid w:val="00B4509A"/>
    <w:rPr>
      <w:rFonts w:eastAsiaTheme="minorHAnsi"/>
      <w:lang w:eastAsia="en-US"/>
    </w:rPr>
  </w:style>
  <w:style w:type="paragraph" w:customStyle="1" w:styleId="FBF3E4C899FC42EEB8979FC5B7209B942">
    <w:name w:val="FBF3E4C899FC42EEB8979FC5B7209B942"/>
    <w:rsid w:val="00B4509A"/>
    <w:rPr>
      <w:rFonts w:eastAsiaTheme="minorHAnsi"/>
      <w:lang w:eastAsia="en-US"/>
    </w:rPr>
  </w:style>
  <w:style w:type="paragraph" w:customStyle="1" w:styleId="A8C711F4C31F4DFE83E866FD7D9C1EC91">
    <w:name w:val="A8C711F4C31F4DFE83E866FD7D9C1EC91"/>
    <w:rsid w:val="00B4509A"/>
    <w:rPr>
      <w:rFonts w:eastAsiaTheme="minorHAnsi"/>
      <w:lang w:eastAsia="en-US"/>
    </w:rPr>
  </w:style>
  <w:style w:type="paragraph" w:customStyle="1" w:styleId="EB645F8387334D0B8DE38A2C6796585C1">
    <w:name w:val="EB645F8387334D0B8DE38A2C6796585C1"/>
    <w:rsid w:val="00B4509A"/>
    <w:rPr>
      <w:rFonts w:eastAsiaTheme="minorHAnsi"/>
      <w:lang w:eastAsia="en-US"/>
    </w:rPr>
  </w:style>
  <w:style w:type="paragraph" w:customStyle="1" w:styleId="CD4140A16D1A4A13BB18C7D5EF0090F11">
    <w:name w:val="CD4140A16D1A4A13BB18C7D5EF0090F11"/>
    <w:rsid w:val="00B4509A"/>
    <w:rPr>
      <w:rFonts w:eastAsiaTheme="minorHAnsi"/>
      <w:lang w:eastAsia="en-US"/>
    </w:rPr>
  </w:style>
  <w:style w:type="paragraph" w:customStyle="1" w:styleId="19260D21545D4F04A43A3000125830941">
    <w:name w:val="19260D21545D4F04A43A3000125830941"/>
    <w:rsid w:val="00B4509A"/>
    <w:rPr>
      <w:rFonts w:eastAsiaTheme="minorHAnsi"/>
      <w:lang w:eastAsia="en-US"/>
    </w:rPr>
  </w:style>
  <w:style w:type="paragraph" w:customStyle="1" w:styleId="0CAECE11D2C645308795054C33D2B4DD">
    <w:name w:val="0CAECE11D2C645308795054C33D2B4DD"/>
    <w:rsid w:val="00B4509A"/>
    <w:rPr>
      <w:rFonts w:eastAsiaTheme="minorHAnsi"/>
      <w:lang w:eastAsia="en-US"/>
    </w:rPr>
  </w:style>
  <w:style w:type="paragraph" w:customStyle="1" w:styleId="F42BD4BD9BC84EBBB45FAF338F8C0E041">
    <w:name w:val="F42BD4BD9BC84EBBB45FAF338F8C0E041"/>
    <w:rsid w:val="00B4509A"/>
    <w:rPr>
      <w:rFonts w:eastAsiaTheme="minorHAnsi"/>
      <w:lang w:eastAsia="en-US"/>
    </w:rPr>
  </w:style>
  <w:style w:type="paragraph" w:customStyle="1" w:styleId="61F1E86C471848C492E0557757C052C51">
    <w:name w:val="61F1E86C471848C492E0557757C052C51"/>
    <w:rsid w:val="00B4509A"/>
    <w:rPr>
      <w:rFonts w:eastAsiaTheme="minorHAnsi"/>
      <w:lang w:eastAsia="en-US"/>
    </w:rPr>
  </w:style>
  <w:style w:type="paragraph" w:customStyle="1" w:styleId="E2711C34C85841EC91CB61BC38249B431">
    <w:name w:val="E2711C34C85841EC91CB61BC38249B431"/>
    <w:rsid w:val="00B4509A"/>
    <w:rPr>
      <w:rFonts w:eastAsiaTheme="minorHAnsi"/>
      <w:lang w:eastAsia="en-US"/>
    </w:rPr>
  </w:style>
  <w:style w:type="paragraph" w:customStyle="1" w:styleId="63E48742B67B4E69BE4AF9BE5C2CE6B7">
    <w:name w:val="63E48742B67B4E69BE4AF9BE5C2CE6B7"/>
    <w:rsid w:val="00B4509A"/>
    <w:rPr>
      <w:rFonts w:eastAsiaTheme="minorHAnsi"/>
      <w:lang w:eastAsia="en-US"/>
    </w:rPr>
  </w:style>
  <w:style w:type="paragraph" w:customStyle="1" w:styleId="F525E0F62C1E49FDA133149EF7A42B2B1">
    <w:name w:val="F525E0F62C1E49FDA133149EF7A42B2B1"/>
    <w:rsid w:val="00B4509A"/>
    <w:rPr>
      <w:rFonts w:eastAsiaTheme="minorHAnsi"/>
      <w:lang w:eastAsia="en-US"/>
    </w:rPr>
  </w:style>
  <w:style w:type="paragraph" w:customStyle="1" w:styleId="5553F68D10604FBE8071A84C07A7B2361">
    <w:name w:val="5553F68D10604FBE8071A84C07A7B2361"/>
    <w:rsid w:val="00B4509A"/>
    <w:rPr>
      <w:rFonts w:eastAsiaTheme="minorHAnsi"/>
      <w:lang w:eastAsia="en-US"/>
    </w:rPr>
  </w:style>
  <w:style w:type="paragraph" w:customStyle="1" w:styleId="F7008B371F0A4DDAB652347BDD24CDE41">
    <w:name w:val="F7008B371F0A4DDAB652347BDD24CDE41"/>
    <w:rsid w:val="00B4509A"/>
    <w:rPr>
      <w:rFonts w:eastAsiaTheme="minorHAnsi"/>
      <w:lang w:eastAsia="en-US"/>
    </w:rPr>
  </w:style>
  <w:style w:type="paragraph" w:customStyle="1" w:styleId="716A19E98B4D4792AB3920539E22E43D">
    <w:name w:val="716A19E98B4D4792AB3920539E22E43D"/>
    <w:rsid w:val="00B4509A"/>
    <w:rPr>
      <w:rFonts w:eastAsiaTheme="minorHAnsi"/>
      <w:lang w:eastAsia="en-US"/>
    </w:rPr>
  </w:style>
  <w:style w:type="paragraph" w:customStyle="1" w:styleId="A974E99DF9144698BC9CED81881A9DE6">
    <w:name w:val="A974E99DF9144698BC9CED81881A9DE6"/>
    <w:rsid w:val="00B4509A"/>
    <w:rPr>
      <w:rFonts w:eastAsiaTheme="minorHAnsi"/>
      <w:lang w:eastAsia="en-US"/>
    </w:rPr>
  </w:style>
  <w:style w:type="paragraph" w:customStyle="1" w:styleId="02E6783427B34B1BB9D1CE94EE42CAFF">
    <w:name w:val="02E6783427B34B1BB9D1CE94EE42CAFF"/>
    <w:rsid w:val="00B4509A"/>
    <w:rPr>
      <w:rFonts w:eastAsiaTheme="minorHAnsi"/>
      <w:lang w:eastAsia="en-US"/>
    </w:rPr>
  </w:style>
  <w:style w:type="paragraph" w:customStyle="1" w:styleId="CF947B2E8C1A47959DBAEC7E04D6351C">
    <w:name w:val="CF947B2E8C1A47959DBAEC7E04D6351C"/>
    <w:rsid w:val="00B4509A"/>
  </w:style>
  <w:style w:type="paragraph" w:customStyle="1" w:styleId="06654400289A418D82294FFFC2A1018B3">
    <w:name w:val="06654400289A418D82294FFFC2A1018B3"/>
    <w:rsid w:val="00B4509A"/>
    <w:rPr>
      <w:rFonts w:eastAsiaTheme="minorHAnsi"/>
      <w:lang w:eastAsia="en-US"/>
    </w:rPr>
  </w:style>
  <w:style w:type="paragraph" w:customStyle="1" w:styleId="4FCBE7C23F154BA3B115C145D9D931E53">
    <w:name w:val="4FCBE7C23F154BA3B115C145D9D931E53"/>
    <w:rsid w:val="00B4509A"/>
    <w:rPr>
      <w:rFonts w:eastAsiaTheme="minorHAnsi"/>
      <w:lang w:eastAsia="en-US"/>
    </w:rPr>
  </w:style>
  <w:style w:type="paragraph" w:customStyle="1" w:styleId="767B1F48CF474E86A37BA6924DAC47FE3">
    <w:name w:val="767B1F48CF474E86A37BA6924DAC47FE3"/>
    <w:rsid w:val="00B4509A"/>
    <w:rPr>
      <w:rFonts w:eastAsiaTheme="minorHAnsi"/>
      <w:lang w:eastAsia="en-US"/>
    </w:rPr>
  </w:style>
  <w:style w:type="paragraph" w:customStyle="1" w:styleId="2DC546845520462C844499B527F624033">
    <w:name w:val="2DC546845520462C844499B527F624033"/>
    <w:rsid w:val="00B4509A"/>
    <w:rPr>
      <w:rFonts w:eastAsiaTheme="minorHAnsi"/>
      <w:lang w:eastAsia="en-US"/>
    </w:rPr>
  </w:style>
  <w:style w:type="paragraph" w:customStyle="1" w:styleId="75DE1D864C4A4548A58D19F14C4CDD6A3">
    <w:name w:val="75DE1D864C4A4548A58D19F14C4CDD6A3"/>
    <w:rsid w:val="00B4509A"/>
    <w:rPr>
      <w:rFonts w:eastAsiaTheme="minorHAnsi"/>
      <w:lang w:eastAsia="en-US"/>
    </w:rPr>
  </w:style>
  <w:style w:type="paragraph" w:customStyle="1" w:styleId="FBF3E4C899FC42EEB8979FC5B7209B943">
    <w:name w:val="FBF3E4C899FC42EEB8979FC5B7209B943"/>
    <w:rsid w:val="00B4509A"/>
    <w:rPr>
      <w:rFonts w:eastAsiaTheme="minorHAnsi"/>
      <w:lang w:eastAsia="en-US"/>
    </w:rPr>
  </w:style>
  <w:style w:type="paragraph" w:customStyle="1" w:styleId="A8C711F4C31F4DFE83E866FD7D9C1EC92">
    <w:name w:val="A8C711F4C31F4DFE83E866FD7D9C1EC92"/>
    <w:rsid w:val="00B4509A"/>
    <w:rPr>
      <w:rFonts w:eastAsiaTheme="minorHAnsi"/>
      <w:lang w:eastAsia="en-US"/>
    </w:rPr>
  </w:style>
  <w:style w:type="paragraph" w:customStyle="1" w:styleId="EB645F8387334D0B8DE38A2C6796585C2">
    <w:name w:val="EB645F8387334D0B8DE38A2C6796585C2"/>
    <w:rsid w:val="00B4509A"/>
    <w:rPr>
      <w:rFonts w:eastAsiaTheme="minorHAnsi"/>
      <w:lang w:eastAsia="en-US"/>
    </w:rPr>
  </w:style>
  <w:style w:type="paragraph" w:customStyle="1" w:styleId="CD4140A16D1A4A13BB18C7D5EF0090F12">
    <w:name w:val="CD4140A16D1A4A13BB18C7D5EF0090F12"/>
    <w:rsid w:val="00B4509A"/>
    <w:rPr>
      <w:rFonts w:eastAsiaTheme="minorHAnsi"/>
      <w:lang w:eastAsia="en-US"/>
    </w:rPr>
  </w:style>
  <w:style w:type="paragraph" w:customStyle="1" w:styleId="19260D21545D4F04A43A3000125830942">
    <w:name w:val="19260D21545D4F04A43A3000125830942"/>
    <w:rsid w:val="00B4509A"/>
    <w:rPr>
      <w:rFonts w:eastAsiaTheme="minorHAnsi"/>
      <w:lang w:eastAsia="en-US"/>
    </w:rPr>
  </w:style>
  <w:style w:type="paragraph" w:customStyle="1" w:styleId="0CAECE11D2C645308795054C33D2B4DD1">
    <w:name w:val="0CAECE11D2C645308795054C33D2B4DD1"/>
    <w:rsid w:val="00B4509A"/>
    <w:rPr>
      <w:rFonts w:eastAsiaTheme="minorHAnsi"/>
      <w:lang w:eastAsia="en-US"/>
    </w:rPr>
  </w:style>
  <w:style w:type="paragraph" w:customStyle="1" w:styleId="F42BD4BD9BC84EBBB45FAF338F8C0E042">
    <w:name w:val="F42BD4BD9BC84EBBB45FAF338F8C0E042"/>
    <w:rsid w:val="00B4509A"/>
    <w:rPr>
      <w:rFonts w:eastAsiaTheme="minorHAnsi"/>
      <w:lang w:eastAsia="en-US"/>
    </w:rPr>
  </w:style>
  <w:style w:type="paragraph" w:customStyle="1" w:styleId="61F1E86C471848C492E0557757C052C52">
    <w:name w:val="61F1E86C471848C492E0557757C052C52"/>
    <w:rsid w:val="00B4509A"/>
    <w:rPr>
      <w:rFonts w:eastAsiaTheme="minorHAnsi"/>
      <w:lang w:eastAsia="en-US"/>
    </w:rPr>
  </w:style>
  <w:style w:type="paragraph" w:customStyle="1" w:styleId="E2711C34C85841EC91CB61BC38249B432">
    <w:name w:val="E2711C34C85841EC91CB61BC38249B432"/>
    <w:rsid w:val="00B4509A"/>
    <w:rPr>
      <w:rFonts w:eastAsiaTheme="minorHAnsi"/>
      <w:lang w:eastAsia="en-US"/>
    </w:rPr>
  </w:style>
  <w:style w:type="paragraph" w:customStyle="1" w:styleId="63E48742B67B4E69BE4AF9BE5C2CE6B71">
    <w:name w:val="63E48742B67B4E69BE4AF9BE5C2CE6B71"/>
    <w:rsid w:val="00B4509A"/>
    <w:rPr>
      <w:rFonts w:eastAsiaTheme="minorHAnsi"/>
      <w:lang w:eastAsia="en-US"/>
    </w:rPr>
  </w:style>
  <w:style w:type="paragraph" w:customStyle="1" w:styleId="F525E0F62C1E49FDA133149EF7A42B2B2">
    <w:name w:val="F525E0F62C1E49FDA133149EF7A42B2B2"/>
    <w:rsid w:val="00B4509A"/>
    <w:rPr>
      <w:rFonts w:eastAsiaTheme="minorHAnsi"/>
      <w:lang w:eastAsia="en-US"/>
    </w:rPr>
  </w:style>
  <w:style w:type="paragraph" w:customStyle="1" w:styleId="5553F68D10604FBE8071A84C07A7B2362">
    <w:name w:val="5553F68D10604FBE8071A84C07A7B2362"/>
    <w:rsid w:val="00B4509A"/>
    <w:rPr>
      <w:rFonts w:eastAsiaTheme="minorHAnsi"/>
      <w:lang w:eastAsia="en-US"/>
    </w:rPr>
  </w:style>
  <w:style w:type="paragraph" w:customStyle="1" w:styleId="F7008B371F0A4DDAB652347BDD24CDE42">
    <w:name w:val="F7008B371F0A4DDAB652347BDD24CDE42"/>
    <w:rsid w:val="00B4509A"/>
    <w:rPr>
      <w:rFonts w:eastAsiaTheme="minorHAnsi"/>
      <w:lang w:eastAsia="en-US"/>
    </w:rPr>
  </w:style>
  <w:style w:type="paragraph" w:customStyle="1" w:styleId="716A19E98B4D4792AB3920539E22E43D1">
    <w:name w:val="716A19E98B4D4792AB3920539E22E43D1"/>
    <w:rsid w:val="00B4509A"/>
    <w:rPr>
      <w:rFonts w:eastAsiaTheme="minorHAnsi"/>
      <w:lang w:eastAsia="en-US"/>
    </w:rPr>
  </w:style>
  <w:style w:type="paragraph" w:customStyle="1" w:styleId="A974E99DF9144698BC9CED81881A9DE61">
    <w:name w:val="A974E99DF9144698BC9CED81881A9DE61"/>
    <w:rsid w:val="00B4509A"/>
    <w:rPr>
      <w:rFonts w:eastAsiaTheme="minorHAnsi"/>
      <w:lang w:eastAsia="en-US"/>
    </w:rPr>
  </w:style>
  <w:style w:type="paragraph" w:customStyle="1" w:styleId="02E6783427B34B1BB9D1CE94EE42CAFF1">
    <w:name w:val="02E6783427B34B1BB9D1CE94EE42CAFF1"/>
    <w:rsid w:val="00B4509A"/>
    <w:rPr>
      <w:rFonts w:eastAsiaTheme="minorHAnsi"/>
      <w:lang w:eastAsia="en-US"/>
    </w:rPr>
  </w:style>
  <w:style w:type="paragraph" w:customStyle="1" w:styleId="362A242FE1074E20BCAB2D35A6CFD4F6">
    <w:name w:val="362A242FE1074E20BCAB2D35A6CFD4F6"/>
    <w:rsid w:val="00B4509A"/>
    <w:rPr>
      <w:rFonts w:eastAsiaTheme="minorHAnsi"/>
      <w:lang w:eastAsia="en-US"/>
    </w:rPr>
  </w:style>
  <w:style w:type="paragraph" w:customStyle="1" w:styleId="06654400289A418D82294FFFC2A1018B4">
    <w:name w:val="06654400289A418D82294FFFC2A1018B4"/>
    <w:rsid w:val="00B4509A"/>
    <w:rPr>
      <w:rFonts w:eastAsiaTheme="minorHAnsi"/>
      <w:lang w:eastAsia="en-US"/>
    </w:rPr>
  </w:style>
  <w:style w:type="paragraph" w:customStyle="1" w:styleId="4FCBE7C23F154BA3B115C145D9D931E54">
    <w:name w:val="4FCBE7C23F154BA3B115C145D9D931E54"/>
    <w:rsid w:val="00B4509A"/>
    <w:rPr>
      <w:rFonts w:eastAsiaTheme="minorHAnsi"/>
      <w:lang w:eastAsia="en-US"/>
    </w:rPr>
  </w:style>
  <w:style w:type="paragraph" w:customStyle="1" w:styleId="767B1F48CF474E86A37BA6924DAC47FE4">
    <w:name w:val="767B1F48CF474E86A37BA6924DAC47FE4"/>
    <w:rsid w:val="00B4509A"/>
    <w:rPr>
      <w:rFonts w:eastAsiaTheme="minorHAnsi"/>
      <w:lang w:eastAsia="en-US"/>
    </w:rPr>
  </w:style>
  <w:style w:type="paragraph" w:customStyle="1" w:styleId="2DC546845520462C844499B527F624034">
    <w:name w:val="2DC546845520462C844499B527F624034"/>
    <w:rsid w:val="00B4509A"/>
    <w:rPr>
      <w:rFonts w:eastAsiaTheme="minorHAnsi"/>
      <w:lang w:eastAsia="en-US"/>
    </w:rPr>
  </w:style>
  <w:style w:type="paragraph" w:customStyle="1" w:styleId="75DE1D864C4A4548A58D19F14C4CDD6A4">
    <w:name w:val="75DE1D864C4A4548A58D19F14C4CDD6A4"/>
    <w:rsid w:val="00B4509A"/>
    <w:rPr>
      <w:rFonts w:eastAsiaTheme="minorHAnsi"/>
      <w:lang w:eastAsia="en-US"/>
    </w:rPr>
  </w:style>
  <w:style w:type="paragraph" w:customStyle="1" w:styleId="FBF3E4C899FC42EEB8979FC5B7209B944">
    <w:name w:val="FBF3E4C899FC42EEB8979FC5B7209B944"/>
    <w:rsid w:val="00B4509A"/>
    <w:rPr>
      <w:rFonts w:eastAsiaTheme="minorHAnsi"/>
      <w:lang w:eastAsia="en-US"/>
    </w:rPr>
  </w:style>
  <w:style w:type="paragraph" w:customStyle="1" w:styleId="A8C711F4C31F4DFE83E866FD7D9C1EC93">
    <w:name w:val="A8C711F4C31F4DFE83E866FD7D9C1EC93"/>
    <w:rsid w:val="00B4509A"/>
    <w:rPr>
      <w:rFonts w:eastAsiaTheme="minorHAnsi"/>
      <w:lang w:eastAsia="en-US"/>
    </w:rPr>
  </w:style>
  <w:style w:type="paragraph" w:customStyle="1" w:styleId="EB645F8387334D0B8DE38A2C6796585C3">
    <w:name w:val="EB645F8387334D0B8DE38A2C6796585C3"/>
    <w:rsid w:val="00B4509A"/>
    <w:rPr>
      <w:rFonts w:eastAsiaTheme="minorHAnsi"/>
      <w:lang w:eastAsia="en-US"/>
    </w:rPr>
  </w:style>
  <w:style w:type="paragraph" w:customStyle="1" w:styleId="CD4140A16D1A4A13BB18C7D5EF0090F13">
    <w:name w:val="CD4140A16D1A4A13BB18C7D5EF0090F13"/>
    <w:rsid w:val="00B4509A"/>
    <w:rPr>
      <w:rFonts w:eastAsiaTheme="minorHAnsi"/>
      <w:lang w:eastAsia="en-US"/>
    </w:rPr>
  </w:style>
  <w:style w:type="paragraph" w:customStyle="1" w:styleId="19260D21545D4F04A43A3000125830943">
    <w:name w:val="19260D21545D4F04A43A3000125830943"/>
    <w:rsid w:val="00B4509A"/>
    <w:rPr>
      <w:rFonts w:eastAsiaTheme="minorHAnsi"/>
      <w:lang w:eastAsia="en-US"/>
    </w:rPr>
  </w:style>
  <w:style w:type="paragraph" w:customStyle="1" w:styleId="0CAECE11D2C645308795054C33D2B4DD2">
    <w:name w:val="0CAECE11D2C645308795054C33D2B4DD2"/>
    <w:rsid w:val="00B4509A"/>
    <w:rPr>
      <w:rFonts w:eastAsiaTheme="minorHAnsi"/>
      <w:lang w:eastAsia="en-US"/>
    </w:rPr>
  </w:style>
  <w:style w:type="paragraph" w:customStyle="1" w:styleId="F42BD4BD9BC84EBBB45FAF338F8C0E043">
    <w:name w:val="F42BD4BD9BC84EBBB45FAF338F8C0E043"/>
    <w:rsid w:val="00B4509A"/>
    <w:rPr>
      <w:rFonts w:eastAsiaTheme="minorHAnsi"/>
      <w:lang w:eastAsia="en-US"/>
    </w:rPr>
  </w:style>
  <w:style w:type="paragraph" w:customStyle="1" w:styleId="61F1E86C471848C492E0557757C052C53">
    <w:name w:val="61F1E86C471848C492E0557757C052C53"/>
    <w:rsid w:val="00B4509A"/>
    <w:rPr>
      <w:rFonts w:eastAsiaTheme="minorHAnsi"/>
      <w:lang w:eastAsia="en-US"/>
    </w:rPr>
  </w:style>
  <w:style w:type="paragraph" w:customStyle="1" w:styleId="E2711C34C85841EC91CB61BC38249B433">
    <w:name w:val="E2711C34C85841EC91CB61BC38249B433"/>
    <w:rsid w:val="00B4509A"/>
    <w:rPr>
      <w:rFonts w:eastAsiaTheme="minorHAnsi"/>
      <w:lang w:eastAsia="en-US"/>
    </w:rPr>
  </w:style>
  <w:style w:type="paragraph" w:customStyle="1" w:styleId="63E48742B67B4E69BE4AF9BE5C2CE6B72">
    <w:name w:val="63E48742B67B4E69BE4AF9BE5C2CE6B72"/>
    <w:rsid w:val="00B4509A"/>
    <w:rPr>
      <w:rFonts w:eastAsiaTheme="minorHAnsi"/>
      <w:lang w:eastAsia="en-US"/>
    </w:rPr>
  </w:style>
  <w:style w:type="paragraph" w:customStyle="1" w:styleId="F525E0F62C1E49FDA133149EF7A42B2B3">
    <w:name w:val="F525E0F62C1E49FDA133149EF7A42B2B3"/>
    <w:rsid w:val="00B4509A"/>
    <w:rPr>
      <w:rFonts w:eastAsiaTheme="minorHAnsi"/>
      <w:lang w:eastAsia="en-US"/>
    </w:rPr>
  </w:style>
  <w:style w:type="paragraph" w:customStyle="1" w:styleId="5553F68D10604FBE8071A84C07A7B2363">
    <w:name w:val="5553F68D10604FBE8071A84C07A7B2363"/>
    <w:rsid w:val="00B4509A"/>
    <w:rPr>
      <w:rFonts w:eastAsiaTheme="minorHAnsi"/>
      <w:lang w:eastAsia="en-US"/>
    </w:rPr>
  </w:style>
  <w:style w:type="paragraph" w:customStyle="1" w:styleId="F7008B371F0A4DDAB652347BDD24CDE43">
    <w:name w:val="F7008B371F0A4DDAB652347BDD24CDE43"/>
    <w:rsid w:val="00B4509A"/>
    <w:rPr>
      <w:rFonts w:eastAsiaTheme="minorHAnsi"/>
      <w:lang w:eastAsia="en-US"/>
    </w:rPr>
  </w:style>
  <w:style w:type="paragraph" w:customStyle="1" w:styleId="716A19E98B4D4792AB3920539E22E43D2">
    <w:name w:val="716A19E98B4D4792AB3920539E22E43D2"/>
    <w:rsid w:val="00B4509A"/>
    <w:rPr>
      <w:rFonts w:eastAsiaTheme="minorHAnsi"/>
      <w:lang w:eastAsia="en-US"/>
    </w:rPr>
  </w:style>
  <w:style w:type="paragraph" w:customStyle="1" w:styleId="A974E99DF9144698BC9CED81881A9DE62">
    <w:name w:val="A974E99DF9144698BC9CED81881A9DE62"/>
    <w:rsid w:val="00B4509A"/>
    <w:rPr>
      <w:rFonts w:eastAsiaTheme="minorHAnsi"/>
      <w:lang w:eastAsia="en-US"/>
    </w:rPr>
  </w:style>
  <w:style w:type="paragraph" w:customStyle="1" w:styleId="02E6783427B34B1BB9D1CE94EE42CAFF2">
    <w:name w:val="02E6783427B34B1BB9D1CE94EE42CAFF2"/>
    <w:rsid w:val="00B4509A"/>
    <w:rPr>
      <w:rFonts w:eastAsiaTheme="minorHAnsi"/>
      <w:lang w:eastAsia="en-US"/>
    </w:rPr>
  </w:style>
  <w:style w:type="paragraph" w:customStyle="1" w:styleId="362A242FE1074E20BCAB2D35A6CFD4F61">
    <w:name w:val="362A242FE1074E20BCAB2D35A6CFD4F61"/>
    <w:rsid w:val="00B4509A"/>
    <w:rPr>
      <w:rFonts w:eastAsiaTheme="minorHAnsi"/>
      <w:lang w:eastAsia="en-US"/>
    </w:rPr>
  </w:style>
  <w:style w:type="paragraph" w:customStyle="1" w:styleId="B1128972DC2A4D228B78665D3AD0B712">
    <w:name w:val="B1128972DC2A4D228B78665D3AD0B712"/>
    <w:rsid w:val="00B4509A"/>
    <w:rPr>
      <w:rFonts w:eastAsiaTheme="minorHAnsi"/>
      <w:lang w:eastAsia="en-US"/>
    </w:rPr>
  </w:style>
  <w:style w:type="paragraph" w:customStyle="1" w:styleId="5C992369DE284FC29256A13B1DF810EB">
    <w:name w:val="5C992369DE284FC29256A13B1DF810EB"/>
    <w:rsid w:val="00B4509A"/>
    <w:rPr>
      <w:rFonts w:eastAsiaTheme="minorHAnsi"/>
      <w:lang w:eastAsia="en-US"/>
    </w:rPr>
  </w:style>
  <w:style w:type="paragraph" w:customStyle="1" w:styleId="E475F8184EFA429D863D106657603C18">
    <w:name w:val="E475F8184EFA429D863D106657603C18"/>
    <w:rsid w:val="00B4509A"/>
    <w:rPr>
      <w:rFonts w:eastAsiaTheme="minorHAnsi"/>
      <w:lang w:eastAsia="en-US"/>
    </w:rPr>
  </w:style>
  <w:style w:type="paragraph" w:customStyle="1" w:styleId="1E9E9E7101484CEE9AED905F9598BB39">
    <w:name w:val="1E9E9E7101484CEE9AED905F9598BB39"/>
    <w:rsid w:val="00B4509A"/>
    <w:rPr>
      <w:rFonts w:eastAsiaTheme="minorHAnsi"/>
      <w:lang w:eastAsia="en-US"/>
    </w:rPr>
  </w:style>
  <w:style w:type="paragraph" w:customStyle="1" w:styleId="78C443D771BA4CCB837B8D2FE803010C">
    <w:name w:val="78C443D771BA4CCB837B8D2FE803010C"/>
    <w:rsid w:val="00B4509A"/>
    <w:rPr>
      <w:rFonts w:eastAsiaTheme="minorHAnsi"/>
      <w:lang w:eastAsia="en-US"/>
    </w:rPr>
  </w:style>
  <w:style w:type="paragraph" w:customStyle="1" w:styleId="39919288C89B46B3BD0FA6523B68A7C3">
    <w:name w:val="39919288C89B46B3BD0FA6523B68A7C3"/>
    <w:rsid w:val="00B4509A"/>
  </w:style>
  <w:style w:type="paragraph" w:customStyle="1" w:styleId="06654400289A418D82294FFFC2A1018B5">
    <w:name w:val="06654400289A418D82294FFFC2A1018B5"/>
    <w:rsid w:val="00DC12ED"/>
    <w:rPr>
      <w:rFonts w:eastAsiaTheme="minorHAnsi"/>
      <w:lang w:eastAsia="en-US"/>
    </w:rPr>
  </w:style>
  <w:style w:type="paragraph" w:customStyle="1" w:styleId="4FCBE7C23F154BA3B115C145D9D931E55">
    <w:name w:val="4FCBE7C23F154BA3B115C145D9D931E55"/>
    <w:rsid w:val="00DC12ED"/>
    <w:rPr>
      <w:rFonts w:eastAsiaTheme="minorHAnsi"/>
      <w:lang w:eastAsia="en-US"/>
    </w:rPr>
  </w:style>
  <w:style w:type="paragraph" w:customStyle="1" w:styleId="767B1F48CF474E86A37BA6924DAC47FE5">
    <w:name w:val="767B1F48CF474E86A37BA6924DAC47FE5"/>
    <w:rsid w:val="00DC12ED"/>
    <w:rPr>
      <w:rFonts w:eastAsiaTheme="minorHAnsi"/>
      <w:lang w:eastAsia="en-US"/>
    </w:rPr>
  </w:style>
  <w:style w:type="paragraph" w:customStyle="1" w:styleId="2DC546845520462C844499B527F624035">
    <w:name w:val="2DC546845520462C844499B527F624035"/>
    <w:rsid w:val="00DC12ED"/>
    <w:rPr>
      <w:rFonts w:eastAsiaTheme="minorHAnsi"/>
      <w:lang w:eastAsia="en-US"/>
    </w:rPr>
  </w:style>
  <w:style w:type="paragraph" w:customStyle="1" w:styleId="75DE1D864C4A4548A58D19F14C4CDD6A5">
    <w:name w:val="75DE1D864C4A4548A58D19F14C4CDD6A5"/>
    <w:rsid w:val="00DC12ED"/>
    <w:rPr>
      <w:rFonts w:eastAsiaTheme="minorHAnsi"/>
      <w:lang w:eastAsia="en-US"/>
    </w:rPr>
  </w:style>
  <w:style w:type="paragraph" w:customStyle="1" w:styleId="FBF3E4C899FC42EEB8979FC5B7209B945">
    <w:name w:val="FBF3E4C899FC42EEB8979FC5B7209B945"/>
    <w:rsid w:val="00DC12ED"/>
    <w:rPr>
      <w:rFonts w:eastAsiaTheme="minorHAnsi"/>
      <w:lang w:eastAsia="en-US"/>
    </w:rPr>
  </w:style>
  <w:style w:type="paragraph" w:customStyle="1" w:styleId="A8C711F4C31F4DFE83E866FD7D9C1EC94">
    <w:name w:val="A8C711F4C31F4DFE83E866FD7D9C1EC94"/>
    <w:rsid w:val="00DC12ED"/>
    <w:rPr>
      <w:rFonts w:eastAsiaTheme="minorHAnsi"/>
      <w:lang w:eastAsia="en-US"/>
    </w:rPr>
  </w:style>
  <w:style w:type="paragraph" w:customStyle="1" w:styleId="EB645F8387334D0B8DE38A2C6796585C4">
    <w:name w:val="EB645F8387334D0B8DE38A2C6796585C4"/>
    <w:rsid w:val="00DC12ED"/>
    <w:rPr>
      <w:rFonts w:eastAsiaTheme="minorHAnsi"/>
      <w:lang w:eastAsia="en-US"/>
    </w:rPr>
  </w:style>
  <w:style w:type="paragraph" w:customStyle="1" w:styleId="B1A92B97743B4E27944191DBCA0F24C2">
    <w:name w:val="B1A92B97743B4E27944191DBCA0F24C2"/>
    <w:rsid w:val="00DC12ED"/>
    <w:rPr>
      <w:rFonts w:eastAsiaTheme="minorHAnsi"/>
      <w:lang w:eastAsia="en-US"/>
    </w:rPr>
  </w:style>
  <w:style w:type="paragraph" w:customStyle="1" w:styleId="19260D21545D4F04A43A3000125830944">
    <w:name w:val="19260D21545D4F04A43A3000125830944"/>
    <w:rsid w:val="00DC12ED"/>
    <w:rPr>
      <w:rFonts w:eastAsiaTheme="minorHAnsi"/>
      <w:lang w:eastAsia="en-US"/>
    </w:rPr>
  </w:style>
  <w:style w:type="paragraph" w:customStyle="1" w:styleId="D78A57D9133D42CF8AA44AFB6056558F">
    <w:name w:val="D78A57D9133D42CF8AA44AFB6056558F"/>
    <w:rsid w:val="00DC12ED"/>
    <w:rPr>
      <w:rFonts w:eastAsiaTheme="minorHAnsi"/>
      <w:lang w:eastAsia="en-US"/>
    </w:rPr>
  </w:style>
  <w:style w:type="paragraph" w:customStyle="1" w:styleId="6F8A13CE24E64ABB8DF858E1EAAB22AD">
    <w:name w:val="6F8A13CE24E64ABB8DF858E1EAAB22AD"/>
    <w:rsid w:val="00DC12ED"/>
    <w:rPr>
      <w:rFonts w:eastAsiaTheme="minorHAnsi"/>
      <w:lang w:eastAsia="en-US"/>
    </w:rPr>
  </w:style>
  <w:style w:type="paragraph" w:customStyle="1" w:styleId="39919288C89B46B3BD0FA6523B68A7C31">
    <w:name w:val="39919288C89B46B3BD0FA6523B68A7C31"/>
    <w:rsid w:val="00DC12ED"/>
    <w:rPr>
      <w:rFonts w:eastAsiaTheme="minorHAnsi"/>
      <w:lang w:eastAsia="en-US"/>
    </w:rPr>
  </w:style>
  <w:style w:type="paragraph" w:customStyle="1" w:styleId="0CAECE11D2C645308795054C33D2B4DD3">
    <w:name w:val="0CAECE11D2C645308795054C33D2B4DD3"/>
    <w:rsid w:val="00DC12ED"/>
    <w:rPr>
      <w:rFonts w:eastAsiaTheme="minorHAnsi"/>
      <w:lang w:eastAsia="en-US"/>
    </w:rPr>
  </w:style>
  <w:style w:type="paragraph" w:customStyle="1" w:styleId="F42BD4BD9BC84EBBB45FAF338F8C0E044">
    <w:name w:val="F42BD4BD9BC84EBBB45FAF338F8C0E044"/>
    <w:rsid w:val="00DC12ED"/>
    <w:rPr>
      <w:rFonts w:eastAsiaTheme="minorHAnsi"/>
      <w:lang w:eastAsia="en-US"/>
    </w:rPr>
  </w:style>
  <w:style w:type="paragraph" w:customStyle="1" w:styleId="61F1E86C471848C492E0557757C052C54">
    <w:name w:val="61F1E86C471848C492E0557757C052C54"/>
    <w:rsid w:val="00DC12ED"/>
    <w:rPr>
      <w:rFonts w:eastAsiaTheme="minorHAnsi"/>
      <w:lang w:eastAsia="en-US"/>
    </w:rPr>
  </w:style>
  <w:style w:type="paragraph" w:customStyle="1" w:styleId="E2711C34C85841EC91CB61BC38249B434">
    <w:name w:val="E2711C34C85841EC91CB61BC38249B434"/>
    <w:rsid w:val="00DC12ED"/>
    <w:rPr>
      <w:rFonts w:eastAsiaTheme="minorHAnsi"/>
      <w:lang w:eastAsia="en-US"/>
    </w:rPr>
  </w:style>
  <w:style w:type="paragraph" w:customStyle="1" w:styleId="F525E0F62C1E49FDA133149EF7A42B2B4">
    <w:name w:val="F525E0F62C1E49FDA133149EF7A42B2B4"/>
    <w:rsid w:val="00DC12ED"/>
    <w:rPr>
      <w:rFonts w:eastAsiaTheme="minorHAnsi"/>
      <w:lang w:eastAsia="en-US"/>
    </w:rPr>
  </w:style>
  <w:style w:type="paragraph" w:customStyle="1" w:styleId="5553F68D10604FBE8071A84C07A7B2364">
    <w:name w:val="5553F68D10604FBE8071A84C07A7B2364"/>
    <w:rsid w:val="00DC12ED"/>
    <w:rPr>
      <w:rFonts w:eastAsiaTheme="minorHAnsi"/>
      <w:lang w:eastAsia="en-US"/>
    </w:rPr>
  </w:style>
  <w:style w:type="paragraph" w:customStyle="1" w:styleId="F7008B371F0A4DDAB652347BDD24CDE44">
    <w:name w:val="F7008B371F0A4DDAB652347BDD24CDE44"/>
    <w:rsid w:val="00DC12ED"/>
    <w:rPr>
      <w:rFonts w:eastAsiaTheme="minorHAnsi"/>
      <w:lang w:eastAsia="en-US"/>
    </w:rPr>
  </w:style>
  <w:style w:type="paragraph" w:customStyle="1" w:styleId="716A19E98B4D4792AB3920539E22E43D3">
    <w:name w:val="716A19E98B4D4792AB3920539E22E43D3"/>
    <w:rsid w:val="00DC12ED"/>
    <w:rPr>
      <w:rFonts w:eastAsiaTheme="minorHAnsi"/>
      <w:lang w:eastAsia="en-US"/>
    </w:rPr>
  </w:style>
  <w:style w:type="paragraph" w:customStyle="1" w:styleId="A974E99DF9144698BC9CED81881A9DE63">
    <w:name w:val="A974E99DF9144698BC9CED81881A9DE63"/>
    <w:rsid w:val="00DC12ED"/>
    <w:rPr>
      <w:rFonts w:eastAsiaTheme="minorHAnsi"/>
      <w:lang w:eastAsia="en-US"/>
    </w:rPr>
  </w:style>
  <w:style w:type="paragraph" w:customStyle="1" w:styleId="02E6783427B34B1BB9D1CE94EE42CAFF3">
    <w:name w:val="02E6783427B34B1BB9D1CE94EE42CAFF3"/>
    <w:rsid w:val="00DC12ED"/>
    <w:rPr>
      <w:rFonts w:eastAsiaTheme="minorHAnsi"/>
      <w:lang w:eastAsia="en-US"/>
    </w:rPr>
  </w:style>
  <w:style w:type="paragraph" w:customStyle="1" w:styleId="362A242FE1074E20BCAB2D35A6CFD4F62">
    <w:name w:val="362A242FE1074E20BCAB2D35A6CFD4F62"/>
    <w:rsid w:val="00DC12ED"/>
    <w:rPr>
      <w:rFonts w:eastAsiaTheme="minorHAnsi"/>
      <w:lang w:eastAsia="en-US"/>
    </w:rPr>
  </w:style>
  <w:style w:type="paragraph" w:customStyle="1" w:styleId="B1128972DC2A4D228B78665D3AD0B7121">
    <w:name w:val="B1128972DC2A4D228B78665D3AD0B7121"/>
    <w:rsid w:val="00DC12ED"/>
    <w:rPr>
      <w:rFonts w:eastAsiaTheme="minorHAnsi"/>
      <w:lang w:eastAsia="en-US"/>
    </w:rPr>
  </w:style>
  <w:style w:type="paragraph" w:customStyle="1" w:styleId="5C992369DE284FC29256A13B1DF810EB1">
    <w:name w:val="5C992369DE284FC29256A13B1DF810EB1"/>
    <w:rsid w:val="00DC12ED"/>
    <w:rPr>
      <w:rFonts w:eastAsiaTheme="minorHAnsi"/>
      <w:lang w:eastAsia="en-US"/>
    </w:rPr>
  </w:style>
  <w:style w:type="paragraph" w:customStyle="1" w:styleId="E475F8184EFA429D863D106657603C181">
    <w:name w:val="E475F8184EFA429D863D106657603C181"/>
    <w:rsid w:val="00DC12ED"/>
    <w:rPr>
      <w:rFonts w:eastAsiaTheme="minorHAnsi"/>
      <w:lang w:eastAsia="en-US"/>
    </w:rPr>
  </w:style>
  <w:style w:type="paragraph" w:customStyle="1" w:styleId="1E9E9E7101484CEE9AED905F9598BB391">
    <w:name w:val="1E9E9E7101484CEE9AED905F9598BB391"/>
    <w:rsid w:val="00DC12ED"/>
    <w:rPr>
      <w:rFonts w:eastAsiaTheme="minorHAnsi"/>
      <w:lang w:eastAsia="en-US"/>
    </w:rPr>
  </w:style>
  <w:style w:type="paragraph" w:customStyle="1" w:styleId="78C443D771BA4CCB837B8D2FE803010C1">
    <w:name w:val="78C443D771BA4CCB837B8D2FE803010C1"/>
    <w:rsid w:val="00DC12ED"/>
    <w:rPr>
      <w:rFonts w:eastAsiaTheme="minorHAnsi"/>
      <w:lang w:eastAsia="en-US"/>
    </w:rPr>
  </w:style>
  <w:style w:type="paragraph" w:customStyle="1" w:styleId="CED88BF3FC9C4C8DA6C46A439018AD37">
    <w:name w:val="CED88BF3FC9C4C8DA6C46A439018AD37"/>
    <w:rsid w:val="00DC12ED"/>
    <w:rPr>
      <w:rFonts w:eastAsiaTheme="minorHAnsi"/>
      <w:lang w:eastAsia="en-US"/>
    </w:rPr>
  </w:style>
  <w:style w:type="paragraph" w:customStyle="1" w:styleId="F0E9C697CA5C4CE093E4E7E87FC3939D">
    <w:name w:val="F0E9C697CA5C4CE093E4E7E87FC3939D"/>
    <w:rsid w:val="001C1C22"/>
    <w:pPr>
      <w:spacing w:after="160" w:line="278" w:lineRule="auto"/>
    </w:pPr>
    <w:rPr>
      <w:kern w:val="2"/>
      <w:sz w:val="24"/>
      <w:szCs w:val="24"/>
      <w:lang w:bidi="ta-IN"/>
      <w14:ligatures w14:val="standardContextual"/>
    </w:rPr>
  </w:style>
  <w:style w:type="paragraph" w:customStyle="1" w:styleId="16C63AEDF60A40009281B30F68E5D4E4">
    <w:name w:val="16C63AEDF60A40009281B30F68E5D4E4"/>
    <w:rsid w:val="001C1C22"/>
    <w:pPr>
      <w:spacing w:after="160" w:line="278" w:lineRule="auto"/>
    </w:pPr>
    <w:rPr>
      <w:kern w:val="2"/>
      <w:sz w:val="24"/>
      <w:szCs w:val="24"/>
      <w:lang w:bidi="ta-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4CBFF3-B5DB-44B4-AAE2-9EF7BF9EB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1041</Words>
  <Characters>5845</Characters>
  <Application>Microsoft Office Word</Application>
  <DocSecurity>0</DocSecurity>
  <Lines>182</Lines>
  <Paragraphs>116</Paragraphs>
  <ScaleCrop>false</ScaleCrop>
  <HeadingPairs>
    <vt:vector size="2" baseType="variant">
      <vt:variant>
        <vt:lpstr>Title</vt:lpstr>
      </vt:variant>
      <vt:variant>
        <vt:i4>1</vt:i4>
      </vt:variant>
    </vt:vector>
  </HeadingPairs>
  <TitlesOfParts>
    <vt:vector size="1" baseType="lpstr">
      <vt:lpstr/>
    </vt:vector>
  </TitlesOfParts>
  <Company>UWIC</Company>
  <LinksUpToDate>false</LinksUpToDate>
  <CharactersWithSpaces>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1103</dc:creator>
  <cp:keywords/>
  <dc:description/>
  <cp:lastModifiedBy>Navod Jayawardhana .</cp:lastModifiedBy>
  <cp:revision>4</cp:revision>
  <cp:lastPrinted>2012-10-10T11:49:00Z</cp:lastPrinted>
  <dcterms:created xsi:type="dcterms:W3CDTF">2012-10-10T11:49:00Z</dcterms:created>
  <dcterms:modified xsi:type="dcterms:W3CDTF">2024-11-1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1fad170e2fcea5de927f00931b2ca447a68743c741be0b2971b3b16ea2033</vt:lpwstr>
  </property>
</Properties>
</file>